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0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77"/>
        <w:gridCol w:w="1414"/>
        <w:gridCol w:w="3147"/>
        <w:gridCol w:w="1975"/>
        <w:gridCol w:w="637"/>
        <w:gridCol w:w="1160"/>
        <w:gridCol w:w="270"/>
        <w:gridCol w:w="10"/>
        <w:gridCol w:w="1710"/>
      </w:tblGrid>
      <w:tr w:rsidR="0060638C" w14:paraId="21F7BD13" w14:textId="77777777" w:rsidTr="0058474E">
        <w:trPr>
          <w:trHeight w:val="1431"/>
        </w:trPr>
        <w:tc>
          <w:tcPr>
            <w:tcW w:w="10800" w:type="dxa"/>
            <w:gridSpan w:val="9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1C99D16" w14:textId="2E30596A" w:rsidR="0060638C" w:rsidRPr="00F217B8" w:rsidRDefault="00167621" w:rsidP="00A03846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46304" behindDoc="0" locked="0" layoutInCell="1" allowOverlap="1" wp14:anchorId="1953B073" wp14:editId="27B7BB4D">
                      <wp:simplePos x="0" y="0"/>
                      <wp:positionH relativeFrom="column">
                        <wp:posOffset>5615940</wp:posOffset>
                      </wp:positionH>
                      <wp:positionV relativeFrom="paragraph">
                        <wp:posOffset>120015</wp:posOffset>
                      </wp:positionV>
                      <wp:extent cx="1051560" cy="741045"/>
                      <wp:effectExtent l="95250" t="95250" r="91440" b="97155"/>
                      <wp:wrapNone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51560" cy="741045"/>
                                <a:chOff x="0" y="0"/>
                                <a:chExt cx="1051719" cy="741363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0" y="0"/>
                                  <a:ext cx="1051719" cy="430530"/>
                                  <a:chOff x="0" y="0"/>
                                  <a:chExt cx="1051719" cy="43053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4" name="Picture 1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78820">
                                    <a:off x="626269" y="0"/>
                                    <a:ext cx="425450" cy="42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5" name="Picture 1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0"/>
                                    <a:ext cx="430530" cy="4305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19" name="Picture 1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314325" y="309563"/>
                                  <a:ext cx="4318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50CA768" id="Group 20" o:spid="_x0000_s1026" style="position:absolute;margin-left:442.2pt;margin-top:9.45pt;width:82.8pt;height:58.35pt;z-index:251746304" coordsize="10517,7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RB2I1mE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RB2I1mE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RB2I1mE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RB2I1mE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RB2I1mE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">
                      <v:group id="Group 13" o:spid="_x0000_s1027" style="position:absolute;width:10517;height:4305" coordsize="10517,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Picture 14" o:spid="_x0000_s1028" type="#_x0000_t75" style="position:absolute;left:6263;top:-1;width:4254;height:4255;rotation:-29722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">
                          <v:imagedata r:id="rId11" o:title=""/>
                        </v:shape>
                        <v:shape id="Picture 15" o:spid="_x0000_s1029" type="#_x0000_t75" style="position:absolute;width:4305;height:4305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">
                          <v:imagedata r:id="rId12" o:title=""/>
                        </v:shape>
                      </v:group>
                      <v:shape id="Picture 19" o:spid="_x0000_s1030" type="#_x0000_t75" style="position:absolute;left:3143;top:3095;width:4318;height:431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">
                        <v:imagedata r:id="rId13" o:title=""/>
                      </v:shape>
                    </v:group>
                  </w:pict>
                </mc:Fallback>
              </mc:AlternateContent>
            </w:r>
            <w:r w:rsidR="007A3CE9">
              <w:rPr>
                <w:rFonts w:asciiTheme="minorHAnsi" w:hAnsiTheme="minorHAnsi"/>
                <w:b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48352" behindDoc="0" locked="0" layoutInCell="1" allowOverlap="1" wp14:anchorId="3094D893" wp14:editId="0FE3159F">
                      <wp:simplePos x="0" y="0"/>
                      <wp:positionH relativeFrom="column">
                        <wp:posOffset>104140</wp:posOffset>
                      </wp:positionH>
                      <wp:positionV relativeFrom="paragraph">
                        <wp:posOffset>113665</wp:posOffset>
                      </wp:positionV>
                      <wp:extent cx="1051719" cy="741363"/>
                      <wp:effectExtent l="95250" t="95250" r="91440" b="97155"/>
                      <wp:wrapNone/>
                      <wp:docPr id="21" name="Group 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51719" cy="741363"/>
                                <a:chOff x="0" y="0"/>
                                <a:chExt cx="1051719" cy="741363"/>
                              </a:xfrm>
                            </wpg:grpSpPr>
                            <wpg:grpSp>
                              <wpg:cNvPr id="22" name="Group 22"/>
                              <wpg:cNvGrpSpPr/>
                              <wpg:grpSpPr>
                                <a:xfrm>
                                  <a:off x="0" y="0"/>
                                  <a:ext cx="1051719" cy="430530"/>
                                  <a:chOff x="0" y="0"/>
                                  <a:chExt cx="1051719" cy="43053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78820">
                                    <a:off x="626269" y="0"/>
                                    <a:ext cx="425450" cy="42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24" name="Picture 24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0"/>
                                    <a:ext cx="430530" cy="4305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27" name="Picture 2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314325" y="309563"/>
                                  <a:ext cx="4318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07EE1AF" id="Group 21" o:spid="_x0000_s1026" style="position:absolute;margin-left:8.2pt;margin-top:8.95pt;width:82.8pt;height:58.4pt;z-index:251748352" coordsize="10517,7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EQdiNZhD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EQdiNZhD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EQdiNZhD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EQdiNZhD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EQdiNZhD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">
                      <v:group id="Group 22" o:spid="_x0000_s1027" style="position:absolute;width:10517;height:4305" coordsize="10517,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  <v:shape id="Picture 23" o:spid="_x0000_s1028" type="#_x0000_t75" style="position:absolute;left:6263;top:-1;width:4254;height:4255;rotation:-29722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">
                          <v:imagedata r:id="rId11" o:title=""/>
                        </v:shape>
                        <v:shape id="Picture 24" o:spid="_x0000_s1029" type="#_x0000_t75" style="position:absolute;width:4305;height:4305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">
                          <v:imagedata r:id="rId12" o:title=""/>
                        </v:shape>
                      </v:group>
                      <v:shape id="Picture 27" o:spid="_x0000_s1030" type="#_x0000_t75" style="position:absolute;left:3143;top:3095;width:4318;height:431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">
                        <v:imagedata r:id="rId13" o:title=""/>
                      </v:shape>
                    </v:group>
                  </w:pict>
                </mc:Fallback>
              </mc:AlternateContent>
            </w:r>
            <w:r w:rsidR="0060638C" w:rsidRPr="00F217B8">
              <w:rPr>
                <w:rFonts w:asciiTheme="minorHAnsi" w:hAnsiTheme="minorHAnsi"/>
                <w:b/>
                <w:sz w:val="28"/>
              </w:rPr>
              <w:t>Duke OESO Guidelines for Safe Use of</w:t>
            </w:r>
          </w:p>
          <w:p w14:paraId="5E9C3C9E" w14:textId="4F160F4F" w:rsidR="0060638C" w:rsidRPr="00F217B8" w:rsidRDefault="0060638C" w:rsidP="00D5474D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caps/>
                <w:sz w:val="42"/>
                <w:szCs w:val="42"/>
              </w:rPr>
            </w:pP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>Toxic</w:t>
            </w:r>
            <w:r w:rsidR="00A03846"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 </w:t>
            </w:r>
            <w:r w:rsidR="00130DF9">
              <w:rPr>
                <w:rFonts w:asciiTheme="minorHAnsi" w:hAnsiTheme="minorHAnsi"/>
                <w:b/>
                <w:caps/>
                <w:sz w:val="42"/>
                <w:szCs w:val="42"/>
              </w:rPr>
              <w:t>&amp;</w:t>
            </w:r>
            <w:r w:rsidR="00A03846"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 </w:t>
            </w:r>
            <w:r w:rsidR="00130DF9">
              <w:rPr>
                <w:rFonts w:asciiTheme="minorHAnsi" w:hAnsiTheme="minorHAnsi"/>
                <w:b/>
                <w:caps/>
                <w:sz w:val="42"/>
                <w:szCs w:val="42"/>
              </w:rPr>
              <w:t>Health Hazard</w:t>
            </w:r>
            <w:r w:rsidRPr="00F217B8">
              <w:rPr>
                <w:rFonts w:asciiTheme="minorHAnsi" w:hAnsiTheme="minorHAnsi"/>
                <w:b/>
                <w:smallCaps/>
                <w:sz w:val="42"/>
                <w:szCs w:val="42"/>
              </w:rPr>
              <w:t xml:space="preserve"> </w:t>
            </w: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>Powders</w:t>
            </w:r>
            <w:r w:rsidRPr="00F217B8">
              <w:rPr>
                <w:rFonts w:asciiTheme="minorHAnsi" w:hAnsiTheme="minorHAnsi"/>
                <w:caps/>
                <w:sz w:val="42"/>
                <w:szCs w:val="42"/>
              </w:rPr>
              <w:t xml:space="preserve"> </w:t>
            </w:r>
          </w:p>
          <w:p w14:paraId="2ACE5B55" w14:textId="1749B0DB" w:rsidR="0060638C" w:rsidRPr="003F3FED" w:rsidRDefault="0060638C" w:rsidP="00D5474D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36"/>
              </w:rPr>
              <w:t>(and suspensions/solutions)</w:t>
            </w:r>
            <w:r w:rsidR="00A03846" w:rsidRPr="003F3FED">
              <w:rPr>
                <w:rFonts w:asciiTheme="minorHAnsi" w:hAnsiTheme="minorHAnsi"/>
                <w:noProof/>
              </w:rPr>
              <w:t xml:space="preserve"> </w:t>
            </w:r>
          </w:p>
          <w:p w14:paraId="5BD14126" w14:textId="155672CA" w:rsidR="0060638C" w:rsidRDefault="0060638C" w:rsidP="00F217B8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i/>
                <w:sz w:val="20"/>
                <w:szCs w:val="20"/>
              </w:rPr>
            </w:pPr>
            <w:r w:rsidRPr="003F3FED">
              <w:rPr>
                <w:rFonts w:asciiTheme="minorHAnsi" w:hAnsiTheme="minorHAnsi"/>
                <w:b/>
                <w:i/>
                <w:sz w:val="20"/>
                <w:szCs w:val="20"/>
              </w:rPr>
              <w:t>Examples:</w:t>
            </w:r>
            <w:r w:rsidRPr="003F3FED">
              <w:rPr>
                <w:rFonts w:asciiTheme="minorHAnsi" w:hAnsiTheme="minorHAnsi"/>
                <w:i/>
                <w:sz w:val="20"/>
                <w:szCs w:val="20"/>
              </w:rPr>
              <w:t xml:space="preserve"> acrylamide, </w:t>
            </w:r>
            <w:r w:rsidR="00380DA1">
              <w:rPr>
                <w:rFonts w:asciiTheme="minorHAnsi" w:hAnsiTheme="minorHAnsi"/>
                <w:i/>
                <w:sz w:val="20"/>
                <w:szCs w:val="20"/>
              </w:rPr>
              <w:t xml:space="preserve">boric acid, </w:t>
            </w:r>
            <w:r w:rsidRPr="003F3FED">
              <w:rPr>
                <w:rFonts w:asciiTheme="minorHAnsi" w:hAnsiTheme="minorHAnsi"/>
                <w:i/>
                <w:sz w:val="20"/>
                <w:szCs w:val="20"/>
              </w:rPr>
              <w:t>trypan blue, many hazardous drugs</w:t>
            </w:r>
          </w:p>
          <w:p w14:paraId="6298FB90" w14:textId="46D317C8" w:rsidR="000073AC" w:rsidRDefault="000073AC" w:rsidP="00F217B8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</w:pPr>
            <w:r>
              <w:rPr>
                <w:b/>
                <w:i/>
              </w:rPr>
              <w:t xml:space="preserve">Complete </w:t>
            </w:r>
            <w:r w:rsidRPr="00907A55">
              <w:rPr>
                <w:b/>
                <w:i/>
                <w:color w:val="FF0000"/>
              </w:rPr>
              <w:t xml:space="preserve">Lab-Specific </w:t>
            </w:r>
            <w:r>
              <w:rPr>
                <w:b/>
                <w:i/>
                <w:color w:val="FF0000"/>
              </w:rPr>
              <w:t xml:space="preserve">Safety Information </w:t>
            </w:r>
            <w:r>
              <w:rPr>
                <w:b/>
                <w:i/>
              </w:rPr>
              <w:t>on page</w:t>
            </w:r>
            <w:r w:rsidR="00F878EF">
              <w:rPr>
                <w:b/>
                <w:i/>
              </w:rPr>
              <w:t>s</w:t>
            </w:r>
            <w:r>
              <w:rPr>
                <w:b/>
                <w:i/>
              </w:rPr>
              <w:t xml:space="preserve"> 2</w:t>
            </w:r>
            <w:r w:rsidR="00F878EF">
              <w:rPr>
                <w:b/>
                <w:i/>
              </w:rPr>
              <w:t>- 4 for particularly hazardous powders</w:t>
            </w:r>
            <w:r>
              <w:rPr>
                <w:b/>
                <w:i/>
              </w:rPr>
              <w:t>.</w:t>
            </w:r>
          </w:p>
        </w:tc>
      </w:tr>
      <w:tr w:rsidR="004D27B8" w14:paraId="367BD2DB" w14:textId="77777777" w:rsidTr="0058474E">
        <w:trPr>
          <w:cantSplit/>
          <w:trHeight w:val="669"/>
        </w:trPr>
        <w:tc>
          <w:tcPr>
            <w:tcW w:w="477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77777777" w:rsidR="004D27B8" w:rsidRPr="00F217B8" w:rsidRDefault="00C379A2" w:rsidP="00FF1199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Hazard</w:t>
            </w:r>
            <w:r w:rsidR="0081073E"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s</w:t>
            </w:r>
          </w:p>
        </w:tc>
        <w:tc>
          <w:tcPr>
            <w:tcW w:w="141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32E79B81" w:rsidR="004D27B8" w:rsidRPr="00F217B8" w:rsidRDefault="004D27B8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sz w:val="24"/>
                <w:szCs w:val="24"/>
              </w:rPr>
              <w:t>Potential Hazards</w:t>
            </w:r>
          </w:p>
        </w:tc>
        <w:tc>
          <w:tcPr>
            <w:tcW w:w="8909" w:type="dxa"/>
            <w:gridSpan w:val="7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29417E1" w14:textId="54200562" w:rsidR="005E7E20" w:rsidRPr="005E7E20" w:rsidRDefault="00183C05" w:rsidP="005E7E20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b/>
              </w:rPr>
              <w:t>A</w:t>
            </w:r>
            <w:r w:rsidR="001D7B7D" w:rsidRPr="00F217B8">
              <w:rPr>
                <w:rFonts w:asciiTheme="minorHAnsi" w:hAnsiTheme="minorHAnsi"/>
                <w:b/>
              </w:rPr>
              <w:t>cutely toxic</w:t>
            </w:r>
            <w:r w:rsidR="001D7B7D" w:rsidRPr="00F217B8">
              <w:rPr>
                <w:rFonts w:asciiTheme="minorHAnsi" w:hAnsiTheme="minorHAnsi"/>
              </w:rPr>
              <w:t xml:space="preserve"> powders </w:t>
            </w:r>
            <w:r w:rsidRPr="00F217B8">
              <w:rPr>
                <w:rFonts w:asciiTheme="minorHAnsi" w:hAnsiTheme="minorHAnsi"/>
              </w:rPr>
              <w:t xml:space="preserve">can cause systemic </w:t>
            </w:r>
            <w:r w:rsidRPr="00F217B8">
              <w:rPr>
                <w:rFonts w:asciiTheme="minorHAnsi" w:hAnsiTheme="minorHAnsi"/>
                <w:b/>
              </w:rPr>
              <w:t>toxicity</w:t>
            </w:r>
            <w:r w:rsidR="0081257C">
              <w:rPr>
                <w:rFonts w:asciiTheme="minorHAnsi" w:hAnsiTheme="minorHAnsi"/>
                <w:b/>
              </w:rPr>
              <w:t xml:space="preserve"> or </w:t>
            </w:r>
            <w:r w:rsidR="0081257C" w:rsidRPr="00F217B8">
              <w:rPr>
                <w:rFonts w:asciiTheme="minorHAnsi" w:hAnsiTheme="minorHAnsi"/>
                <w:b/>
              </w:rPr>
              <w:t>death</w:t>
            </w:r>
            <w:r w:rsidR="001D7B7D" w:rsidRPr="00F217B8">
              <w:rPr>
                <w:rFonts w:asciiTheme="minorHAnsi" w:hAnsiTheme="minorHAnsi"/>
              </w:rPr>
              <w:t xml:space="preserve">. </w:t>
            </w:r>
          </w:p>
          <w:p w14:paraId="5FA6A64A" w14:textId="5866C6B0" w:rsidR="00B96800" w:rsidRPr="008A0587" w:rsidRDefault="005E7E20" w:rsidP="00DD711F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5E7E20">
              <w:rPr>
                <w:rFonts w:asciiTheme="minorHAnsi" w:hAnsiTheme="minorHAnsi"/>
              </w:rPr>
              <w:t xml:space="preserve">Exposure to powders can also cause </w:t>
            </w:r>
            <w:r w:rsidRPr="005E7E20">
              <w:rPr>
                <w:rFonts w:asciiTheme="minorHAnsi" w:hAnsiTheme="minorHAnsi"/>
                <w:b/>
              </w:rPr>
              <w:t>he</w:t>
            </w:r>
            <w:r w:rsidR="00CE3292" w:rsidRPr="005E7E20">
              <w:rPr>
                <w:rFonts w:asciiTheme="minorHAnsi" w:hAnsiTheme="minorHAnsi"/>
                <w:b/>
              </w:rPr>
              <w:t xml:space="preserve">alth </w:t>
            </w:r>
            <w:r w:rsidRPr="005E7E20">
              <w:rPr>
                <w:rFonts w:asciiTheme="minorHAnsi" w:hAnsiTheme="minorHAnsi"/>
                <w:b/>
              </w:rPr>
              <w:t>h</w:t>
            </w:r>
            <w:r w:rsidR="00CE3292" w:rsidRPr="005E7E20">
              <w:rPr>
                <w:rFonts w:asciiTheme="minorHAnsi" w:hAnsiTheme="minorHAnsi"/>
                <w:b/>
              </w:rPr>
              <w:t>azard</w:t>
            </w:r>
            <w:r w:rsidR="002A2C49" w:rsidRPr="005E7E20">
              <w:rPr>
                <w:rFonts w:asciiTheme="minorHAnsi" w:hAnsiTheme="minorHAnsi"/>
                <w:b/>
              </w:rPr>
              <w:t>s</w:t>
            </w:r>
            <w:r w:rsidR="002A2C49" w:rsidRPr="005E7E20">
              <w:rPr>
                <w:rFonts w:asciiTheme="minorHAnsi" w:hAnsiTheme="minorHAnsi"/>
              </w:rPr>
              <w:t xml:space="preserve"> </w:t>
            </w:r>
            <w:r w:rsidRPr="005E7E20">
              <w:rPr>
                <w:rFonts w:asciiTheme="minorHAnsi" w:hAnsiTheme="minorHAnsi"/>
              </w:rPr>
              <w:t>(</w:t>
            </w:r>
            <w:r w:rsidR="00CC2B96" w:rsidRPr="005E7E20">
              <w:rPr>
                <w:rFonts w:asciiTheme="minorHAnsi" w:hAnsiTheme="minorHAnsi"/>
              </w:rPr>
              <w:t>such as</w:t>
            </w:r>
            <w:r w:rsidR="00CE3292" w:rsidRPr="005E7E20">
              <w:rPr>
                <w:rFonts w:asciiTheme="minorHAnsi" w:hAnsiTheme="minorHAnsi"/>
              </w:rPr>
              <w:t xml:space="preserve"> </w:t>
            </w:r>
            <w:r w:rsidR="00CE3292" w:rsidRPr="005E7E20">
              <w:rPr>
                <w:rFonts w:asciiTheme="minorHAnsi" w:hAnsiTheme="minorHAnsi"/>
                <w:b/>
              </w:rPr>
              <w:t>cancer</w:t>
            </w:r>
            <w:r w:rsidR="00CE3292" w:rsidRPr="005E7E20">
              <w:rPr>
                <w:rFonts w:asciiTheme="minorHAnsi" w:hAnsiTheme="minorHAnsi"/>
              </w:rPr>
              <w:t xml:space="preserve">, </w:t>
            </w:r>
            <w:r w:rsidR="00CE3292" w:rsidRPr="005E7E20">
              <w:rPr>
                <w:rFonts w:asciiTheme="minorHAnsi" w:hAnsiTheme="minorHAnsi"/>
                <w:b/>
              </w:rPr>
              <w:t>reproductive</w:t>
            </w:r>
            <w:r w:rsidR="00CE3292" w:rsidRPr="005E7E20">
              <w:rPr>
                <w:rFonts w:asciiTheme="minorHAnsi" w:hAnsiTheme="minorHAnsi"/>
              </w:rPr>
              <w:t xml:space="preserve"> effects, </w:t>
            </w:r>
            <w:r w:rsidR="00FF1199" w:rsidRPr="005E7E20">
              <w:rPr>
                <w:rFonts w:asciiTheme="minorHAnsi" w:hAnsiTheme="minorHAnsi"/>
                <w:b/>
              </w:rPr>
              <w:t>mutations</w:t>
            </w:r>
            <w:r w:rsidR="00FF1199" w:rsidRPr="005E7E20">
              <w:rPr>
                <w:rFonts w:asciiTheme="minorHAnsi" w:hAnsiTheme="minorHAnsi"/>
              </w:rPr>
              <w:t xml:space="preserve">, </w:t>
            </w:r>
            <w:r w:rsidR="00352294" w:rsidRPr="005E7E20">
              <w:rPr>
                <w:rFonts w:asciiTheme="minorHAnsi" w:hAnsiTheme="minorHAnsi"/>
                <w:b/>
              </w:rPr>
              <w:t>respiratory sensitization</w:t>
            </w:r>
            <w:r w:rsidR="00352294" w:rsidRPr="005E7E20">
              <w:rPr>
                <w:rFonts w:asciiTheme="minorHAnsi" w:hAnsiTheme="minorHAnsi"/>
              </w:rPr>
              <w:t xml:space="preserve">, </w:t>
            </w:r>
            <w:r w:rsidR="00CC2B96" w:rsidRPr="005E7E20">
              <w:rPr>
                <w:rFonts w:asciiTheme="minorHAnsi" w:hAnsiTheme="minorHAnsi"/>
              </w:rPr>
              <w:t>and</w:t>
            </w:r>
            <w:r w:rsidR="00CC2B96" w:rsidRPr="005E7E20">
              <w:rPr>
                <w:rFonts w:asciiTheme="minorHAnsi" w:hAnsiTheme="minorHAnsi"/>
                <w:b/>
              </w:rPr>
              <w:t xml:space="preserve"> organ damage</w:t>
            </w:r>
            <w:r w:rsidRPr="005E7E20">
              <w:rPr>
                <w:rFonts w:asciiTheme="minorHAnsi" w:hAnsiTheme="minorHAnsi"/>
              </w:rPr>
              <w:t xml:space="preserve">) </w:t>
            </w:r>
            <w:r w:rsidR="008A0587">
              <w:rPr>
                <w:rFonts w:asciiTheme="minorHAnsi" w:hAnsiTheme="minorHAnsi"/>
              </w:rPr>
              <w:t>and/</w:t>
            </w:r>
            <w:r w:rsidRPr="005E7E20">
              <w:rPr>
                <w:rFonts w:asciiTheme="minorHAnsi" w:hAnsiTheme="minorHAnsi"/>
              </w:rPr>
              <w:t xml:space="preserve">or </w:t>
            </w:r>
            <w:r w:rsidRPr="005E7E20">
              <w:rPr>
                <w:rFonts w:asciiTheme="minorHAnsi" w:hAnsiTheme="minorHAnsi"/>
                <w:b/>
              </w:rPr>
              <w:t>irr</w:t>
            </w:r>
            <w:r w:rsidR="00B96800" w:rsidRPr="005E7E20">
              <w:rPr>
                <w:rFonts w:asciiTheme="minorHAnsi" w:hAnsiTheme="minorHAnsi"/>
                <w:b/>
              </w:rPr>
              <w:t>itation</w:t>
            </w:r>
            <w:r w:rsidR="00B96800" w:rsidRPr="005E7E20">
              <w:rPr>
                <w:rFonts w:asciiTheme="minorHAnsi" w:hAnsiTheme="minorHAnsi"/>
              </w:rPr>
              <w:t xml:space="preserve"> of the eyes, skin, or </w:t>
            </w:r>
            <w:r w:rsidR="00C241A4" w:rsidRPr="008A0587">
              <w:rPr>
                <w:rFonts w:asciiTheme="minorHAnsi" w:hAnsiTheme="minorHAnsi"/>
              </w:rPr>
              <w:t>respiratory system</w:t>
            </w:r>
            <w:r w:rsidR="00B96800" w:rsidRPr="008A0587">
              <w:rPr>
                <w:rFonts w:asciiTheme="minorHAnsi" w:hAnsiTheme="minorHAnsi"/>
              </w:rPr>
              <w:t>.</w:t>
            </w:r>
          </w:p>
          <w:p w14:paraId="37DC5BE2" w14:textId="3A0F1542" w:rsidR="00352294" w:rsidRPr="00F217B8" w:rsidRDefault="00CC2B96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Some powders may also have </w:t>
            </w:r>
            <w:r w:rsidRPr="00F217B8">
              <w:rPr>
                <w:rFonts w:asciiTheme="minorHAnsi" w:hAnsiTheme="minorHAnsi"/>
                <w:b/>
              </w:rPr>
              <w:t>physical hazards</w:t>
            </w:r>
            <w:r w:rsidR="00774228">
              <w:rPr>
                <w:rFonts w:asciiTheme="minorHAnsi" w:hAnsiTheme="minorHAnsi"/>
              </w:rPr>
              <w:t xml:space="preserve"> (not</w:t>
            </w:r>
            <w:r w:rsidR="00E308B4" w:rsidRPr="003F3FED">
              <w:rPr>
                <w:rFonts w:asciiTheme="minorHAnsi" w:hAnsiTheme="minorHAnsi"/>
              </w:rPr>
              <w:t xml:space="preserve"> covered </w:t>
            </w:r>
            <w:r w:rsidR="00774228">
              <w:rPr>
                <w:rFonts w:asciiTheme="minorHAnsi" w:hAnsiTheme="minorHAnsi"/>
              </w:rPr>
              <w:t>by</w:t>
            </w:r>
            <w:r w:rsidR="00774228" w:rsidRPr="003F3FED">
              <w:rPr>
                <w:rFonts w:asciiTheme="minorHAnsi" w:hAnsiTheme="minorHAnsi"/>
              </w:rPr>
              <w:t xml:space="preserve"> </w:t>
            </w:r>
            <w:r w:rsidR="00E308B4" w:rsidRPr="003F3FED">
              <w:rPr>
                <w:rFonts w:asciiTheme="minorHAnsi" w:hAnsiTheme="minorHAnsi"/>
              </w:rPr>
              <w:t xml:space="preserve">these </w:t>
            </w:r>
            <w:r w:rsidR="00E308B4" w:rsidRPr="00F217B8">
              <w:rPr>
                <w:rFonts w:asciiTheme="minorHAnsi" w:hAnsiTheme="minorHAnsi"/>
              </w:rPr>
              <w:t>guidelines</w:t>
            </w:r>
            <w:r w:rsidR="00774228">
              <w:rPr>
                <w:rFonts w:asciiTheme="minorHAnsi" w:hAnsiTheme="minorHAnsi"/>
              </w:rPr>
              <w:t>)</w:t>
            </w:r>
            <w:r w:rsidR="00E308B4" w:rsidRPr="00F217B8">
              <w:rPr>
                <w:rFonts w:asciiTheme="minorHAnsi" w:hAnsiTheme="minorHAnsi"/>
              </w:rPr>
              <w:t>.</w:t>
            </w:r>
          </w:p>
          <w:p w14:paraId="63F04C5B" w14:textId="60A2FCD3" w:rsidR="00CC2B96" w:rsidRPr="00F217B8" w:rsidRDefault="00CC2B96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Powders </w:t>
            </w:r>
            <w:r w:rsidR="00544526">
              <w:rPr>
                <w:rFonts w:asciiTheme="minorHAnsi" w:hAnsiTheme="minorHAnsi"/>
              </w:rPr>
              <w:t xml:space="preserve">(and suspensions/solutions) </w:t>
            </w:r>
            <w:r w:rsidRPr="00F217B8">
              <w:rPr>
                <w:rFonts w:asciiTheme="minorHAnsi" w:hAnsiTheme="minorHAnsi"/>
              </w:rPr>
              <w:t xml:space="preserve">can form </w:t>
            </w:r>
            <w:r w:rsidRPr="00F217B8">
              <w:rPr>
                <w:rFonts w:asciiTheme="minorHAnsi" w:hAnsiTheme="minorHAnsi"/>
                <w:b/>
              </w:rPr>
              <w:t>aerosols</w:t>
            </w:r>
            <w:r w:rsidRPr="00F217B8">
              <w:rPr>
                <w:rFonts w:asciiTheme="minorHAnsi" w:hAnsiTheme="minorHAnsi"/>
              </w:rPr>
              <w:t xml:space="preserve"> that may lead to </w:t>
            </w:r>
            <w:r w:rsidRPr="00F217B8">
              <w:rPr>
                <w:rFonts w:asciiTheme="minorHAnsi" w:hAnsiTheme="minorHAnsi"/>
                <w:b/>
              </w:rPr>
              <w:t>exposure</w:t>
            </w:r>
            <w:r w:rsidRPr="00F217B8">
              <w:rPr>
                <w:rFonts w:asciiTheme="minorHAnsi" w:hAnsiTheme="minorHAnsi"/>
              </w:rPr>
              <w:t>.</w:t>
            </w:r>
          </w:p>
          <w:p w14:paraId="58AE6C41" w14:textId="0A7D8874" w:rsidR="00287C50" w:rsidRPr="000073AC" w:rsidRDefault="004D27B8" w:rsidP="0081257C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See </w:t>
            </w:r>
            <w:r w:rsidR="0081257C">
              <w:rPr>
                <w:rFonts w:asciiTheme="minorHAnsi" w:hAnsiTheme="minorHAnsi"/>
              </w:rPr>
              <w:t>ch</w:t>
            </w:r>
            <w:r w:rsidR="00EE74A2">
              <w:rPr>
                <w:rFonts w:asciiTheme="minorHAnsi" w:hAnsiTheme="minorHAnsi"/>
              </w:rPr>
              <w:t xml:space="preserve">emical </w:t>
            </w:r>
            <w:r w:rsidRPr="00F217B8">
              <w:rPr>
                <w:rFonts w:asciiTheme="minorHAnsi" w:hAnsiTheme="minorHAnsi"/>
              </w:rPr>
              <w:t>S</w:t>
            </w:r>
            <w:r w:rsidR="00E76CBE" w:rsidRPr="00F217B8">
              <w:rPr>
                <w:rFonts w:asciiTheme="minorHAnsi" w:hAnsiTheme="minorHAnsi"/>
              </w:rPr>
              <w:t xml:space="preserve">afety </w:t>
            </w:r>
            <w:r w:rsidRPr="00F217B8">
              <w:rPr>
                <w:rFonts w:asciiTheme="minorHAnsi" w:hAnsiTheme="minorHAnsi"/>
              </w:rPr>
              <w:t>D</w:t>
            </w:r>
            <w:r w:rsidR="00E76CBE" w:rsidRPr="00F217B8">
              <w:rPr>
                <w:rFonts w:asciiTheme="minorHAnsi" w:hAnsiTheme="minorHAnsi"/>
              </w:rPr>
              <w:t xml:space="preserve">ata </w:t>
            </w:r>
            <w:r w:rsidRPr="00F217B8">
              <w:rPr>
                <w:rFonts w:asciiTheme="minorHAnsi" w:hAnsiTheme="minorHAnsi"/>
              </w:rPr>
              <w:t>S</w:t>
            </w:r>
            <w:r w:rsidR="00E76CBE" w:rsidRPr="00F217B8">
              <w:rPr>
                <w:rFonts w:asciiTheme="minorHAnsi" w:hAnsiTheme="minorHAnsi"/>
              </w:rPr>
              <w:t>heet (SDS)</w:t>
            </w:r>
            <w:r w:rsidRPr="00F217B8">
              <w:rPr>
                <w:rFonts w:asciiTheme="minorHAnsi" w:hAnsiTheme="minorHAnsi"/>
              </w:rPr>
              <w:t xml:space="preserve"> for specific hazard information. </w:t>
            </w:r>
          </w:p>
        </w:tc>
      </w:tr>
      <w:tr w:rsidR="00EE7EA6" w14:paraId="26EDD025" w14:textId="77777777" w:rsidTr="0058474E">
        <w:trPr>
          <w:trHeight w:val="570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57A8DE33" w:rsidR="00EE7EA6" w:rsidRPr="00F217B8" w:rsidRDefault="00EE7EA6" w:rsidP="0081073E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14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748E0C6" w:rsidR="00EE7EA6" w:rsidRPr="00F217B8" w:rsidRDefault="00EE7EA6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909" w:type="dxa"/>
            <w:gridSpan w:val="7"/>
            <w:tcBorders>
              <w:top w:val="single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217A5121" w14:textId="6E783A6B" w:rsidR="00EE7EA6" w:rsidRPr="00F217B8" w:rsidRDefault="00EE7EA6" w:rsidP="00F22ED2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>Purchase the smallest quantity practical.</w:t>
            </w:r>
          </w:p>
          <w:p w14:paraId="40F8E173" w14:textId="54AD0228" w:rsidR="00EE7EA6" w:rsidRPr="00F217B8" w:rsidRDefault="00EE7EA6" w:rsidP="00E86B0B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When possible, </w:t>
            </w:r>
            <w:r w:rsidRPr="00F217B8">
              <w:rPr>
                <w:rFonts w:asciiTheme="minorHAnsi" w:hAnsiTheme="minorHAnsi"/>
                <w:b/>
              </w:rPr>
              <w:t>order</w:t>
            </w:r>
            <w:r w:rsidRPr="00F217B8">
              <w:rPr>
                <w:rFonts w:asciiTheme="minorHAnsi" w:hAnsiTheme="minorHAnsi"/>
              </w:rPr>
              <w:t xml:space="preserve"> the material </w:t>
            </w:r>
          </w:p>
        </w:tc>
      </w:tr>
      <w:tr w:rsidR="00EE7EA6" w14:paraId="1998E3CF" w14:textId="77777777" w:rsidTr="0058474E">
        <w:trPr>
          <w:trHeight w:val="557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15FED4D9" w14:textId="77777777" w:rsidR="00EE7EA6" w:rsidRPr="00E377E6" w:rsidRDefault="00EE7EA6" w:rsidP="0081073E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</w:p>
        </w:tc>
        <w:tc>
          <w:tcPr>
            <w:tcW w:w="1414" w:type="dxa"/>
            <w:vMerge/>
            <w:shd w:val="clear" w:color="auto" w:fill="auto"/>
            <w:vAlign w:val="center"/>
          </w:tcPr>
          <w:p w14:paraId="6C383842" w14:textId="77777777" w:rsidR="00EE7EA6" w:rsidRPr="00E377E6" w:rsidRDefault="00EE7EA6" w:rsidP="000E5747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3147" w:type="dxa"/>
            <w:tcBorders>
              <w:top w:val="nil"/>
              <w:bottom w:val="single" w:sz="4" w:space="0" w:color="000000"/>
              <w:right w:val="nil"/>
            </w:tcBorders>
            <w:shd w:val="clear" w:color="auto" w:fill="auto"/>
          </w:tcPr>
          <w:p w14:paraId="44896A05" w14:textId="6760395D" w:rsidR="00EE7EA6" w:rsidRPr="00E377E6" w:rsidRDefault="00EE7EA6" w:rsidP="00E86B0B">
            <w:pPr>
              <w:numPr>
                <w:ilvl w:val="1"/>
                <w:numId w:val="9"/>
              </w:numPr>
              <w:spacing w:after="20" w:line="240" w:lineRule="auto"/>
              <w:ind w:left="720"/>
              <w:rPr>
                <w:rFonts w:asciiTheme="minorHAnsi" w:hAnsiTheme="minorHAnsi"/>
              </w:rPr>
            </w:pPr>
            <w:r w:rsidRPr="00E377E6">
              <w:rPr>
                <w:rFonts w:asciiTheme="minorHAnsi" w:hAnsiTheme="minorHAnsi"/>
              </w:rPr>
              <w:t xml:space="preserve">In </w:t>
            </w:r>
            <w:r w:rsidRPr="00E377E6">
              <w:rPr>
                <w:rFonts w:asciiTheme="minorHAnsi" w:hAnsiTheme="minorHAnsi"/>
                <w:b/>
              </w:rPr>
              <w:t>liquid</w:t>
            </w:r>
            <w:r w:rsidRPr="00E377E6">
              <w:rPr>
                <w:rFonts w:asciiTheme="minorHAnsi" w:hAnsiTheme="minorHAnsi"/>
              </w:rPr>
              <w:t xml:space="preserve"> form       OR </w:t>
            </w:r>
          </w:p>
        </w:tc>
        <w:tc>
          <w:tcPr>
            <w:tcW w:w="5762" w:type="dxa"/>
            <w:gridSpan w:val="6"/>
            <w:tcBorders>
              <w:top w:val="nil"/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43D33B5B" w14:textId="5E430E1E" w:rsidR="00EE7EA6" w:rsidRPr="00774228" w:rsidRDefault="00EE7EA6" w:rsidP="00130DF9">
            <w:pPr>
              <w:numPr>
                <w:ilvl w:val="1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E377E6">
              <w:rPr>
                <w:rFonts w:asciiTheme="minorHAnsi" w:hAnsiTheme="minorHAnsi"/>
              </w:rPr>
              <w:t xml:space="preserve">In </w:t>
            </w:r>
            <w:r w:rsidRPr="00E377E6">
              <w:rPr>
                <w:rFonts w:asciiTheme="minorHAnsi" w:hAnsiTheme="minorHAnsi"/>
                <w:b/>
              </w:rPr>
              <w:t>pre-weighed</w:t>
            </w:r>
            <w:r w:rsidRPr="00E377E6">
              <w:rPr>
                <w:rFonts w:asciiTheme="minorHAnsi" w:hAnsiTheme="minorHAnsi"/>
              </w:rPr>
              <w:t xml:space="preserve"> amounts, in a sealed </w:t>
            </w:r>
            <w:r w:rsidRPr="00E377E6">
              <w:rPr>
                <w:rFonts w:asciiTheme="minorHAnsi" w:hAnsiTheme="minorHAnsi"/>
                <w:b/>
              </w:rPr>
              <w:t>septum-top</w:t>
            </w:r>
            <w:r w:rsidRPr="00E377E6">
              <w:rPr>
                <w:rFonts w:asciiTheme="minorHAnsi" w:hAnsiTheme="minorHAnsi"/>
              </w:rPr>
              <w:t xml:space="preserve"> vial, so that diluent</w:t>
            </w:r>
            <w:r>
              <w:rPr>
                <w:rFonts w:asciiTheme="minorHAnsi" w:hAnsiTheme="minorHAnsi"/>
              </w:rPr>
              <w:t xml:space="preserve"> can be</w:t>
            </w:r>
            <w:r w:rsidRPr="00F217B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injected</w:t>
            </w:r>
            <w:r w:rsidRPr="00F217B8">
              <w:rPr>
                <w:rFonts w:asciiTheme="minorHAnsi" w:hAnsiTheme="minorHAnsi"/>
              </w:rPr>
              <w:t xml:space="preserve"> </w:t>
            </w:r>
            <w:r w:rsidRPr="00E668B7">
              <w:rPr>
                <w:rFonts w:asciiTheme="minorHAnsi" w:hAnsiTheme="minorHAnsi"/>
              </w:rPr>
              <w:t>directly</w:t>
            </w:r>
            <w:r>
              <w:rPr>
                <w:rFonts w:asciiTheme="minorHAnsi" w:hAnsiTheme="minorHAnsi"/>
              </w:rPr>
              <w:t xml:space="preserve"> </w:t>
            </w:r>
            <w:r w:rsidRPr="00774228">
              <w:rPr>
                <w:rFonts w:asciiTheme="minorHAnsi" w:hAnsiTheme="minorHAnsi"/>
              </w:rPr>
              <w:t>into the vial.</w:t>
            </w:r>
          </w:p>
        </w:tc>
      </w:tr>
      <w:tr w:rsidR="00EE7EA6" w14:paraId="303F1097" w14:textId="77777777" w:rsidTr="0058474E">
        <w:trPr>
          <w:trHeight w:val="127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C56ED57" w14:textId="70774530" w:rsidR="00EE7EA6" w:rsidRPr="00E377E6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DDBEA88" w14:textId="4B798B7E" w:rsidR="00EE7EA6" w:rsidRPr="00E377E6" w:rsidRDefault="00EE7EA6" w:rsidP="005E7E20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909" w:type="dxa"/>
            <w:gridSpan w:val="7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5EE30B48" w14:textId="0A375C87" w:rsidR="00EE7EA6" w:rsidRPr="00A03846" w:rsidRDefault="00EE7EA6" w:rsidP="00FC4839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eastAsiaTheme="majorEastAsia" w:hAnsiTheme="minorHAnsi" w:cstheme="minorHAnsi"/>
                <w:bCs/>
              </w:rPr>
            </w:pPr>
            <w:r w:rsidRPr="00A03846">
              <w:rPr>
                <w:rFonts w:asciiTheme="minorHAnsi" w:eastAsiaTheme="majorEastAsia" w:hAnsiTheme="minorHAnsi" w:cstheme="minorHAnsi"/>
                <w:bCs/>
              </w:rPr>
              <w:t xml:space="preserve">Dry powders must be in sealed </w:t>
            </w:r>
            <w:r w:rsidRPr="00A03846">
              <w:rPr>
                <w:rFonts w:asciiTheme="minorHAnsi" w:eastAsiaTheme="majorEastAsia" w:hAnsiTheme="minorHAnsi" w:cstheme="minorHAnsi"/>
                <w:b/>
                <w:bCs/>
              </w:rPr>
              <w:t>shatter-resistant containers</w:t>
            </w:r>
            <w:r w:rsidRPr="00A03846">
              <w:rPr>
                <w:rFonts w:asciiTheme="minorHAnsi" w:eastAsiaTheme="majorEastAsia" w:hAnsiTheme="minorHAnsi" w:cstheme="minorHAnsi"/>
                <w:bCs/>
              </w:rPr>
              <w:t xml:space="preserve"> during transportation. </w:t>
            </w:r>
            <w:r>
              <w:rPr>
                <w:rFonts w:asciiTheme="minorHAnsi" w:eastAsiaTheme="majorEastAsia" w:hAnsiTheme="minorHAnsi" w:cstheme="minorHAnsi"/>
                <w:bCs/>
              </w:rPr>
              <w:t>Use a secondary container i</w:t>
            </w:r>
            <w:r w:rsidRPr="00A03846">
              <w:rPr>
                <w:rFonts w:asciiTheme="minorHAnsi" w:eastAsiaTheme="majorEastAsia" w:hAnsiTheme="minorHAnsi" w:cstheme="minorHAnsi"/>
                <w:bCs/>
              </w:rPr>
              <w:t>f the container is not shatter resistant</w:t>
            </w:r>
            <w:r>
              <w:rPr>
                <w:rFonts w:asciiTheme="minorHAnsi" w:eastAsiaTheme="majorEastAsia" w:hAnsiTheme="minorHAnsi" w:cstheme="minorHAnsi"/>
                <w:bCs/>
              </w:rPr>
              <w:t>.</w:t>
            </w:r>
          </w:p>
          <w:p w14:paraId="78C171FE" w14:textId="4D16932F" w:rsidR="00EE7EA6" w:rsidRPr="00A03846" w:rsidRDefault="00EE7EA6" w:rsidP="00352294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eastAsiaTheme="majorEastAsia" w:hAnsiTheme="minorHAnsi" w:cstheme="minorHAnsi"/>
                <w:bCs/>
              </w:rPr>
            </w:pPr>
            <w:r w:rsidRPr="00A03846">
              <w:rPr>
                <w:rFonts w:asciiTheme="minorHAnsi" w:eastAsiaTheme="majorEastAsia" w:hAnsiTheme="minorHAnsi" w:cstheme="minorHAnsi"/>
                <w:b/>
                <w:bCs/>
              </w:rPr>
              <w:t>Keep toxic powders away from any incompatible materials.</w:t>
            </w:r>
            <w:r w:rsidRPr="00A03846">
              <w:rPr>
                <w:rFonts w:asciiTheme="minorHAnsi" w:eastAsiaTheme="majorEastAsia" w:hAnsiTheme="minorHAnsi" w:cstheme="minorHAnsi"/>
                <w:bCs/>
              </w:rPr>
              <w:t xml:space="preserve"> </w:t>
            </w:r>
          </w:p>
        </w:tc>
      </w:tr>
      <w:tr w:rsidR="00EE7EA6" w14:paraId="40F8DAF9" w14:textId="77777777" w:rsidTr="0058474E">
        <w:trPr>
          <w:trHeight w:val="134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77777777" w:rsidR="00EE7EA6" w:rsidRPr="00E377E6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774ACDD" w14:textId="1CEBDD30" w:rsidR="00EE7EA6" w:rsidRPr="00E377E6" w:rsidRDefault="00EE7EA6" w:rsidP="000E5747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Engineering Controls</w:t>
            </w:r>
          </w:p>
        </w:tc>
        <w:tc>
          <w:tcPr>
            <w:tcW w:w="7199" w:type="dxa"/>
            <w:gridSpan w:val="6"/>
            <w:tcBorders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2429EA1" w14:textId="0AAC105D" w:rsidR="00EE7EA6" w:rsidRPr="00A03846" w:rsidRDefault="00EE7EA6" w:rsidP="00C556DD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U</w:t>
            </w:r>
            <w:r w:rsidRPr="00A03846">
              <w:rPr>
                <w:rFonts w:asciiTheme="minorHAnsi" w:hAnsiTheme="minorHAnsi" w:cstheme="minorHAnsi"/>
                <w:sz w:val="22"/>
              </w:rPr>
              <w:t>se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Pr="00F217B8">
              <w:rPr>
                <w:rFonts w:asciiTheme="minorHAnsi" w:hAnsiTheme="minorHAnsi" w:cstheme="minorHAnsi"/>
                <w:sz w:val="22"/>
              </w:rPr>
              <w:t>a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 xml:space="preserve"> chemical fume hood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w</w:t>
            </w:r>
            <w:r w:rsidRPr="007D32AD">
              <w:rPr>
                <w:rFonts w:asciiTheme="minorHAnsi" w:hAnsiTheme="minorHAnsi" w:cstheme="minorHAnsi"/>
                <w:sz w:val="22"/>
              </w:rPr>
              <w:t xml:space="preserve">ith </w:t>
            </w:r>
            <w:hyperlink r:id="rId14" w:history="1">
              <w:r w:rsidRPr="007D32AD">
                <w:rPr>
                  <w:rStyle w:val="Hyperlink"/>
                  <w:rFonts w:asciiTheme="minorHAnsi" w:hAnsiTheme="minorHAnsi" w:cstheme="minorHAnsi"/>
                  <w:i/>
                </w:rPr>
                <w:t>particularly hazardous</w:t>
              </w:r>
            </w:hyperlink>
            <w:r w:rsidRPr="007D32AD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 xml:space="preserve">and respiratory sensitizing substances if </w:t>
            </w:r>
            <w:r w:rsidRPr="0058474E">
              <w:rPr>
                <w:rFonts w:asciiTheme="minorHAnsi" w:hAnsiTheme="minorHAnsi" w:cstheme="minorHAnsi"/>
                <w:b/>
                <w:sz w:val="22"/>
              </w:rPr>
              <w:t>aerosols</w:t>
            </w:r>
            <w:r>
              <w:rPr>
                <w:rFonts w:asciiTheme="minorHAnsi" w:hAnsiTheme="minorHAnsi" w:cstheme="minorHAnsi"/>
                <w:sz w:val="22"/>
              </w:rPr>
              <w:t xml:space="preserve"> could be created, including for:</w:t>
            </w:r>
          </w:p>
          <w:p w14:paraId="22AD4620" w14:textId="159D29C2" w:rsidR="00EE7EA6" w:rsidRPr="00A03846" w:rsidRDefault="00EE7EA6" w:rsidP="00205CD0">
            <w:pPr>
              <w:pStyle w:val="ListParagraph"/>
              <w:numPr>
                <w:ilvl w:val="1"/>
                <w:numId w:val="11"/>
              </w:numPr>
              <w:ind w:left="720"/>
              <w:rPr>
                <w:rFonts w:asciiTheme="minorHAnsi" w:hAnsiTheme="minorHAnsi" w:cstheme="minorHAnsi"/>
                <w:sz w:val="22"/>
              </w:rPr>
            </w:pPr>
            <w:r w:rsidRPr="00A03846">
              <w:rPr>
                <w:rFonts w:asciiTheme="minorHAnsi" w:hAnsiTheme="minorHAnsi" w:cstheme="minorHAnsi"/>
              </w:rPr>
              <w:t>A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ny work with 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>open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containers of 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>dry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powder, and</w:t>
            </w:r>
          </w:p>
          <w:p w14:paraId="45A4CCBC" w14:textId="60F12891" w:rsidR="00EE7EA6" w:rsidRPr="00A03846" w:rsidRDefault="00EE7EA6" w:rsidP="00205CD0">
            <w:pPr>
              <w:pStyle w:val="ListParagraph"/>
              <w:numPr>
                <w:ilvl w:val="1"/>
                <w:numId w:val="11"/>
              </w:numPr>
              <w:ind w:left="720"/>
              <w:rPr>
                <w:rFonts w:asciiTheme="minorHAnsi" w:hAnsiTheme="minorHAnsi" w:cstheme="minorHAnsi"/>
                <w:sz w:val="22"/>
              </w:rPr>
            </w:pPr>
            <w:r w:rsidRPr="00A03846">
              <w:rPr>
                <w:rFonts w:asciiTheme="minorHAnsi" w:hAnsiTheme="minorHAnsi" w:cstheme="minorHAnsi"/>
                <w:sz w:val="22"/>
              </w:rPr>
              <w:t xml:space="preserve">Open or 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>pressurized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manipulations of 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>suspensions</w:t>
            </w:r>
            <w:r>
              <w:rPr>
                <w:rFonts w:asciiTheme="minorHAnsi" w:hAnsiTheme="minorHAnsi" w:cstheme="minorHAnsi"/>
                <w:b/>
                <w:sz w:val="22"/>
              </w:rPr>
              <w:t xml:space="preserve"> or solutions</w:t>
            </w:r>
            <w:r w:rsidRPr="00A03846">
              <w:rPr>
                <w:rFonts w:asciiTheme="minorHAnsi" w:hAnsiTheme="minorHAnsi" w:cstheme="minorHAnsi"/>
                <w:sz w:val="22"/>
              </w:rPr>
              <w:t>.</w:t>
            </w:r>
          </w:p>
          <w:p w14:paraId="1566D8C8" w14:textId="478664E5" w:rsidR="00EE7EA6" w:rsidRPr="00E377E6" w:rsidRDefault="00EE7EA6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</w:rPr>
            </w:pPr>
            <w:r w:rsidRPr="00A03846">
              <w:rPr>
                <w:rFonts w:asciiTheme="minorHAnsi" w:hAnsiTheme="minorHAnsi" w:cstheme="minorHAnsi"/>
                <w:i/>
                <w:sz w:val="22"/>
                <w:u w:val="single"/>
              </w:rPr>
              <w:t xml:space="preserve">When there is no risk of exposure to </w:t>
            </w:r>
            <w:r w:rsidRPr="00F217B8">
              <w:rPr>
                <w:rFonts w:asciiTheme="minorHAnsi" w:hAnsiTheme="minorHAnsi" w:cstheme="minorHAnsi"/>
                <w:b/>
                <w:i/>
                <w:sz w:val="22"/>
                <w:u w:val="single"/>
              </w:rPr>
              <w:t>hazardous vapors or gases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, a </w:t>
            </w:r>
            <w:r w:rsidRPr="00A03846">
              <w:rPr>
                <w:rFonts w:asciiTheme="minorHAnsi" w:hAnsiTheme="minorHAnsi" w:cstheme="minorHAnsi"/>
                <w:b/>
                <w:sz w:val="22"/>
              </w:rPr>
              <w:t>biological safety cabinet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(BSC) may be used instead. </w:t>
            </w:r>
          </w:p>
        </w:tc>
        <w:tc>
          <w:tcPr>
            <w:tcW w:w="1710" w:type="dxa"/>
            <w:tcBorders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2A19F5D6" w14:textId="2D2FD72B" w:rsidR="00EE7EA6" w:rsidRPr="00F217B8" w:rsidRDefault="00EE7EA6" w:rsidP="00945AF1">
            <w:pPr>
              <w:spacing w:after="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 w:cs="Arial"/>
                <w:noProof/>
                <w:color w:val="444444"/>
                <w:sz w:val="20"/>
                <w:szCs w:val="20"/>
              </w:rPr>
              <w:drawing>
                <wp:anchor distT="0" distB="0" distL="114300" distR="114300" simplePos="0" relativeHeight="251755520" behindDoc="0" locked="0" layoutInCell="1" allowOverlap="1" wp14:anchorId="577F14D4" wp14:editId="7302E467">
                  <wp:simplePos x="0" y="0"/>
                  <wp:positionH relativeFrom="column">
                    <wp:posOffset>243205</wp:posOffset>
                  </wp:positionH>
                  <wp:positionV relativeFrom="paragraph">
                    <wp:posOffset>50165</wp:posOffset>
                  </wp:positionV>
                  <wp:extent cx="685800" cy="1198880"/>
                  <wp:effectExtent l="0" t="0" r="0" b="1270"/>
                  <wp:wrapNone/>
                  <wp:docPr id="6" name="Picture 6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1198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  <w:sz w:val="18"/>
                <w:szCs w:val="18"/>
              </w:rPr>
              <w:drawing>
                <wp:anchor distT="0" distB="0" distL="114300" distR="114300" simplePos="0" relativeHeight="251757568" behindDoc="0" locked="0" layoutInCell="1" allowOverlap="1" wp14:anchorId="6C90B360" wp14:editId="510138D4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521335</wp:posOffset>
                  </wp:positionV>
                  <wp:extent cx="304800" cy="304800"/>
                  <wp:effectExtent l="76200" t="76200" r="38100" b="7620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82093"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  <w:sz w:val="18"/>
                <w:szCs w:val="18"/>
              </w:rPr>
              <w:drawing>
                <wp:anchor distT="0" distB="0" distL="114300" distR="114300" simplePos="0" relativeHeight="251756544" behindDoc="0" locked="0" layoutInCell="1" allowOverlap="1" wp14:anchorId="2C2A4124" wp14:editId="36EE0F22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102870</wp:posOffset>
                  </wp:positionV>
                  <wp:extent cx="307975" cy="307975"/>
                  <wp:effectExtent l="76200" t="76200" r="53975" b="730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8900000">
                            <a:off x="0" y="0"/>
                            <a:ext cx="307975" cy="30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E7EA6" w14:paraId="7DF2FBEE" w14:textId="77777777" w:rsidTr="0058474E">
        <w:trPr>
          <w:trHeight w:val="1748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49030C26" w:rsidR="00EE7EA6" w:rsidRPr="00E377E6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 w:val="restart"/>
            <w:shd w:val="clear" w:color="auto" w:fill="auto"/>
            <w:vAlign w:val="center"/>
          </w:tcPr>
          <w:p w14:paraId="51781A8E" w14:textId="77777777" w:rsidR="00EE7EA6" w:rsidRPr="00E377E6" w:rsidRDefault="00EE7EA6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E377E6">
              <w:rPr>
                <w:rFonts w:asciiTheme="minorHAnsi" w:hAnsiTheme="minorHAnsi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7189" w:type="dxa"/>
            <w:gridSpan w:val="5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0B192223" w14:textId="65CEB4D7" w:rsidR="00EE7EA6" w:rsidRPr="00F217B8" w:rsidRDefault="00EE7EA6" w:rsidP="00435D9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b/>
              </w:rPr>
              <w:t>Designate a specific work area</w:t>
            </w:r>
            <w:r w:rsidRPr="00F217B8">
              <w:rPr>
                <w:rFonts w:asciiTheme="minorHAnsi" w:hAnsiTheme="minorHAnsi"/>
              </w:rPr>
              <w:t xml:space="preserve"> for toxic powders and </w:t>
            </w:r>
            <w:r w:rsidRPr="00F217B8">
              <w:rPr>
                <w:rFonts w:asciiTheme="minorHAnsi" w:hAnsiTheme="minorHAnsi"/>
                <w:b/>
              </w:rPr>
              <w:t>label</w:t>
            </w:r>
            <w:r w:rsidRPr="00F217B8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he area</w:t>
            </w:r>
            <w:r w:rsidRPr="00F217B8">
              <w:rPr>
                <w:rFonts w:asciiTheme="minorHAnsi" w:hAnsiTheme="minorHAnsi"/>
              </w:rPr>
              <w:t>.</w:t>
            </w:r>
          </w:p>
          <w:p w14:paraId="1B36DE55" w14:textId="45FC8C46" w:rsidR="00EE7EA6" w:rsidRPr="005E7E20" w:rsidRDefault="00012E46" w:rsidP="000B269C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object w:dxaOrig="1440" w:dyaOrig="1440" w14:anchorId="2615DAF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left:0;text-align:left;margin-left:314.45pt;margin-top:6.75pt;width:62.8pt;height:78.7pt;z-index:251758592;mso-position-horizontal-relative:text;mso-position-vertical-relative:text;mso-width-relative:page;mso-height-relative:page">
                  <v:imagedata r:id="rId16" o:title=""/>
                </v:shape>
                <o:OLEObject Type="Embed" ProgID="PBrush" ShapeID="_x0000_s1031" DrawAspect="Content" ObjectID="_1740477302" r:id="rId17"/>
              </w:object>
            </w:r>
            <w:r w:rsidR="00EE7EA6" w:rsidRPr="005E7E20">
              <w:rPr>
                <w:rFonts w:asciiTheme="minorHAnsi" w:hAnsiTheme="minorHAnsi"/>
              </w:rPr>
              <w:t xml:space="preserve">Line work area with </w:t>
            </w:r>
            <w:r w:rsidR="00EE7EA6">
              <w:rPr>
                <w:rFonts w:asciiTheme="minorHAnsi" w:hAnsiTheme="minorHAnsi"/>
                <w:b/>
              </w:rPr>
              <w:t>absorbent, leak-proof bench pads.</w:t>
            </w:r>
          </w:p>
          <w:p w14:paraId="02D5138F" w14:textId="4A0C6ACC" w:rsidR="00EE7EA6" w:rsidRPr="00F217B8" w:rsidRDefault="00EE7EA6" w:rsidP="005C5D84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If </w:t>
            </w:r>
            <w:r w:rsidRPr="00F217B8">
              <w:rPr>
                <w:rFonts w:asciiTheme="minorHAnsi" w:hAnsiTheme="minorHAnsi"/>
                <w:b/>
              </w:rPr>
              <w:t>weighing</w:t>
            </w:r>
            <w:r w:rsidRPr="00F217B8">
              <w:rPr>
                <w:rFonts w:asciiTheme="minorHAnsi" w:hAnsiTheme="minorHAnsi"/>
              </w:rPr>
              <w:t xml:space="preserve"> dry powders, </w:t>
            </w:r>
            <w:r w:rsidRPr="00F217B8">
              <w:rPr>
                <w:rFonts w:asciiTheme="minorHAnsi" w:hAnsiTheme="minorHAnsi"/>
                <w:b/>
              </w:rPr>
              <w:t>place balance in hood</w:t>
            </w:r>
            <w:r w:rsidRPr="00F217B8">
              <w:rPr>
                <w:rFonts w:asciiTheme="minorHAnsi" w:hAnsiTheme="minorHAnsi"/>
              </w:rPr>
              <w:t xml:space="preserve"> OR</w:t>
            </w:r>
          </w:p>
          <w:p w14:paraId="3A4C4B56" w14:textId="75B81478" w:rsidR="00EE7EA6" w:rsidRPr="00F217B8" w:rsidRDefault="00EE7EA6" w:rsidP="00141B1E">
            <w:pPr>
              <w:numPr>
                <w:ilvl w:val="1"/>
                <w:numId w:val="9"/>
              </w:numPr>
              <w:spacing w:after="0" w:line="240" w:lineRule="auto"/>
              <w:ind w:left="72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b/>
              </w:rPr>
              <w:t>Tare</w:t>
            </w:r>
            <w:r w:rsidRPr="00F217B8">
              <w:rPr>
                <w:rFonts w:asciiTheme="minorHAnsi" w:hAnsiTheme="minorHAnsi"/>
              </w:rPr>
              <w:t xml:space="preserve"> (pre-weigh) an empty container with a lid.</w:t>
            </w:r>
          </w:p>
          <w:p w14:paraId="53280A06" w14:textId="28CACC90" w:rsidR="00EE7EA6" w:rsidRPr="00F217B8" w:rsidRDefault="00EE7EA6" w:rsidP="00141B1E">
            <w:pPr>
              <w:numPr>
                <w:ilvl w:val="1"/>
                <w:numId w:val="9"/>
              </w:numPr>
              <w:spacing w:after="0" w:line="240" w:lineRule="auto"/>
              <w:ind w:left="72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Go to </w:t>
            </w:r>
            <w:r w:rsidRPr="00F217B8">
              <w:rPr>
                <w:rFonts w:asciiTheme="minorHAnsi" w:hAnsiTheme="minorHAnsi"/>
                <w:b/>
              </w:rPr>
              <w:t>hood</w:t>
            </w:r>
            <w:r w:rsidRPr="00F217B8">
              <w:rPr>
                <w:rFonts w:asciiTheme="minorHAnsi" w:hAnsiTheme="minorHAnsi"/>
              </w:rPr>
              <w:t xml:space="preserve">, add </w:t>
            </w:r>
            <w:r w:rsidRPr="00F217B8">
              <w:rPr>
                <w:rFonts w:asciiTheme="minorHAnsi" w:hAnsiTheme="minorHAnsi"/>
                <w:b/>
              </w:rPr>
              <w:t>powder to container</w:t>
            </w:r>
            <w:r w:rsidRPr="00F217B8">
              <w:rPr>
                <w:rFonts w:asciiTheme="minorHAnsi" w:hAnsiTheme="minorHAnsi"/>
              </w:rPr>
              <w:t xml:space="preserve">, </w:t>
            </w:r>
            <w:r w:rsidRPr="00F217B8">
              <w:rPr>
                <w:rFonts w:asciiTheme="minorHAnsi" w:hAnsiTheme="minorHAnsi"/>
                <w:b/>
                <w:u w:val="single"/>
              </w:rPr>
              <w:t>close lid</w:t>
            </w:r>
            <w:r w:rsidRPr="00F217B8">
              <w:rPr>
                <w:rFonts w:asciiTheme="minorHAnsi" w:hAnsiTheme="minorHAnsi"/>
              </w:rPr>
              <w:t>.</w:t>
            </w:r>
          </w:p>
          <w:p w14:paraId="4CAB4577" w14:textId="5ADF534C" w:rsidR="00EE7EA6" w:rsidRPr="00F217B8" w:rsidRDefault="00EE7EA6" w:rsidP="00141B1E">
            <w:pPr>
              <w:numPr>
                <w:ilvl w:val="1"/>
                <w:numId w:val="9"/>
              </w:numPr>
              <w:spacing w:after="0" w:line="240" w:lineRule="auto"/>
              <w:ind w:left="72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>Go to balance to weigh.</w:t>
            </w:r>
          </w:p>
          <w:p w14:paraId="414942B0" w14:textId="77777777" w:rsidR="00EE7EA6" w:rsidRPr="00F217B8" w:rsidRDefault="00EE7EA6" w:rsidP="00141B1E">
            <w:pPr>
              <w:numPr>
                <w:ilvl w:val="1"/>
                <w:numId w:val="9"/>
              </w:numPr>
              <w:spacing w:after="0" w:line="240" w:lineRule="auto"/>
              <w:ind w:left="72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b/>
              </w:rPr>
              <w:t>Return to hood to make solution or manipulate powder</w:t>
            </w:r>
            <w:r w:rsidRPr="00F217B8">
              <w:rPr>
                <w:rFonts w:asciiTheme="minorHAnsi" w:hAnsiTheme="minorHAnsi"/>
              </w:rPr>
              <w:t>.</w:t>
            </w:r>
          </w:p>
          <w:p w14:paraId="48FD8E4C" w14:textId="64167114" w:rsidR="00EE7EA6" w:rsidRPr="00F217B8" w:rsidRDefault="00EE7EA6" w:rsidP="005C5D84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</w:rPr>
              <w:t xml:space="preserve">Use an anti-static gun if powder sticks to sides of vial, etc.   </w:t>
            </w:r>
          </w:p>
          <w:p w14:paraId="6C3C2BD0" w14:textId="5FA0508D" w:rsidR="00EE7EA6" w:rsidRPr="00F217B8" w:rsidRDefault="00EE7EA6" w:rsidP="00FE2497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b/>
              </w:rPr>
              <w:t>Decontaminate</w:t>
            </w:r>
            <w:r w:rsidRPr="00F217B8">
              <w:rPr>
                <w:rFonts w:asciiTheme="minorHAnsi" w:hAnsiTheme="minorHAnsi"/>
              </w:rPr>
              <w:t xml:space="preserve"> the work area:</w:t>
            </w:r>
          </w:p>
        </w:tc>
        <w:tc>
          <w:tcPr>
            <w:tcW w:w="1720" w:type="dxa"/>
            <w:gridSpan w:val="2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237B3A2" w14:textId="72B35653" w:rsidR="00EE7EA6" w:rsidRPr="00F217B8" w:rsidRDefault="00EE7EA6" w:rsidP="00205CD0">
            <w:pPr>
              <w:spacing w:after="20"/>
              <w:ind w:left="1440"/>
              <w:rPr>
                <w:rFonts w:asciiTheme="minorHAnsi" w:hAnsiTheme="minorHAnsi"/>
              </w:rPr>
            </w:pPr>
          </w:p>
        </w:tc>
      </w:tr>
      <w:tr w:rsidR="00EE7EA6" w14:paraId="563BC44F" w14:textId="77777777" w:rsidTr="0058474E">
        <w:trPr>
          <w:trHeight w:val="197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EDAAE65" w14:textId="22FC2E8F" w:rsidR="00EE7EA6" w:rsidRPr="003F3FED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/>
            <w:shd w:val="clear" w:color="auto" w:fill="auto"/>
            <w:vAlign w:val="center"/>
          </w:tcPr>
          <w:p w14:paraId="46611383" w14:textId="77777777" w:rsidR="00EE7EA6" w:rsidRPr="003F3FED" w:rsidRDefault="00EE7EA6" w:rsidP="000E5747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5122" w:type="dxa"/>
            <w:gridSpan w:val="2"/>
            <w:tcBorders>
              <w:top w:val="nil"/>
              <w:bottom w:val="single" w:sz="4" w:space="0" w:color="000000"/>
              <w:right w:val="nil"/>
            </w:tcBorders>
            <w:shd w:val="clear" w:color="auto" w:fill="auto"/>
          </w:tcPr>
          <w:p w14:paraId="1536529F" w14:textId="63D2EA19" w:rsidR="00EE7EA6" w:rsidRPr="003F3FED" w:rsidRDefault="00EE7EA6" w:rsidP="00C06E00">
            <w:pPr>
              <w:numPr>
                <w:ilvl w:val="1"/>
                <w:numId w:val="9"/>
              </w:numPr>
              <w:spacing w:after="20" w:line="240" w:lineRule="auto"/>
              <w:ind w:left="720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  <w:b/>
              </w:rPr>
              <w:t>Wet-clean</w:t>
            </w:r>
            <w:r w:rsidRPr="003F3FED">
              <w:rPr>
                <w:rFonts w:asciiTheme="minorHAnsi" w:hAnsiTheme="minorHAnsi"/>
              </w:rPr>
              <w:t xml:space="preserve"> using a compatible solvent     OR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</w:tcPr>
          <w:p w14:paraId="600C62EB" w14:textId="3AC57A50" w:rsidR="00EE7EA6" w:rsidRPr="003F3FED" w:rsidRDefault="00EE7EA6" w:rsidP="00F85DE3">
            <w:pPr>
              <w:numPr>
                <w:ilvl w:val="1"/>
                <w:numId w:val="9"/>
              </w:numPr>
              <w:spacing w:after="20" w:line="240" w:lineRule="auto"/>
              <w:ind w:left="504"/>
              <w:rPr>
                <w:rFonts w:asciiTheme="minorHAnsi" w:hAnsiTheme="minorHAnsi"/>
                <w:noProof/>
              </w:rPr>
            </w:pPr>
            <w:r w:rsidRPr="003F3FED">
              <w:rPr>
                <w:rFonts w:asciiTheme="minorHAnsi" w:hAnsiTheme="minorHAnsi"/>
                <w:b/>
              </w:rPr>
              <w:t>HEPA vacuum</w:t>
            </w:r>
            <w:r w:rsidRPr="003F3FED">
              <w:rPr>
                <w:rFonts w:asciiTheme="minorHAnsi" w:hAnsiTheme="minorHAnsi"/>
              </w:rPr>
              <w:t xml:space="preserve"> daily.</w:t>
            </w:r>
          </w:p>
        </w:tc>
      </w:tr>
      <w:tr w:rsidR="00EE7EA6" w14:paraId="3F8218CE" w14:textId="77777777" w:rsidTr="0058474E">
        <w:trPr>
          <w:trHeight w:val="485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B7CE7F" w14:textId="6194CFA7" w:rsidR="00EE7EA6" w:rsidRPr="003F3FED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 w:val="restart"/>
            <w:shd w:val="clear" w:color="auto" w:fill="auto"/>
            <w:vAlign w:val="center"/>
          </w:tcPr>
          <w:p w14:paraId="614D56A7" w14:textId="77777777" w:rsidR="00EE7EA6" w:rsidRPr="003F3FED" w:rsidRDefault="00EE7EA6" w:rsidP="000E5747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Personal Protective Equipment</w:t>
            </w:r>
          </w:p>
          <w:p w14:paraId="3F79D3D9" w14:textId="6F022ACB" w:rsidR="00EE7EA6" w:rsidRPr="003F3FED" w:rsidRDefault="00EE7EA6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(PPE)</w:t>
            </w:r>
          </w:p>
        </w:tc>
        <w:tc>
          <w:tcPr>
            <w:tcW w:w="5759" w:type="dxa"/>
            <w:gridSpan w:val="3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58DCA89C" w14:textId="05FC65DA" w:rsidR="00EE7EA6" w:rsidRPr="00F217B8" w:rsidRDefault="00EE7EA6" w:rsidP="00F733F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  <w:b/>
              </w:rPr>
              <w:t>Minimum PPE:</w:t>
            </w:r>
            <w:r w:rsidRPr="003F3FED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fastened</w:t>
            </w:r>
            <w:r w:rsidRPr="003F3FED">
              <w:rPr>
                <w:rFonts w:asciiTheme="minorHAnsi" w:hAnsiTheme="minorHAnsi"/>
              </w:rPr>
              <w:t xml:space="preserve"> lab coat, nitrile </w:t>
            </w:r>
            <w:r>
              <w:rPr>
                <w:rFonts w:asciiTheme="minorHAnsi" w:hAnsiTheme="minorHAnsi"/>
              </w:rPr>
              <w:t xml:space="preserve">(or latex) </w:t>
            </w:r>
            <w:r w:rsidRPr="00F217B8">
              <w:rPr>
                <w:rFonts w:asciiTheme="minorHAnsi" w:hAnsiTheme="minorHAnsi"/>
              </w:rPr>
              <w:t>gloves</w:t>
            </w:r>
            <w:r>
              <w:rPr>
                <w:rFonts w:asciiTheme="minorHAnsi" w:hAnsiTheme="minorHAnsi"/>
              </w:rPr>
              <w:t>*</w:t>
            </w:r>
            <w:r w:rsidRPr="00F217B8">
              <w:rPr>
                <w:rFonts w:asciiTheme="minorHAnsi" w:hAnsiTheme="minorHAnsi"/>
              </w:rPr>
              <w:t xml:space="preserve">, and safety glasses  </w:t>
            </w:r>
          </w:p>
          <w:p w14:paraId="3FC11375" w14:textId="1F71F96F" w:rsidR="00EE7EA6" w:rsidRPr="00A03846" w:rsidRDefault="00EE7EA6" w:rsidP="00F40C70">
            <w:pPr>
              <w:pStyle w:val="ListParagraph"/>
              <w:numPr>
                <w:ilvl w:val="0"/>
                <w:numId w:val="9"/>
              </w:numPr>
              <w:ind w:left="360"/>
              <w:rPr>
                <w:rFonts w:asciiTheme="minorHAnsi" w:hAnsiTheme="minorHAnsi" w:cstheme="minorHAnsi"/>
                <w:sz w:val="22"/>
              </w:rPr>
            </w:pPr>
            <w:r w:rsidRPr="00A03846">
              <w:rPr>
                <w:rFonts w:asciiTheme="minorHAnsi" w:hAnsiTheme="minorHAnsi" w:cstheme="minorHAnsi"/>
                <w:b/>
                <w:sz w:val="22"/>
              </w:rPr>
              <w:t>If “fatal in contact with skin”: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2 pairs </w:t>
            </w:r>
            <w:r w:rsidRPr="00F75A7F">
              <w:rPr>
                <w:rFonts w:asciiTheme="minorHAnsi" w:hAnsiTheme="minorHAnsi" w:cstheme="minorHAnsi"/>
                <w:sz w:val="22"/>
              </w:rPr>
              <w:t>nitrile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gloves</w:t>
            </w:r>
            <w:r>
              <w:rPr>
                <w:rFonts w:asciiTheme="minorHAnsi" w:hAnsiTheme="minorHAnsi" w:cstheme="minorHAnsi"/>
                <w:sz w:val="22"/>
              </w:rPr>
              <w:t>*</w:t>
            </w:r>
          </w:p>
        </w:tc>
        <w:tc>
          <w:tcPr>
            <w:tcW w:w="3150" w:type="dxa"/>
            <w:gridSpan w:val="4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D14515C" w14:textId="2EF41A16" w:rsidR="00EE7EA6" w:rsidRPr="00F217B8" w:rsidRDefault="00EE7EA6" w:rsidP="00435D96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53472" behindDoc="0" locked="0" layoutInCell="1" allowOverlap="1" wp14:anchorId="08892819" wp14:editId="65C75754">
                  <wp:simplePos x="0" y="0"/>
                  <wp:positionH relativeFrom="column">
                    <wp:posOffset>488315</wp:posOffset>
                  </wp:positionH>
                  <wp:positionV relativeFrom="paragraph">
                    <wp:posOffset>52070</wp:posOffset>
                  </wp:positionV>
                  <wp:extent cx="576580" cy="495300"/>
                  <wp:effectExtent l="0" t="0" r="0" b="0"/>
                  <wp:wrapNone/>
                  <wp:docPr id="9" name="Picture 9" descr="nitrile 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nitrile glov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6" t="17778" r="9434" b="14163"/>
                          <a:stretch/>
                        </pic:blipFill>
                        <pic:spPr bwMode="auto">
                          <a:xfrm>
                            <a:off x="0" y="0"/>
                            <a:ext cx="57658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54496" behindDoc="0" locked="0" layoutInCell="1" allowOverlap="1" wp14:anchorId="02AE95F7" wp14:editId="2B6E1266">
                  <wp:simplePos x="0" y="0"/>
                  <wp:positionH relativeFrom="column">
                    <wp:posOffset>1066800</wp:posOffset>
                  </wp:positionH>
                  <wp:positionV relativeFrom="paragraph">
                    <wp:posOffset>90170</wp:posOffset>
                  </wp:positionV>
                  <wp:extent cx="755650" cy="438150"/>
                  <wp:effectExtent l="0" t="0" r="6350" b="0"/>
                  <wp:wrapNone/>
                  <wp:docPr id="18" name="Picture 18" descr="Image result for safety glass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Image result for safety glass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36" t="10420" r="11446" b="14584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75565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52448" behindDoc="0" locked="0" layoutInCell="1" allowOverlap="1" wp14:anchorId="73471008" wp14:editId="38C4A793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22860</wp:posOffset>
                  </wp:positionV>
                  <wp:extent cx="466725" cy="750570"/>
                  <wp:effectExtent l="0" t="0" r="9525" b="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466725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E7EA6" w14:paraId="016AD9BD" w14:textId="77777777" w:rsidTr="0058474E">
        <w:trPr>
          <w:trHeight w:val="83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CFE5D57" w14:textId="77777777" w:rsidR="00EE7EA6" w:rsidRPr="003F3FED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/>
            <w:shd w:val="clear" w:color="auto" w:fill="auto"/>
            <w:vAlign w:val="center"/>
          </w:tcPr>
          <w:p w14:paraId="454FCFE3" w14:textId="77777777" w:rsidR="00EE7EA6" w:rsidRPr="003F3FED" w:rsidRDefault="00EE7EA6" w:rsidP="0081073E">
            <w:pPr>
              <w:spacing w:after="0" w:line="240" w:lineRule="auto"/>
              <w:jc w:val="right"/>
              <w:rPr>
                <w:rFonts w:asciiTheme="minorHAnsi" w:hAnsiTheme="minorHAnsi"/>
              </w:rPr>
            </w:pPr>
          </w:p>
        </w:tc>
        <w:tc>
          <w:tcPr>
            <w:tcW w:w="6919" w:type="dxa"/>
            <w:gridSpan w:val="4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17EB9E1" w14:textId="3D0246BE" w:rsidR="00EE7EA6" w:rsidRPr="00A03846" w:rsidRDefault="00EE7EA6" w:rsidP="00745F5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</w:rPr>
            </w:pPr>
            <w:r w:rsidRPr="00A03846">
              <w:rPr>
                <w:rFonts w:asciiTheme="minorHAnsi" w:hAnsiTheme="minorHAnsi" w:cstheme="minorHAnsi"/>
                <w:b/>
                <w:sz w:val="22"/>
              </w:rPr>
              <w:t xml:space="preserve">Risk of splash/large amounts, </w:t>
            </w:r>
            <w:r w:rsidRPr="00A03846">
              <w:rPr>
                <w:rFonts w:asciiTheme="minorHAnsi" w:hAnsiTheme="minorHAnsi" w:cstheme="minorHAnsi"/>
                <w:sz w:val="22"/>
              </w:rPr>
              <w:t>add: Goggles &amp; Tyvek sleeves</w:t>
            </w:r>
          </w:p>
          <w:p w14:paraId="6B3B979E" w14:textId="04B005AC" w:rsidR="00EE7EA6" w:rsidRPr="005E7E20" w:rsidRDefault="00EE7EA6" w:rsidP="00745F5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</w:rPr>
            </w:pPr>
            <w:r w:rsidRPr="005E7E20">
              <w:rPr>
                <w:rFonts w:asciiTheme="minorHAnsi" w:hAnsiTheme="minorHAnsi" w:cstheme="minorHAnsi"/>
                <w:i/>
                <w:color w:val="FF0000"/>
                <w:sz w:val="22"/>
              </w:rPr>
              <w:t xml:space="preserve">Change gloves immediately if contaminated &amp; every two hours. </w:t>
            </w:r>
          </w:p>
          <w:p w14:paraId="21E705EB" w14:textId="6834757E" w:rsidR="00EE7EA6" w:rsidRPr="00A03846" w:rsidRDefault="00EE7EA6" w:rsidP="00745F5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</w:rPr>
            </w:pPr>
            <w:r w:rsidRPr="00A03846">
              <w:rPr>
                <w:rFonts w:asciiTheme="minorHAnsi" w:hAnsiTheme="minorHAnsi" w:cstheme="minorHAnsi"/>
                <w:b/>
                <w:sz w:val="22"/>
              </w:rPr>
              <w:t>Wash hands</w:t>
            </w:r>
            <w:r w:rsidRPr="00A03846">
              <w:rPr>
                <w:rFonts w:asciiTheme="minorHAnsi" w:hAnsiTheme="minorHAnsi" w:cstheme="minorHAnsi"/>
                <w:sz w:val="22"/>
              </w:rPr>
              <w:t xml:space="preserve"> at time of glove change.</w:t>
            </w:r>
          </w:p>
        </w:tc>
        <w:tc>
          <w:tcPr>
            <w:tcW w:w="1990" w:type="dxa"/>
            <w:gridSpan w:val="3"/>
            <w:tcBorders>
              <w:top w:val="nil"/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36DAC2AB" w14:textId="4E8E9D61" w:rsidR="00EE7EA6" w:rsidRPr="00F217B8" w:rsidRDefault="00EE7EA6" w:rsidP="00435D96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51424" behindDoc="0" locked="0" layoutInCell="1" allowOverlap="1" wp14:anchorId="6F65D3DA" wp14:editId="6B5D880B">
                  <wp:simplePos x="0" y="0"/>
                  <wp:positionH relativeFrom="column">
                    <wp:posOffset>-300355</wp:posOffset>
                  </wp:positionH>
                  <wp:positionV relativeFrom="paragraph">
                    <wp:posOffset>63500</wp:posOffset>
                  </wp:positionV>
                  <wp:extent cx="762000" cy="393700"/>
                  <wp:effectExtent l="0" t="0" r="0" b="635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39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217B8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750400" behindDoc="0" locked="0" layoutInCell="1" allowOverlap="1" wp14:anchorId="182629E0" wp14:editId="7E38FF6F">
                  <wp:simplePos x="0" y="0"/>
                  <wp:positionH relativeFrom="column">
                    <wp:posOffset>518795</wp:posOffset>
                  </wp:positionH>
                  <wp:positionV relativeFrom="paragraph">
                    <wp:posOffset>54610</wp:posOffset>
                  </wp:positionV>
                  <wp:extent cx="546735" cy="415290"/>
                  <wp:effectExtent l="0" t="0" r="5715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35" cy="415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E7EA6" w14:paraId="4C648D6A" w14:textId="77777777" w:rsidTr="0058474E">
        <w:trPr>
          <w:trHeight w:val="83"/>
        </w:trPr>
        <w:tc>
          <w:tcPr>
            <w:tcW w:w="477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</w:tcPr>
          <w:p w14:paraId="7B2FE34D" w14:textId="77777777" w:rsidR="00EE7EA6" w:rsidRPr="003F3FED" w:rsidRDefault="00EE7EA6" w:rsidP="0081073E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1414" w:type="dxa"/>
            <w:vMerge/>
            <w:tcBorders>
              <w:bottom w:val="single" w:sz="24" w:space="0" w:color="auto"/>
            </w:tcBorders>
            <w:shd w:val="clear" w:color="auto" w:fill="auto"/>
            <w:vAlign w:val="center"/>
          </w:tcPr>
          <w:p w14:paraId="772FF14A" w14:textId="77777777" w:rsidR="00EE7EA6" w:rsidRPr="003F3FED" w:rsidRDefault="00EE7EA6" w:rsidP="0081073E">
            <w:pPr>
              <w:spacing w:after="0" w:line="240" w:lineRule="auto"/>
              <w:jc w:val="right"/>
              <w:rPr>
                <w:rFonts w:asciiTheme="minorHAnsi" w:hAnsiTheme="minorHAnsi"/>
              </w:rPr>
            </w:pPr>
          </w:p>
        </w:tc>
        <w:tc>
          <w:tcPr>
            <w:tcW w:w="8909" w:type="dxa"/>
            <w:gridSpan w:val="7"/>
            <w:tcBorders>
              <w:top w:val="nil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0548940E" w14:textId="74DD97CD" w:rsidR="00EE7EA6" w:rsidRPr="00EE74A2" w:rsidRDefault="00EE7EA6" w:rsidP="005C5D84">
            <w:pPr>
              <w:spacing w:after="0" w:line="240" w:lineRule="auto"/>
              <w:rPr>
                <w:rFonts w:asciiTheme="minorHAnsi" w:hAnsiTheme="minorHAnsi"/>
                <w:b/>
                <w:i/>
                <w:color w:val="FF0000"/>
                <w:sz w:val="17"/>
                <w:szCs w:val="17"/>
                <w:lang w:val="en"/>
              </w:rPr>
            </w:pPr>
            <w:r w:rsidRPr="00EE74A2">
              <w:rPr>
                <w:rFonts w:asciiTheme="minorHAnsi" w:hAnsiTheme="minorHAnsi"/>
                <w:b/>
                <w:i/>
                <w:color w:val="FF0000"/>
              </w:rPr>
              <w:t>*Check the manufacturer’s glove guide for glove effectiveness with any solvents you are using.</w:t>
            </w:r>
          </w:p>
        </w:tc>
      </w:tr>
      <w:tr w:rsidR="00120E90" w14:paraId="3834EEC3" w14:textId="77777777" w:rsidTr="0058474E">
        <w:trPr>
          <w:cantSplit/>
          <w:trHeight w:val="207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F217B8" w:rsidRDefault="00120E90" w:rsidP="00C379A2">
            <w:pPr>
              <w:spacing w:after="0" w:line="240" w:lineRule="auto"/>
              <w:ind w:left="113" w:right="113"/>
              <w:jc w:val="center"/>
              <w:rPr>
                <w:rFonts w:asciiTheme="minorHAnsi" w:hAnsiTheme="minorHAnsi"/>
                <w:b/>
                <w:color w:val="FF0000"/>
                <w:sz w:val="32"/>
                <w:szCs w:val="32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77777777" w:rsidR="00120E90" w:rsidRPr="00F217B8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FF0000"/>
                <w:sz w:val="24"/>
                <w:szCs w:val="24"/>
              </w:rPr>
            </w:pPr>
            <w:r w:rsidRPr="00F217B8">
              <w:rPr>
                <w:rFonts w:asciiTheme="minorHAnsi" w:hAnsiTheme="minorHAnsi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909" w:type="dxa"/>
            <w:gridSpan w:val="7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413F65E6" w14:textId="12BF660F" w:rsidR="00120E90" w:rsidRPr="00EE74A2" w:rsidRDefault="00EE74A2" w:rsidP="00435D96">
            <w:pPr>
              <w:spacing w:after="0" w:line="240" w:lineRule="auto"/>
            </w:pPr>
            <w:r>
              <w:t xml:space="preserve">See Emergency Response </w:t>
            </w:r>
            <w:hyperlink r:id="rId23" w:history="1">
              <w:r w:rsidRPr="00D47AD8">
                <w:rPr>
                  <w:rStyle w:val="Hyperlink"/>
                </w:rPr>
                <w:t>webpage</w:t>
              </w:r>
            </w:hyperlink>
            <w:r>
              <w:t xml:space="preserve"> or flip chart and/or lab specific chemical hygiene plan.</w:t>
            </w:r>
          </w:p>
        </w:tc>
      </w:tr>
      <w:tr w:rsidR="00120E90" w14:paraId="06157B7C" w14:textId="77777777" w:rsidTr="0058474E">
        <w:trPr>
          <w:trHeight w:val="30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Pr="003F3FED" w:rsidRDefault="00120E90" w:rsidP="0081073E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00829FD3" w14:textId="77777777" w:rsidR="00120E90" w:rsidRPr="003F3FED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Waste</w:t>
            </w:r>
          </w:p>
        </w:tc>
        <w:tc>
          <w:tcPr>
            <w:tcW w:w="8909" w:type="dxa"/>
            <w:gridSpan w:val="7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77777777" w:rsidR="00120E90" w:rsidRPr="00F217B8" w:rsidRDefault="00120E90" w:rsidP="00435D96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</w:rPr>
              <w:t xml:space="preserve">See lab-specific chemical hygiene plan, </w:t>
            </w:r>
            <w:hyperlink r:id="rId24" w:history="1">
              <w:r w:rsidRPr="00F217B8">
                <w:rPr>
                  <w:rStyle w:val="Hyperlink"/>
                  <w:rFonts w:asciiTheme="minorHAnsi" w:hAnsiTheme="minorHAnsi"/>
                </w:rPr>
                <w:t>Lab Chemical Waste Management Practice</w:t>
              </w:r>
            </w:hyperlink>
            <w:r w:rsidRPr="00F217B8">
              <w:rPr>
                <w:rFonts w:asciiTheme="minorHAnsi" w:hAnsiTheme="minorHAnsi"/>
              </w:rPr>
              <w:t xml:space="preserve">, and </w:t>
            </w:r>
            <w:hyperlink r:id="rId25" w:history="1">
              <w:r w:rsidRPr="00F217B8">
                <w:rPr>
                  <w:rStyle w:val="Hyperlink"/>
                  <w:rFonts w:asciiTheme="minorHAnsi" w:hAnsiTheme="minorHAnsi"/>
                </w:rPr>
                <w:t>Drain Disposal Practice</w:t>
              </w:r>
            </w:hyperlink>
            <w:r w:rsidRPr="00F217B8">
              <w:rPr>
                <w:rFonts w:asciiTheme="minorHAnsi" w:hAnsiTheme="minorHAnsi"/>
              </w:rPr>
              <w:t xml:space="preserve">. </w:t>
            </w:r>
          </w:p>
        </w:tc>
      </w:tr>
      <w:tr w:rsidR="00120E90" w14:paraId="5CB2719D" w14:textId="77777777" w:rsidTr="0058474E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Pr="003F3FED" w:rsidRDefault="00120E90" w:rsidP="0081073E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FE7E7C9" w14:textId="77777777" w:rsidR="00120E90" w:rsidRPr="003F3FED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theme="majorBidi"/>
                <w:b/>
                <w:bCs/>
                <w:color w:val="5B9BD5" w:themeColor="accent1"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Training</w:t>
            </w:r>
          </w:p>
        </w:tc>
        <w:tc>
          <w:tcPr>
            <w:tcW w:w="8909" w:type="dxa"/>
            <w:gridSpan w:val="7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7EB40F0D" w14:textId="2D933BC0" w:rsidR="00120E90" w:rsidRPr="003F3FED" w:rsidRDefault="00120E90" w:rsidP="00435D96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</w:rPr>
              <w:t xml:space="preserve">Sign signature page in lab-specific </w:t>
            </w:r>
            <w:r w:rsidR="006864D4" w:rsidRPr="003F3FED">
              <w:rPr>
                <w:rFonts w:asciiTheme="minorHAnsi" w:hAnsiTheme="minorHAnsi"/>
              </w:rPr>
              <w:t xml:space="preserve">chemical hygiene </w:t>
            </w:r>
            <w:r w:rsidRPr="003F3FED">
              <w:rPr>
                <w:rFonts w:asciiTheme="minorHAnsi" w:hAnsiTheme="minorHAnsi"/>
              </w:rPr>
              <w:t>plan to indicate review.</w:t>
            </w:r>
          </w:p>
        </w:tc>
      </w:tr>
      <w:tr w:rsidR="00120E90" w14:paraId="0E6B6DF5" w14:textId="77777777" w:rsidTr="0058474E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Pr="003F3FED" w:rsidRDefault="00120E90" w:rsidP="0081073E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1414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3F3FED" w:rsidRDefault="00120E90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3F3FED">
              <w:rPr>
                <w:rFonts w:asciiTheme="minorHAnsi" w:hAnsiTheme="minorHAnsi"/>
                <w:b/>
                <w:sz w:val="24"/>
                <w:szCs w:val="24"/>
              </w:rPr>
              <w:t>Questions</w:t>
            </w:r>
          </w:p>
        </w:tc>
        <w:tc>
          <w:tcPr>
            <w:tcW w:w="8909" w:type="dxa"/>
            <w:gridSpan w:val="7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3EDC1A29" w:rsidR="00120E90" w:rsidRPr="003F3FED" w:rsidRDefault="00120E90" w:rsidP="005C5D84">
            <w:pPr>
              <w:spacing w:after="0" w:line="240" w:lineRule="auto"/>
              <w:rPr>
                <w:rFonts w:asciiTheme="minorHAnsi" w:hAnsiTheme="minorHAnsi"/>
              </w:rPr>
            </w:pPr>
            <w:r w:rsidRPr="003F3FED">
              <w:rPr>
                <w:rFonts w:asciiTheme="minorHAnsi" w:hAnsiTheme="minorHAnsi"/>
              </w:rPr>
              <w:t>Contact OESO</w:t>
            </w:r>
            <w:r w:rsidR="005C5D84" w:rsidRPr="003F3FED">
              <w:rPr>
                <w:rFonts w:asciiTheme="minorHAnsi" w:hAnsiTheme="minorHAnsi"/>
              </w:rPr>
              <w:t xml:space="preserve"> Lab Safety</w:t>
            </w:r>
            <w:r w:rsidRPr="003F3FED">
              <w:rPr>
                <w:rFonts w:asciiTheme="minorHAnsi" w:hAnsiTheme="minorHAnsi"/>
              </w:rPr>
              <w:t xml:space="preserve"> at 919-684-</w:t>
            </w:r>
            <w:r w:rsidR="005C5D84" w:rsidRPr="003F3FED">
              <w:rPr>
                <w:rFonts w:asciiTheme="minorHAnsi" w:hAnsiTheme="minorHAnsi"/>
              </w:rPr>
              <w:t>8822</w:t>
            </w:r>
            <w:r w:rsidR="00BC050B">
              <w:rPr>
                <w:rFonts w:asciiTheme="minorHAnsi" w:hAnsiTheme="minorHAnsi"/>
              </w:rPr>
              <w:t xml:space="preserve"> or </w:t>
            </w:r>
            <w:hyperlink r:id="rId26" w:history="1">
              <w:r w:rsidR="00BC050B" w:rsidRPr="00EE00EF">
                <w:rPr>
                  <w:rStyle w:val="Hyperlink"/>
                  <w:rFonts w:asciiTheme="minorHAnsi" w:hAnsiTheme="minorHAnsi"/>
                </w:rPr>
                <w:t>labsafety@dm.duke.edu</w:t>
              </w:r>
            </w:hyperlink>
            <w:r w:rsidR="00BC050B">
              <w:rPr>
                <w:rFonts w:asciiTheme="minorHAnsi" w:hAnsiTheme="minorHAnsi"/>
              </w:rPr>
              <w:t xml:space="preserve">. </w:t>
            </w:r>
          </w:p>
        </w:tc>
      </w:tr>
    </w:tbl>
    <w:p w14:paraId="4A65FA30" w14:textId="190F1F86" w:rsidR="004759C0" w:rsidRDefault="004759C0" w:rsidP="00D17A86">
      <w:pPr>
        <w:rPr>
          <w:sz w:val="2"/>
          <w:szCs w:val="2"/>
        </w:rPr>
      </w:pPr>
    </w:p>
    <w:tbl>
      <w:tblPr>
        <w:tblW w:w="10890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2070"/>
        <w:gridCol w:w="2340"/>
        <w:gridCol w:w="2340"/>
        <w:gridCol w:w="630"/>
        <w:gridCol w:w="1710"/>
      </w:tblGrid>
      <w:tr w:rsidR="00BD38F4" w14:paraId="2347850C" w14:textId="77777777" w:rsidTr="00BD38F4">
        <w:trPr>
          <w:trHeight w:val="1283"/>
        </w:trPr>
        <w:tc>
          <w:tcPr>
            <w:tcW w:w="180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230FBD5D" w14:textId="2AF5AD6F" w:rsidR="00BD38F4" w:rsidRPr="00B63410" w:rsidRDefault="00BD38F4" w:rsidP="00D353B0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asciiTheme="minorHAnsi" w:hAnsiTheme="minorHAnsi"/>
                <w:b/>
                <w:noProof/>
                <w:sz w:val="18"/>
                <w:szCs w:val="18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60640" behindDoc="0" locked="0" layoutInCell="1" allowOverlap="1" wp14:anchorId="4FBA0DB0" wp14:editId="29F33E57">
                      <wp:simplePos x="0" y="0"/>
                      <wp:positionH relativeFrom="column">
                        <wp:posOffset>96520</wp:posOffset>
                      </wp:positionH>
                      <wp:positionV relativeFrom="paragraph">
                        <wp:posOffset>100331</wp:posOffset>
                      </wp:positionV>
                      <wp:extent cx="885825" cy="628650"/>
                      <wp:effectExtent l="76200" t="76200" r="66675" b="76200"/>
                      <wp:wrapNone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85825" cy="628650"/>
                                <a:chOff x="0" y="0"/>
                                <a:chExt cx="1051719" cy="741363"/>
                              </a:xfrm>
                            </wpg:grpSpPr>
                            <wpg:grpSp>
                              <wpg:cNvPr id="64" name="Group 64"/>
                              <wpg:cNvGrpSpPr/>
                              <wpg:grpSpPr>
                                <a:xfrm>
                                  <a:off x="0" y="0"/>
                                  <a:ext cx="1051719" cy="430530"/>
                                  <a:chOff x="0" y="0"/>
                                  <a:chExt cx="1051719" cy="43053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65" name="Picture 6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78820">
                                    <a:off x="626269" y="0"/>
                                    <a:ext cx="425450" cy="42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66" name="Picture 6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0"/>
                                    <a:ext cx="430530" cy="4305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68" name="Picture 6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314325" y="309563"/>
                                  <a:ext cx="4318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7163945" id="Group 31" o:spid="_x0000_s1026" style="position:absolute;margin-left:7.6pt;margin-top:7.9pt;width:69.75pt;height:49.5pt;z-index:251760640;mso-width-relative:margin;mso-height-relative:margin" coordsize="10517,7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EQdiNZhD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EQdiNZhD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EQdiNZhD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EQdiNZhD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EQdiNZhD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">
                      <v:group id="Group 64" o:spid="_x0000_s1027" style="position:absolute;width:10517;height:4305" coordsize="10517,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    <v:shape id="Picture 65" o:spid="_x0000_s1028" type="#_x0000_t75" style="position:absolute;left:6263;top:-1;width:4254;height:4255;rotation:-29722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">
                          <v:imagedata r:id="rId11" o:title=""/>
                        </v:shape>
                        <v:shape id="Picture 66" o:spid="_x0000_s1029" type="#_x0000_t75" style="position:absolute;width:4305;height:4305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">
                          <v:imagedata r:id="rId12" o:title=""/>
                        </v:shape>
                      </v:group>
                      <v:shape id="Picture 68" o:spid="_x0000_s1030" type="#_x0000_t75" style="position:absolute;left:3143;top:3095;width:4318;height:431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">
                        <v:imagedata r:id="rId13" o:title=""/>
                      </v:shape>
                    </v:group>
                  </w:pict>
                </mc:Fallback>
              </mc:AlternateContent>
            </w:r>
            <w:r>
              <w:t xml:space="preserve">          </w:t>
            </w:r>
          </w:p>
        </w:tc>
        <w:tc>
          <w:tcPr>
            <w:tcW w:w="7380" w:type="dxa"/>
            <w:gridSpan w:val="4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2DE05900" w14:textId="77777777" w:rsidR="00BD38F4" w:rsidRPr="00E526D3" w:rsidRDefault="00BD38F4" w:rsidP="00D353B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b-Specific Safety Information for</w:t>
            </w:r>
          </w:p>
          <w:p w14:paraId="525A51D4" w14:textId="77777777" w:rsidR="00BD38F4" w:rsidRPr="00F217B8" w:rsidRDefault="00BD38F4" w:rsidP="00BD38F4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/>
                <w:caps/>
                <w:sz w:val="42"/>
                <w:szCs w:val="42"/>
              </w:rPr>
            </w:pP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Toxic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&amp;</w:t>
            </w: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 xml:space="preserve"> </w:t>
            </w:r>
            <w:r>
              <w:rPr>
                <w:rFonts w:asciiTheme="minorHAnsi" w:hAnsiTheme="minorHAnsi"/>
                <w:b/>
                <w:caps/>
                <w:sz w:val="42"/>
                <w:szCs w:val="42"/>
              </w:rPr>
              <w:t>Health Hazard</w:t>
            </w:r>
            <w:r w:rsidRPr="00F217B8">
              <w:rPr>
                <w:rFonts w:asciiTheme="minorHAnsi" w:hAnsiTheme="minorHAnsi"/>
                <w:b/>
                <w:smallCaps/>
                <w:sz w:val="42"/>
                <w:szCs w:val="42"/>
              </w:rPr>
              <w:t xml:space="preserve"> </w:t>
            </w:r>
            <w:r w:rsidRPr="00F217B8">
              <w:rPr>
                <w:rFonts w:asciiTheme="minorHAnsi" w:hAnsiTheme="minorHAnsi"/>
                <w:b/>
                <w:caps/>
                <w:sz w:val="42"/>
                <w:szCs w:val="42"/>
              </w:rPr>
              <w:t>Powders</w:t>
            </w:r>
            <w:r w:rsidRPr="00F217B8">
              <w:rPr>
                <w:rFonts w:asciiTheme="minorHAnsi" w:hAnsiTheme="minorHAnsi"/>
                <w:caps/>
                <w:sz w:val="42"/>
                <w:szCs w:val="42"/>
              </w:rPr>
              <w:t xml:space="preserve"> </w:t>
            </w:r>
          </w:p>
          <w:p w14:paraId="62C0379B" w14:textId="77777777" w:rsidR="00BA25E5" w:rsidRDefault="00BD38F4" w:rsidP="005F29B2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s the Guidelines for Safe Use of Toxic &amp; Health Hazard Powders</w:t>
            </w:r>
            <w:r w:rsidR="00F878EF">
              <w:rPr>
                <w:b/>
                <w:i/>
              </w:rPr>
              <w:t xml:space="preserve"> </w:t>
            </w:r>
          </w:p>
          <w:p w14:paraId="45611763" w14:textId="38CB1A64" w:rsidR="00BA25E5" w:rsidRDefault="00F878EF" w:rsidP="005F29B2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for particularly hazardous (Action B) powders. </w:t>
            </w:r>
          </w:p>
          <w:p w14:paraId="2BD08B21" w14:textId="42BC1AE8" w:rsidR="00BD38F4" w:rsidRPr="005F29B2" w:rsidRDefault="00F878EF" w:rsidP="005F29B2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May also be used for hazardous (Action C) powders.</w:t>
            </w:r>
          </w:p>
        </w:tc>
        <w:tc>
          <w:tcPr>
            <w:tcW w:w="1710" w:type="dxa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A763120" w14:textId="2B33F1A8" w:rsidR="00BD38F4" w:rsidRDefault="00BD38F4" w:rsidP="00D353B0">
            <w:pPr>
              <w:spacing w:after="0" w:line="240" w:lineRule="auto"/>
              <w:jc w:val="center"/>
            </w:pPr>
            <w:r>
              <w:rPr>
                <w:rFonts w:asciiTheme="minorHAnsi" w:hAnsiTheme="minorHAnsi"/>
                <w:b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62688" behindDoc="0" locked="0" layoutInCell="1" allowOverlap="1" wp14:anchorId="02CA911A" wp14:editId="302D487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81915</wp:posOffset>
                      </wp:positionV>
                      <wp:extent cx="885825" cy="628650"/>
                      <wp:effectExtent l="76200" t="76200" r="66675" b="76200"/>
                      <wp:wrapNone/>
                      <wp:docPr id="74" name="Group 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85825" cy="628650"/>
                                <a:chOff x="0" y="0"/>
                                <a:chExt cx="1051719" cy="741363"/>
                              </a:xfrm>
                            </wpg:grpSpPr>
                            <wpg:grpSp>
                              <wpg:cNvPr id="75" name="Group 75"/>
                              <wpg:cNvGrpSpPr/>
                              <wpg:grpSpPr>
                                <a:xfrm>
                                  <a:off x="0" y="0"/>
                                  <a:ext cx="1051719" cy="430530"/>
                                  <a:chOff x="0" y="0"/>
                                  <a:chExt cx="1051719" cy="43053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76" name="Picture 76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878820">
                                    <a:off x="626269" y="0"/>
                                    <a:ext cx="425450" cy="4254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77" name="Picture 7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8900000">
                                    <a:off x="0" y="0"/>
                                    <a:ext cx="430530" cy="4305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78" name="Picture 7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314325" y="309563"/>
                                  <a:ext cx="4318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520377D" id="Group 74" o:spid="_x0000_s1026" style="position:absolute;margin-left:0;margin-top:6.45pt;width:69.75pt;height:49.5pt;z-index:251762688;mso-width-relative:margin;mso-height-relative:margin" coordsize="10517,7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">
                      <v:group id="Group 75" o:spid="_x0000_s1027" style="position:absolute;width:10517;height:4305" coordsize="10517,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      <v:shape id="Picture 76" o:spid="_x0000_s1028" type="#_x0000_t75" style="position:absolute;left:6263;top:-1;width:4254;height:4255;rotation:-29722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">
                          <v:imagedata r:id="rId11" o:title=""/>
                        </v:shape>
                        <v:shape id="Picture 77" o:spid="_x0000_s1029" type="#_x0000_t75" style="position:absolute;width:4305;height:4305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">
                          <v:imagedata r:id="rId12" o:title=""/>
                        </v:shape>
                      </v:group>
                      <v:shape id="Picture 78" o:spid="_x0000_s1030" type="#_x0000_t75" style="position:absolute;left:3143;top:3095;width:4318;height:4318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">
                        <v:imagedata r:id="rId13" o:title=""/>
                      </v:shape>
                    </v:group>
                  </w:pict>
                </mc:Fallback>
              </mc:AlternateContent>
            </w:r>
          </w:p>
        </w:tc>
      </w:tr>
      <w:tr w:rsidR="00BD38F4" w14:paraId="4E339690" w14:textId="77777777" w:rsidTr="00AA696A">
        <w:trPr>
          <w:cantSplit/>
          <w:trHeight w:val="434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09C7F0E8" w14:textId="77777777" w:rsidR="00BD38F4" w:rsidRPr="000E5747" w:rsidRDefault="00BD38F4" w:rsidP="00D353B0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5671BC10" w14:textId="77777777" w:rsidR="00BD38F4" w:rsidRPr="000E5747" w:rsidRDefault="00BD38F4" w:rsidP="00D353B0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60A3222DE5A5443D9DA5E0231061B5AD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24" w:space="0" w:color="auto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4488C19" w14:textId="77777777" w:rsidR="00BD38F4" w:rsidRPr="00156622" w:rsidRDefault="00BD38F4" w:rsidP="00D353B0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BD38F4" w14:paraId="7FFB741F" w14:textId="77777777" w:rsidTr="00AA696A">
        <w:trPr>
          <w:cantSplit/>
          <w:trHeight w:val="390"/>
        </w:trPr>
        <w:tc>
          <w:tcPr>
            <w:tcW w:w="450" w:type="dxa"/>
            <w:vMerge/>
            <w:tcBorders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2C23F957" w14:textId="77777777" w:rsidR="00BD38F4" w:rsidRDefault="00BD38F4" w:rsidP="00D353B0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dotted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14F13" w14:textId="77777777" w:rsidR="00BD38F4" w:rsidRPr="000E5747" w:rsidRDefault="00BD38F4" w:rsidP="00D353B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B46E788832814F29B3D9BA3D1E7298E4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47E38F40" w14:textId="77777777" w:rsidR="00BD38F4" w:rsidRPr="00156622" w:rsidRDefault="00BD38F4" w:rsidP="00D353B0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5F29B2" w14:paraId="1BC2056B" w14:textId="77777777" w:rsidTr="00F13460">
        <w:trPr>
          <w:trHeight w:val="980"/>
        </w:trPr>
        <w:tc>
          <w:tcPr>
            <w:tcW w:w="10890" w:type="dxa"/>
            <w:gridSpan w:val="7"/>
            <w:tcBorders>
              <w:top w:val="single" w:sz="24" w:space="0" w:color="auto"/>
              <w:left w:val="thickThin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5DD011D9" w14:textId="403134A5" w:rsidR="00C93831" w:rsidRDefault="005F29B2" w:rsidP="003C7DA4">
            <w:pPr>
              <w:tabs>
                <w:tab w:val="center" w:pos="2907"/>
                <w:tab w:val="right" w:pos="5814"/>
              </w:tabs>
              <w:spacing w:after="40" w:line="240" w:lineRule="auto"/>
            </w:pPr>
            <w:r w:rsidRPr="005F29B2">
              <w:rPr>
                <w:rFonts w:asciiTheme="minorHAnsi" w:hAnsiTheme="minorHAnsi" w:cstheme="minorHAnsi"/>
                <w:b/>
                <w:color w:val="000000" w:themeColor="text1"/>
              </w:rPr>
              <w:t xml:space="preserve">Notes for using this Guideline: </w:t>
            </w:r>
            <w:r w:rsidRPr="005F29B2">
              <w:rPr>
                <w:b/>
              </w:rPr>
              <w:t>ONLY</w:t>
            </w:r>
            <w:r w:rsidRPr="005F29B2">
              <w:t xml:space="preserve"> </w:t>
            </w:r>
            <w:r w:rsidR="0049669D">
              <w:t>f</w:t>
            </w:r>
            <w:r w:rsidRPr="005F29B2">
              <w:t xml:space="preserve">or use with </w:t>
            </w:r>
            <w:r w:rsidR="00C93831">
              <w:t>chemicals that meet ALL of the following criteria:</w:t>
            </w:r>
          </w:p>
          <w:p w14:paraId="5BC76090" w14:textId="13079CF5" w:rsidR="00C93831" w:rsidRPr="003C7DA4" w:rsidRDefault="005F29B2" w:rsidP="00C93831">
            <w:pPr>
              <w:pStyle w:val="ListParagraph"/>
              <w:numPr>
                <w:ilvl w:val="0"/>
                <w:numId w:val="13"/>
              </w:numPr>
              <w:tabs>
                <w:tab w:val="center" w:pos="2907"/>
                <w:tab w:val="right" w:pos="5814"/>
              </w:tabs>
              <w:rPr>
                <w:rFonts w:asciiTheme="minorHAnsi" w:hAnsiTheme="minorHAnsi" w:cstheme="minorHAnsi"/>
                <w:sz w:val="22"/>
              </w:rPr>
            </w:pPr>
            <w:r w:rsidRPr="003C7DA4">
              <w:rPr>
                <w:rFonts w:asciiTheme="minorHAnsi" w:hAnsiTheme="minorHAnsi" w:cstheme="minorHAnsi"/>
                <w:sz w:val="22"/>
              </w:rPr>
              <w:t xml:space="preserve">Action B or C </w:t>
            </w:r>
            <w:r w:rsidR="00740A41">
              <w:rPr>
                <w:rFonts w:asciiTheme="minorHAnsi" w:hAnsiTheme="minorHAnsi" w:cstheme="minorHAnsi"/>
                <w:sz w:val="22"/>
              </w:rPr>
              <w:t xml:space="preserve">(NOT Action A) </w:t>
            </w:r>
            <w:r w:rsidRPr="003C7DA4">
              <w:rPr>
                <w:rFonts w:asciiTheme="minorHAnsi" w:hAnsiTheme="minorHAnsi" w:cstheme="minorHAnsi"/>
                <w:sz w:val="22"/>
              </w:rPr>
              <w:t>as determined by the GHS Lookup Tool</w:t>
            </w:r>
            <w:r w:rsidR="00C93831" w:rsidRPr="003C7DA4">
              <w:rPr>
                <w:rFonts w:asciiTheme="minorHAnsi" w:hAnsiTheme="minorHAnsi" w:cstheme="minorHAnsi"/>
                <w:sz w:val="22"/>
              </w:rPr>
              <w:t xml:space="preserve"> or </w:t>
            </w:r>
            <w:hyperlink r:id="rId27" w:history="1">
              <w:r w:rsidR="00C93831" w:rsidRPr="003C7DA4">
                <w:rPr>
                  <w:rStyle w:val="Hyperlink"/>
                  <w:rFonts w:asciiTheme="minorHAnsi" w:hAnsiTheme="minorHAnsi" w:cstheme="minorHAnsi"/>
                  <w:sz w:val="22"/>
                </w:rPr>
                <w:t>Action Matrix</w:t>
              </w:r>
            </w:hyperlink>
            <w:r w:rsidR="00C93831" w:rsidRPr="003C7DA4">
              <w:rPr>
                <w:rFonts w:asciiTheme="minorHAnsi" w:hAnsiTheme="minorHAnsi" w:cstheme="minorHAnsi"/>
                <w:sz w:val="22"/>
              </w:rPr>
              <w:t xml:space="preserve"> &amp; SDS</w:t>
            </w:r>
            <w:r w:rsidR="0061787F">
              <w:rPr>
                <w:rFonts w:asciiTheme="minorHAnsi" w:hAnsiTheme="minorHAnsi" w:cstheme="minorHAnsi"/>
                <w:sz w:val="22"/>
              </w:rPr>
              <w:t xml:space="preserve"> for your product</w:t>
            </w:r>
          </w:p>
          <w:p w14:paraId="772C847F" w14:textId="7574A0EF" w:rsidR="00C93831" w:rsidRPr="003C7DA4" w:rsidRDefault="007E3D6A" w:rsidP="00C93831">
            <w:pPr>
              <w:pStyle w:val="ListParagraph"/>
              <w:numPr>
                <w:ilvl w:val="0"/>
                <w:numId w:val="13"/>
              </w:numPr>
              <w:tabs>
                <w:tab w:val="center" w:pos="2907"/>
                <w:tab w:val="right" w:pos="5814"/>
              </w:tabs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</w:t>
            </w:r>
            <w:r w:rsidR="005F29B2" w:rsidRPr="003C7DA4">
              <w:rPr>
                <w:rFonts w:asciiTheme="minorHAnsi" w:hAnsiTheme="minorHAnsi" w:cstheme="minorHAnsi"/>
                <w:sz w:val="22"/>
              </w:rPr>
              <w:t>o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 xml:space="preserve">lid at room temperature </w:t>
            </w:r>
          </w:p>
          <w:p w14:paraId="131D6C62" w14:textId="07580D1D" w:rsidR="00AA696A" w:rsidRPr="0076298D" w:rsidRDefault="00C93831" w:rsidP="0076298D">
            <w:pPr>
              <w:pStyle w:val="ListParagraph"/>
              <w:numPr>
                <w:ilvl w:val="0"/>
                <w:numId w:val="13"/>
              </w:numPr>
              <w:tabs>
                <w:tab w:val="center" w:pos="2907"/>
                <w:tab w:val="right" w:pos="5814"/>
              </w:tabs>
              <w:spacing w:after="120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C7DA4">
              <w:rPr>
                <w:rFonts w:asciiTheme="minorHAnsi" w:hAnsiTheme="minorHAnsi" w:cstheme="minorHAnsi"/>
                <w:sz w:val="22"/>
              </w:rPr>
              <w:t xml:space="preserve">ONLY have </w:t>
            </w:r>
            <w:r w:rsidR="0061787F">
              <w:rPr>
                <w:rFonts w:asciiTheme="minorHAnsi" w:hAnsiTheme="minorHAnsi" w:cstheme="minorHAnsi"/>
                <w:sz w:val="22"/>
              </w:rPr>
              <w:t xml:space="preserve">HEALTH </w:t>
            </w:r>
            <w:r w:rsidRPr="003C7DA4">
              <w:rPr>
                <w:rFonts w:asciiTheme="minorHAnsi" w:hAnsiTheme="minorHAnsi" w:cstheme="minorHAnsi"/>
                <w:sz w:val="22"/>
              </w:rPr>
              <w:t xml:space="preserve">hazards in any of these classifications: 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 xml:space="preserve"> acutely toxic (inhalation, dermal, </w:t>
            </w:r>
            <w:r w:rsidRPr="003C7DA4">
              <w:rPr>
                <w:rFonts w:asciiTheme="minorHAnsi" w:hAnsiTheme="minorHAnsi" w:cstheme="minorHAnsi"/>
                <w:sz w:val="22"/>
              </w:rPr>
              <w:t>and/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>or oral), carcinogens, mutagens, reproductive hazards, respiratory</w:t>
            </w:r>
            <w:r w:rsidRPr="003C7DA4">
              <w:rPr>
                <w:rFonts w:asciiTheme="minorHAnsi" w:hAnsiTheme="minorHAnsi" w:cstheme="minorHAnsi"/>
                <w:sz w:val="22"/>
              </w:rPr>
              <w:t>/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 xml:space="preserve">skin sensitizers, irritants, </w:t>
            </w:r>
            <w:r w:rsidRPr="003C7DA4">
              <w:rPr>
                <w:rFonts w:asciiTheme="minorHAnsi" w:hAnsiTheme="minorHAnsi" w:cstheme="minorHAnsi"/>
                <w:sz w:val="22"/>
              </w:rPr>
              <w:t xml:space="preserve">corrosive to 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>skin</w:t>
            </w:r>
            <w:r w:rsidRPr="003C7DA4">
              <w:rPr>
                <w:rFonts w:asciiTheme="minorHAnsi" w:hAnsiTheme="minorHAnsi" w:cstheme="minorHAnsi"/>
                <w:sz w:val="22"/>
              </w:rPr>
              <w:t>/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>eye</w:t>
            </w:r>
            <w:r w:rsidRPr="003C7DA4">
              <w:rPr>
                <w:rFonts w:asciiTheme="minorHAnsi" w:hAnsiTheme="minorHAnsi" w:cstheme="minorHAnsi"/>
                <w:sz w:val="22"/>
              </w:rPr>
              <w:t>s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 xml:space="preserve">, </w:t>
            </w:r>
            <w:r w:rsidRPr="003C7DA4">
              <w:rPr>
                <w:rFonts w:asciiTheme="minorHAnsi" w:hAnsiTheme="minorHAnsi" w:cstheme="minorHAnsi"/>
                <w:sz w:val="22"/>
              </w:rPr>
              <w:t>and/</w:t>
            </w:r>
            <w:r w:rsidR="00AB1C38" w:rsidRPr="003C7DA4">
              <w:rPr>
                <w:rFonts w:asciiTheme="minorHAnsi" w:hAnsiTheme="minorHAnsi" w:cstheme="minorHAnsi"/>
                <w:sz w:val="22"/>
              </w:rPr>
              <w:t>or specific target organ toxicity.</w:t>
            </w:r>
          </w:p>
          <w:p w14:paraId="34A460E3" w14:textId="15AE7314" w:rsidR="0076298D" w:rsidRDefault="0076298D" w:rsidP="0076298D">
            <w:pPr>
              <w:tabs>
                <w:tab w:val="center" w:pos="2907"/>
                <w:tab w:val="right" w:pos="5814"/>
              </w:tabs>
              <w:spacing w:after="0"/>
              <w:rPr>
                <w:rFonts w:asciiTheme="minorHAnsi" w:hAnsiTheme="minorHAnsi" w:cstheme="minorHAnsi"/>
                <w:color w:val="FF0000"/>
              </w:rPr>
            </w:pPr>
            <w:r w:rsidRPr="008F2E4F">
              <w:rPr>
                <w:rFonts w:asciiTheme="minorHAnsi" w:hAnsiTheme="minorHAnsi" w:cstheme="minorHAnsi"/>
                <w:color w:val="FF0000"/>
              </w:rPr>
              <w:t xml:space="preserve">If the chemical is </w:t>
            </w:r>
            <w:hyperlink r:id="rId28" w:history="1">
              <w:r w:rsidRPr="00883AA1">
                <w:rPr>
                  <w:rStyle w:val="Hyperlink"/>
                  <w:rFonts w:asciiTheme="minorHAnsi" w:hAnsiTheme="minorHAnsi" w:cstheme="minorHAnsi"/>
                </w:rPr>
                <w:t>flammable</w:t>
              </w:r>
            </w:hyperlink>
            <w:r>
              <w:rPr>
                <w:rFonts w:asciiTheme="minorHAnsi" w:hAnsiTheme="minorHAnsi" w:cstheme="minorHAnsi"/>
                <w:color w:val="FF0000"/>
              </w:rPr>
              <w:t xml:space="preserve">, </w:t>
            </w:r>
            <w:hyperlink r:id="rId29" w:history="1">
              <w:r w:rsidRPr="00883AA1">
                <w:rPr>
                  <w:rStyle w:val="Hyperlink"/>
                  <w:rFonts w:asciiTheme="minorHAnsi" w:hAnsiTheme="minorHAnsi" w:cstheme="minorHAnsi"/>
                </w:rPr>
                <w:t>corrosive</w:t>
              </w:r>
            </w:hyperlink>
            <w:r>
              <w:rPr>
                <w:rFonts w:asciiTheme="minorHAnsi" w:hAnsiTheme="minorHAnsi" w:cstheme="minorHAnsi"/>
                <w:color w:val="FF0000"/>
              </w:rPr>
              <w:t xml:space="preserve">, and/or an </w:t>
            </w:r>
            <w:hyperlink r:id="rId30" w:history="1">
              <w:r w:rsidRPr="00883AA1">
                <w:rPr>
                  <w:rStyle w:val="Hyperlink"/>
                  <w:rFonts w:asciiTheme="minorHAnsi" w:hAnsiTheme="minorHAnsi" w:cstheme="minorHAnsi"/>
                </w:rPr>
                <w:t>oxidizer</w:t>
              </w:r>
            </w:hyperlink>
            <w:r w:rsidRPr="008F2E4F">
              <w:rPr>
                <w:rFonts w:asciiTheme="minorHAnsi" w:hAnsiTheme="minorHAnsi" w:cstheme="minorHAnsi"/>
                <w:color w:val="FF0000"/>
              </w:rPr>
              <w:t xml:space="preserve">, </w:t>
            </w:r>
            <w:r w:rsidR="00D8434B">
              <w:rPr>
                <w:rFonts w:asciiTheme="minorHAnsi" w:hAnsiTheme="minorHAnsi" w:cstheme="minorHAnsi"/>
                <w:color w:val="FF0000"/>
              </w:rPr>
              <w:t xml:space="preserve">check the relevant </w:t>
            </w:r>
            <w:proofErr w:type="gramStart"/>
            <w:r w:rsidR="00D8434B">
              <w:rPr>
                <w:rFonts w:asciiTheme="minorHAnsi" w:hAnsiTheme="minorHAnsi" w:cstheme="minorHAnsi"/>
                <w:color w:val="FF0000"/>
              </w:rPr>
              <w:t>box(</w:t>
            </w:r>
            <w:proofErr w:type="gramEnd"/>
            <w:r w:rsidR="00D8434B">
              <w:rPr>
                <w:rFonts w:asciiTheme="minorHAnsi" w:hAnsiTheme="minorHAnsi" w:cstheme="minorHAnsi"/>
                <w:color w:val="FF0000"/>
              </w:rPr>
              <w:t xml:space="preserve">es) below and </w:t>
            </w:r>
            <w:r w:rsidRPr="008F2E4F">
              <w:rPr>
                <w:rFonts w:asciiTheme="minorHAnsi" w:hAnsiTheme="minorHAnsi" w:cstheme="minorHAnsi"/>
                <w:color w:val="FF0000"/>
              </w:rPr>
              <w:t xml:space="preserve">attach the </w:t>
            </w:r>
            <w:r>
              <w:rPr>
                <w:rFonts w:asciiTheme="minorHAnsi" w:hAnsiTheme="minorHAnsi" w:cstheme="minorHAnsi"/>
                <w:color w:val="FF0000"/>
              </w:rPr>
              <w:t xml:space="preserve">appropriate guideline(s) </w:t>
            </w:r>
            <w:r w:rsidRPr="008F2E4F">
              <w:rPr>
                <w:rFonts w:asciiTheme="minorHAnsi" w:hAnsiTheme="minorHAnsi" w:cstheme="minorHAnsi"/>
                <w:color w:val="FF0000"/>
              </w:rPr>
              <w:t xml:space="preserve">to </w:t>
            </w:r>
            <w:r>
              <w:rPr>
                <w:rFonts w:asciiTheme="minorHAnsi" w:hAnsiTheme="minorHAnsi" w:cstheme="minorHAnsi"/>
                <w:color w:val="FF0000"/>
              </w:rPr>
              <w:t xml:space="preserve">this completed toxic </w:t>
            </w:r>
            <w:r w:rsidR="00D8434B">
              <w:rPr>
                <w:rFonts w:asciiTheme="minorHAnsi" w:hAnsiTheme="minorHAnsi" w:cstheme="minorHAnsi"/>
                <w:color w:val="FF0000"/>
              </w:rPr>
              <w:t>powders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color w:val="FF0000"/>
              </w:rPr>
              <w:t xml:space="preserve"> guideline</w:t>
            </w:r>
            <w:r w:rsidRPr="008F2E4F">
              <w:rPr>
                <w:rFonts w:asciiTheme="minorHAnsi" w:hAnsiTheme="minorHAnsi" w:cstheme="minorHAnsi"/>
                <w:color w:val="FF0000"/>
              </w:rPr>
              <w:t>.</w:t>
            </w:r>
          </w:p>
          <w:p w14:paraId="1F49F795" w14:textId="77777777" w:rsidR="0076298D" w:rsidRDefault="00AA696A" w:rsidP="0076298D">
            <w:pPr>
              <w:tabs>
                <w:tab w:val="center" w:pos="2907"/>
                <w:tab w:val="right" w:pos="5814"/>
              </w:tabs>
              <w:spacing w:after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f the chemical has </w:t>
            </w:r>
            <w:r w:rsidR="0076298D" w:rsidRPr="00130CE6">
              <w:rPr>
                <w:rFonts w:asciiTheme="minorHAnsi" w:hAnsiTheme="minorHAnsi" w:cstheme="minorHAnsi"/>
                <w:b/>
              </w:rPr>
              <w:t>other physical hazards</w:t>
            </w:r>
            <w:r w:rsidR="0076298D">
              <w:rPr>
                <w:rFonts w:asciiTheme="minorHAnsi" w:hAnsiTheme="minorHAnsi" w:cstheme="minorHAnsi"/>
              </w:rPr>
              <w:t xml:space="preserve"> (reacts violently with water, contact with acid forms toxic gas, etc.) </w:t>
            </w:r>
            <w:r>
              <w:rPr>
                <w:rFonts w:asciiTheme="minorHAnsi" w:hAnsiTheme="minorHAnsi" w:cstheme="minorHAnsi"/>
              </w:rPr>
              <w:t xml:space="preserve">in addition to the health hazards, you must </w:t>
            </w:r>
            <w:r w:rsidRPr="00AA696A">
              <w:rPr>
                <w:rFonts w:asciiTheme="minorHAnsi" w:hAnsiTheme="minorHAnsi" w:cstheme="minorHAnsi"/>
              </w:rPr>
              <w:t xml:space="preserve">use this </w:t>
            </w:r>
            <w:hyperlink r:id="rId31" w:history="1">
              <w:r w:rsidR="0076298D">
                <w:rPr>
                  <w:rStyle w:val="Hyperlink"/>
                  <w:rFonts w:asciiTheme="minorHAnsi" w:hAnsiTheme="minorHAnsi" w:cstheme="minorHAnsi"/>
                </w:rPr>
                <w:t>OESO SOP template</w:t>
              </w:r>
            </w:hyperlink>
            <w:r w:rsidR="0076298D">
              <w:rPr>
                <w:rStyle w:val="Hyperlink"/>
                <w:rFonts w:asciiTheme="minorHAnsi" w:hAnsiTheme="minorHAnsi" w:cstheme="minorHAnsi"/>
              </w:rPr>
              <w:t xml:space="preserve"> </w:t>
            </w:r>
            <w:r w:rsidRPr="00AA696A">
              <w:rPr>
                <w:rFonts w:asciiTheme="minorHAnsi" w:hAnsiTheme="minorHAnsi" w:cstheme="minorHAnsi"/>
              </w:rPr>
              <w:t>to create a</w:t>
            </w:r>
            <w:r>
              <w:rPr>
                <w:rFonts w:asciiTheme="minorHAnsi" w:hAnsiTheme="minorHAnsi" w:cstheme="minorHAnsi"/>
              </w:rPr>
              <w:t xml:space="preserve"> separate</w:t>
            </w:r>
            <w:r w:rsidRPr="00AA696A">
              <w:rPr>
                <w:rFonts w:asciiTheme="minorHAnsi" w:hAnsiTheme="minorHAnsi" w:cstheme="minorHAnsi"/>
              </w:rPr>
              <w:t xml:space="preserve"> lab-specific SOP</w:t>
            </w:r>
            <w:r>
              <w:rPr>
                <w:rFonts w:asciiTheme="minorHAnsi" w:hAnsiTheme="minorHAnsi" w:cstheme="minorHAnsi"/>
              </w:rPr>
              <w:t xml:space="preserve">. </w:t>
            </w:r>
          </w:p>
          <w:p w14:paraId="69D4976C" w14:textId="486785E3" w:rsidR="005F29B2" w:rsidRPr="00AA696A" w:rsidRDefault="005F29B2" w:rsidP="0076298D">
            <w:pPr>
              <w:tabs>
                <w:tab w:val="center" w:pos="2907"/>
                <w:tab w:val="right" w:pos="5814"/>
              </w:tabs>
              <w:spacing w:after="0"/>
              <w:rPr>
                <w:rFonts w:asciiTheme="minorHAnsi" w:hAnsiTheme="minorHAnsi" w:cstheme="minorHAnsi"/>
              </w:rPr>
            </w:pPr>
            <w:r w:rsidRPr="00AA696A">
              <w:rPr>
                <w:rFonts w:asciiTheme="minorHAnsi" w:hAnsiTheme="minorHAnsi" w:cstheme="minorHAnsi"/>
              </w:rPr>
              <w:t xml:space="preserve">For </w:t>
            </w:r>
            <w:r w:rsidRPr="0076298D">
              <w:rPr>
                <w:rFonts w:asciiTheme="minorHAnsi" w:hAnsiTheme="minorHAnsi" w:cstheme="minorHAnsi"/>
                <w:b/>
              </w:rPr>
              <w:t>Action A</w:t>
            </w:r>
            <w:r w:rsidR="0076298D">
              <w:rPr>
                <w:rFonts w:asciiTheme="minorHAnsi" w:hAnsiTheme="minorHAnsi" w:cstheme="minorHAnsi"/>
                <w:b/>
              </w:rPr>
              <w:t xml:space="preserve"> (high risk)</w:t>
            </w:r>
            <w:r w:rsidRPr="0076298D">
              <w:rPr>
                <w:rFonts w:asciiTheme="minorHAnsi" w:hAnsiTheme="minorHAnsi" w:cstheme="minorHAnsi"/>
                <w:b/>
              </w:rPr>
              <w:t xml:space="preserve"> chemicals</w:t>
            </w:r>
            <w:r w:rsidRPr="00AA696A">
              <w:rPr>
                <w:rFonts w:asciiTheme="minorHAnsi" w:hAnsiTheme="minorHAnsi" w:cstheme="minorHAnsi"/>
              </w:rPr>
              <w:t xml:space="preserve">, use </w:t>
            </w:r>
            <w:r w:rsidR="0076298D">
              <w:rPr>
                <w:rFonts w:asciiTheme="minorHAnsi" w:hAnsiTheme="minorHAnsi" w:cstheme="minorHAnsi"/>
              </w:rPr>
              <w:t>the</w:t>
            </w:r>
            <w:r w:rsidRPr="00AA696A">
              <w:rPr>
                <w:rFonts w:asciiTheme="minorHAnsi" w:hAnsiTheme="minorHAnsi" w:cstheme="minorHAnsi"/>
              </w:rPr>
              <w:t xml:space="preserve"> </w:t>
            </w:r>
            <w:hyperlink r:id="rId32" w:history="1">
              <w:r w:rsidR="0076298D">
                <w:rPr>
                  <w:rStyle w:val="Hyperlink"/>
                  <w:rFonts w:asciiTheme="minorHAnsi" w:hAnsiTheme="minorHAnsi" w:cstheme="minorHAnsi"/>
                </w:rPr>
                <w:t>OESO SOP template</w:t>
              </w:r>
            </w:hyperlink>
            <w:r w:rsidRPr="00AA696A">
              <w:rPr>
                <w:rFonts w:asciiTheme="minorHAnsi" w:hAnsiTheme="minorHAnsi" w:cstheme="minorHAnsi"/>
              </w:rPr>
              <w:t xml:space="preserve"> to create a lab-specific SOP – it must be approved by the PI and, in many cases, by OESO</w:t>
            </w:r>
            <w:r w:rsidR="0049669D" w:rsidRPr="00AA696A">
              <w:rPr>
                <w:rFonts w:asciiTheme="minorHAnsi" w:hAnsiTheme="minorHAnsi" w:cstheme="minorHAnsi"/>
              </w:rPr>
              <w:t>.</w:t>
            </w:r>
          </w:p>
        </w:tc>
      </w:tr>
      <w:tr w:rsidR="0049669D" w14:paraId="0D790DB4" w14:textId="77777777" w:rsidTr="006D7C78">
        <w:trPr>
          <w:trHeight w:val="45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32B69700" w14:textId="7BAD8A73" w:rsidR="0049669D" w:rsidRDefault="0049669D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1CB9AB1" w14:textId="788F7AF9" w:rsidR="0049669D" w:rsidRPr="000E5747" w:rsidRDefault="0049669D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emical Information</w:t>
            </w:r>
          </w:p>
        </w:tc>
        <w:tc>
          <w:tcPr>
            <w:tcW w:w="2070" w:type="dxa"/>
            <w:tcBorders>
              <w:top w:val="single" w:sz="2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A3AEA" w14:textId="249F55A8" w:rsidR="0049669D" w:rsidRDefault="0049669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hemical Name</w:t>
            </w:r>
          </w:p>
        </w:tc>
        <w:tc>
          <w:tcPr>
            <w:tcW w:w="2340" w:type="dxa"/>
            <w:tcBorders>
              <w:top w:val="single" w:sz="2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C5E138" w14:textId="77777777" w:rsidR="0049669D" w:rsidRPr="00F20AC5" w:rsidRDefault="0049669D" w:rsidP="005F29B2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F20AC5">
              <w:rPr>
                <w:rFonts w:asciiTheme="minorHAnsi" w:hAnsiTheme="minorHAnsi" w:cstheme="minorHAnsi"/>
                <w:b/>
                <w:color w:val="000000" w:themeColor="text1"/>
              </w:rPr>
              <w:t>Chemical 1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hemicalName"/>
              <w:tag w:val="Container Size"/>
              <w:id w:val="-1170946370"/>
              <w:placeholder>
                <w:docPart w:val="A3E94FDCB0004F9CAABBC2DFDAB8D162"/>
              </w:placeholder>
              <w:showingPlcHdr/>
              <w:text/>
            </w:sdtPr>
            <w:sdtEndPr/>
            <w:sdtContent>
              <w:p w14:paraId="0CB2E8D8" w14:textId="5287E9E7" w:rsidR="0049669D" w:rsidRPr="00F20AC5" w:rsidRDefault="00236865" w:rsidP="00236865">
                <w:pPr>
                  <w:spacing w:after="20" w:line="240" w:lineRule="auto"/>
                  <w:rPr>
                    <w:rFonts w:asciiTheme="minorHAnsi" w:hAnsiTheme="minorHAnsi" w:cstheme="minorHAnsi"/>
                    <w:b/>
                    <w:color w:val="000000" w:themeColor="text1"/>
                  </w:rPr>
                </w:pPr>
                <w:r>
                  <w:rPr>
                    <w:rStyle w:val="PlaceholderText"/>
                  </w:rPr>
                  <w:t>Enter Chemical Name</w:t>
                </w:r>
              </w:p>
            </w:sdtContent>
          </w:sdt>
        </w:tc>
        <w:tc>
          <w:tcPr>
            <w:tcW w:w="2340" w:type="dxa"/>
            <w:tcBorders>
              <w:top w:val="single" w:sz="2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7B756C3" w14:textId="77777777" w:rsidR="0049669D" w:rsidRPr="00F20AC5" w:rsidRDefault="0049669D" w:rsidP="005F29B2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Chemical 2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hemicalName"/>
              <w:tag w:val="Container Size"/>
              <w:id w:val="-1375079823"/>
              <w:placeholder>
                <w:docPart w:val="ECA7D47782604D5A9F7002D35BA66922"/>
              </w:placeholder>
              <w:showingPlcHdr/>
              <w:text/>
            </w:sdtPr>
            <w:sdtEndPr/>
            <w:sdtContent>
              <w:p w14:paraId="469B6509" w14:textId="2F8869DB" w:rsidR="0049669D" w:rsidRDefault="0049669D" w:rsidP="005F29B2">
                <w:pPr>
                  <w:spacing w:after="20" w:line="240" w:lineRule="auto"/>
                  <w:rPr>
                    <w:rFonts w:asciiTheme="minorHAnsi" w:hAnsiTheme="minorHAnsi" w:cstheme="minorHAnsi"/>
                    <w:b/>
                    <w:color w:val="000000" w:themeColor="text1"/>
                  </w:rPr>
                </w:pPr>
                <w:r>
                  <w:rPr>
                    <w:rStyle w:val="PlaceholderText"/>
                  </w:rPr>
                  <w:t>Enter Chemical Name</w:t>
                </w:r>
              </w:p>
            </w:sdtContent>
          </w:sdt>
        </w:tc>
        <w:tc>
          <w:tcPr>
            <w:tcW w:w="2340" w:type="dxa"/>
            <w:gridSpan w:val="2"/>
            <w:tcBorders>
              <w:top w:val="single" w:sz="2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2F527D23" w14:textId="77777777" w:rsidR="0049669D" w:rsidRPr="00F20AC5" w:rsidRDefault="0049669D" w:rsidP="005F29B2">
            <w:pPr>
              <w:spacing w:after="20"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Chemical 3</w:t>
            </w:r>
          </w:p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alias w:val="ChemicalName"/>
              <w:tag w:val="Container Size"/>
              <w:id w:val="-1409914608"/>
              <w:placeholder>
                <w:docPart w:val="D851232F1F8849DF89DEDCCB7D57F056"/>
              </w:placeholder>
              <w:showingPlcHdr/>
              <w:text/>
            </w:sdtPr>
            <w:sdtEndPr/>
            <w:sdtContent>
              <w:p w14:paraId="527FD772" w14:textId="0A9773D8" w:rsidR="0049669D" w:rsidRDefault="0049669D" w:rsidP="005F29B2">
                <w:pPr>
                  <w:spacing w:after="20" w:line="240" w:lineRule="auto"/>
                  <w:rPr>
                    <w:rFonts w:asciiTheme="minorHAnsi" w:hAnsiTheme="minorHAnsi" w:cstheme="minorHAnsi"/>
                    <w:b/>
                    <w:color w:val="000000" w:themeColor="text1"/>
                  </w:rPr>
                </w:pPr>
                <w:r>
                  <w:rPr>
                    <w:rStyle w:val="PlaceholderText"/>
                  </w:rPr>
                  <w:t>Enter Chemical Name</w:t>
                </w:r>
              </w:p>
            </w:sdtContent>
          </w:sdt>
        </w:tc>
      </w:tr>
      <w:tr w:rsidR="0049669D" w14:paraId="1C96902A" w14:textId="77777777" w:rsidTr="00AA696A">
        <w:trPr>
          <w:trHeight w:val="332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8E9553F" w14:textId="77777777" w:rsidR="0049669D" w:rsidRDefault="0049669D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2A784162" w14:textId="77777777" w:rsidR="0049669D" w:rsidRDefault="0049669D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0ADD" w14:textId="29890DAC" w:rsidR="0049669D" w:rsidRDefault="0049669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S Number</w:t>
            </w: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40408826"/>
              <w:placeholder>
                <w:docPart w:val="021304800CEC488B9978C40390DD1C8E"/>
              </w:placeholder>
              <w:showingPlcHdr/>
              <w:text/>
            </w:sdtPr>
            <w:sdtEndPr/>
            <w:sdtContent>
              <w:p w14:paraId="25BABE51" w14:textId="3AC5667B" w:rsidR="0049669D" w:rsidRPr="00271182" w:rsidRDefault="00883BE9" w:rsidP="005F29B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CAS Number</w:t>
                </w:r>
              </w:p>
            </w:sdtContent>
          </w:sdt>
        </w:tc>
        <w:tc>
          <w:tcPr>
            <w:tcW w:w="234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2056390213"/>
              <w:placeholder>
                <w:docPart w:val="AAB7CE5FFF524E9786C31182A9A90D99"/>
              </w:placeholder>
              <w:showingPlcHdr/>
              <w:text/>
            </w:sdtPr>
            <w:sdtEndPr/>
            <w:sdtContent>
              <w:p w14:paraId="0823F0D6" w14:textId="1AF56B70" w:rsidR="0049669D" w:rsidRPr="00271182" w:rsidRDefault="00271182" w:rsidP="005F29B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CAS Number</w:t>
                </w:r>
              </w:p>
            </w:sdtContent>
          </w:sdt>
        </w:tc>
        <w:tc>
          <w:tcPr>
            <w:tcW w:w="2340" w:type="dxa"/>
            <w:gridSpan w:val="2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290510504"/>
              <w:placeholder>
                <w:docPart w:val="C9702AA09E9245C881D70B54712EFB36"/>
              </w:placeholder>
              <w:showingPlcHdr/>
              <w:text/>
            </w:sdtPr>
            <w:sdtEndPr/>
            <w:sdtContent>
              <w:p w14:paraId="65DAF930" w14:textId="172B12EF" w:rsidR="0049669D" w:rsidRPr="00271182" w:rsidRDefault="00271182" w:rsidP="005F29B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CAS Number</w:t>
                </w:r>
              </w:p>
            </w:sdtContent>
          </w:sdt>
        </w:tc>
      </w:tr>
      <w:tr w:rsidR="003C7DA4" w14:paraId="4C586243" w14:textId="77777777" w:rsidTr="00271182">
        <w:trPr>
          <w:trHeight w:val="2105"/>
        </w:trPr>
        <w:tc>
          <w:tcPr>
            <w:tcW w:w="450" w:type="dxa"/>
            <w:vMerge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0CA11CFD" w14:textId="77777777" w:rsidR="0049669D" w:rsidRDefault="0049669D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E1CCE9" w14:textId="77777777" w:rsidR="0049669D" w:rsidRDefault="0049669D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4DCA2" w14:textId="77777777" w:rsidR="0049669D" w:rsidRDefault="0049669D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HS Hazard Classes and Categories</w:t>
            </w:r>
          </w:p>
          <w:p w14:paraId="35CF493D" w14:textId="77777777" w:rsidR="00DC4347" w:rsidRPr="006D7C78" w:rsidRDefault="00DC4347" w:rsidP="005F29B2">
            <w:pPr>
              <w:spacing w:after="20" w:line="240" w:lineRule="auto"/>
              <w:jc w:val="right"/>
              <w:rPr>
                <w:rFonts w:asciiTheme="minorHAnsi" w:hAnsiTheme="minorHAnsi" w:cstheme="minorHAnsi"/>
                <w:sz w:val="14"/>
              </w:rPr>
            </w:pPr>
          </w:p>
          <w:p w14:paraId="407EC68F" w14:textId="0F8DE8A5" w:rsidR="00DC4347" w:rsidRDefault="00DC4347" w:rsidP="00DC4347">
            <w:pPr>
              <w:spacing w:after="2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</w:rPr>
              <w:t>If</w:t>
            </w:r>
            <w:r w:rsidR="006D7C78">
              <w:rPr>
                <w:rFonts w:asciiTheme="minorHAnsi" w:hAnsiTheme="minorHAnsi" w:cstheme="minorHAnsi"/>
                <w:i/>
              </w:rPr>
              <w:t xml:space="preserve"> the powder is</w:t>
            </w:r>
            <w:r>
              <w:rPr>
                <w:rFonts w:asciiTheme="minorHAnsi" w:hAnsiTheme="minorHAnsi" w:cstheme="minorHAnsi"/>
                <w:i/>
              </w:rPr>
              <w:t xml:space="preserve"> corrosive or oxidizing, or dissolved in a flammable liquid, check the appropriate </w:t>
            </w:r>
            <w:proofErr w:type="gramStart"/>
            <w:r>
              <w:rPr>
                <w:rFonts w:asciiTheme="minorHAnsi" w:hAnsiTheme="minorHAnsi" w:cstheme="minorHAnsi"/>
                <w:i/>
              </w:rPr>
              <w:t>box(</w:t>
            </w:r>
            <w:proofErr w:type="gramEnd"/>
            <w:r>
              <w:rPr>
                <w:rFonts w:asciiTheme="minorHAnsi" w:hAnsiTheme="minorHAnsi" w:cstheme="minorHAnsi"/>
                <w:i/>
              </w:rPr>
              <w:t>es) at right and refer to the relevant guideline(s) as well.</w:t>
            </w: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287356537"/>
              <w:placeholder>
                <w:docPart w:val="A5005C19530446BCAD1390344BA10050"/>
              </w:placeholder>
              <w:showingPlcHdr/>
              <w:text/>
            </w:sdtPr>
            <w:sdtEndPr/>
            <w:sdtContent>
              <w:p w14:paraId="139A296D" w14:textId="2A9F0355" w:rsidR="00883BE9" w:rsidRDefault="00883BE9" w:rsidP="00883BE9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Enter All GHS Hazard Classes and their Category (e.g. </w:t>
                </w:r>
                <w:r w:rsidR="004C1A01">
                  <w:rPr>
                    <w:rStyle w:val="PlaceholderText"/>
                  </w:rPr>
                  <w:t>Carcinogenicity, Category 1A)</w:t>
                </w:r>
              </w:p>
            </w:sdtContent>
          </w:sdt>
          <w:p w14:paraId="00E257CF" w14:textId="77777777" w:rsidR="0049669D" w:rsidRDefault="00012E46" w:rsidP="005F29B2">
            <w:pPr>
              <w:spacing w:after="2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9856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20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4314DC">
              <w:rPr>
                <w:rFonts w:asciiTheme="minorHAnsi" w:hAnsiTheme="minorHAnsi" w:cstheme="minorHAnsi"/>
              </w:rPr>
              <w:t xml:space="preserve"> Particularly Hazardous</w:t>
            </w:r>
          </w:p>
          <w:p w14:paraId="1ACCE211" w14:textId="77777777" w:rsidR="006D7C78" w:rsidRDefault="00012E46" w:rsidP="009A66F3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179104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6F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A66F3">
              <w:rPr>
                <w:rFonts w:asciiTheme="minorHAnsi" w:hAnsiTheme="minorHAnsi" w:cstheme="minorHAnsi"/>
              </w:rPr>
              <w:t xml:space="preserve"> </w:t>
            </w:r>
            <w:hyperlink r:id="rId33" w:history="1">
              <w:r w:rsidR="009A66F3">
                <w:rPr>
                  <w:rStyle w:val="Hyperlink"/>
                  <w:rFonts w:asciiTheme="minorHAnsi" w:hAnsiTheme="minorHAnsi" w:cstheme="minorHAnsi"/>
                </w:rPr>
                <w:t>Corrosive</w:t>
              </w:r>
              <w:r w:rsidR="009A66F3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  <w:p w14:paraId="19969002" w14:textId="41097959" w:rsidR="009A66F3" w:rsidRDefault="00012E46" w:rsidP="009A66F3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1057816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6F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A66F3">
              <w:rPr>
                <w:rFonts w:asciiTheme="minorHAnsi" w:hAnsiTheme="minorHAnsi" w:cstheme="minorHAnsi"/>
              </w:rPr>
              <w:t xml:space="preserve"> </w:t>
            </w:r>
            <w:hyperlink r:id="rId34" w:history="1">
              <w:r w:rsidR="009A66F3">
                <w:rPr>
                  <w:rStyle w:val="Hyperlink"/>
                  <w:rFonts w:asciiTheme="minorHAnsi" w:hAnsiTheme="minorHAnsi" w:cstheme="minorHAnsi"/>
                </w:rPr>
                <w:t>Oxidizer</w:t>
              </w:r>
              <w:r w:rsidR="009A66F3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  <w:p w14:paraId="5A943377" w14:textId="42806423" w:rsidR="00DC4347" w:rsidRPr="00DC4347" w:rsidRDefault="00012E46" w:rsidP="009A66F3">
            <w:pPr>
              <w:spacing w:after="20" w:line="240" w:lineRule="auto"/>
              <w:rPr>
                <w:rFonts w:asciiTheme="minorHAnsi" w:hAnsiTheme="minorHAnsi" w:cstheme="minorHAnsi"/>
                <w:color w:val="0000EE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169526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34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C4347">
              <w:rPr>
                <w:rFonts w:asciiTheme="minorHAnsi" w:hAnsiTheme="minorHAnsi" w:cstheme="minorHAnsi"/>
              </w:rPr>
              <w:t xml:space="preserve"> </w:t>
            </w:r>
            <w:hyperlink r:id="rId35" w:history="1">
              <w:r w:rsidR="00DC4347" w:rsidRPr="003029CB">
                <w:rPr>
                  <w:rStyle w:val="Hyperlink"/>
                  <w:rFonts w:asciiTheme="minorHAnsi" w:hAnsiTheme="minorHAnsi" w:cstheme="minorHAnsi"/>
                </w:rPr>
                <w:t>Flammable</w:t>
              </w:r>
              <w:r w:rsidR="00DC434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DC4347" w:rsidRPr="003029CB">
                <w:rPr>
                  <w:rStyle w:val="Hyperlink"/>
                  <w:rFonts w:asciiTheme="minorHAnsi" w:hAnsiTheme="minorHAnsi" w:cstheme="minorHAnsi"/>
                </w:rPr>
                <w:t>Guideline</w:t>
              </w:r>
            </w:hyperlink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1185096513"/>
              <w:placeholder>
                <w:docPart w:val="8C6CC5A76AEE41F3A7EFED4837A50F8B"/>
              </w:placeholder>
              <w:showingPlcHdr/>
              <w:text/>
            </w:sdtPr>
            <w:sdtEndPr/>
            <w:sdtContent>
              <w:p w14:paraId="64C39EDB" w14:textId="77777777" w:rsidR="00271182" w:rsidRDefault="00271182" w:rsidP="0027118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All GHS Hazard Classes and their Category (e.g. Carcinogenicity, Category 1A)</w:t>
                </w:r>
              </w:p>
            </w:sdtContent>
          </w:sdt>
          <w:p w14:paraId="49FA9F78" w14:textId="77777777" w:rsidR="0049669D" w:rsidRDefault="00012E46" w:rsidP="00271182">
            <w:pPr>
              <w:spacing w:after="2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5357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Particularly Hazardous</w:t>
            </w:r>
          </w:p>
          <w:p w14:paraId="2A4E33BF" w14:textId="77777777" w:rsidR="006D7C78" w:rsidRDefault="00012E46" w:rsidP="009A66F3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350485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6F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A66F3">
              <w:rPr>
                <w:rFonts w:asciiTheme="minorHAnsi" w:hAnsiTheme="minorHAnsi" w:cstheme="minorHAnsi"/>
              </w:rPr>
              <w:t xml:space="preserve"> </w:t>
            </w:r>
            <w:hyperlink r:id="rId36" w:history="1">
              <w:r w:rsidR="009A66F3">
                <w:rPr>
                  <w:rStyle w:val="Hyperlink"/>
                  <w:rFonts w:asciiTheme="minorHAnsi" w:hAnsiTheme="minorHAnsi" w:cstheme="minorHAnsi"/>
                </w:rPr>
                <w:t>Corrosive</w:t>
              </w:r>
              <w:r w:rsidR="009A66F3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  <w:p w14:paraId="3B54E75D" w14:textId="1523F9A3" w:rsidR="009A66F3" w:rsidRDefault="00012E46" w:rsidP="009A66F3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87261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6F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A66F3">
              <w:rPr>
                <w:rFonts w:asciiTheme="minorHAnsi" w:hAnsiTheme="minorHAnsi" w:cstheme="minorHAnsi"/>
              </w:rPr>
              <w:t xml:space="preserve"> </w:t>
            </w:r>
            <w:hyperlink r:id="rId37" w:history="1">
              <w:r w:rsidR="009A66F3">
                <w:rPr>
                  <w:rStyle w:val="Hyperlink"/>
                  <w:rFonts w:asciiTheme="minorHAnsi" w:hAnsiTheme="minorHAnsi" w:cstheme="minorHAnsi"/>
                </w:rPr>
                <w:t>Oxidizer</w:t>
              </w:r>
              <w:r w:rsidR="009A66F3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  <w:p w14:paraId="02873C11" w14:textId="325BEC7D" w:rsidR="00DC4347" w:rsidRPr="00DC4347" w:rsidRDefault="00012E46" w:rsidP="009A66F3">
            <w:pPr>
              <w:spacing w:after="20" w:line="240" w:lineRule="auto"/>
              <w:rPr>
                <w:rFonts w:asciiTheme="minorHAnsi" w:hAnsiTheme="minorHAnsi" w:cstheme="minorHAnsi"/>
                <w:color w:val="0000EE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203895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34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C4347">
              <w:rPr>
                <w:rFonts w:asciiTheme="minorHAnsi" w:hAnsiTheme="minorHAnsi" w:cstheme="minorHAnsi"/>
              </w:rPr>
              <w:t xml:space="preserve"> </w:t>
            </w:r>
            <w:hyperlink r:id="rId38" w:history="1">
              <w:r w:rsidR="00DC4347" w:rsidRPr="003029CB">
                <w:rPr>
                  <w:rStyle w:val="Hyperlink"/>
                  <w:rFonts w:asciiTheme="minorHAnsi" w:hAnsiTheme="minorHAnsi" w:cstheme="minorHAnsi"/>
                </w:rPr>
                <w:t>Flammable</w:t>
              </w:r>
              <w:r w:rsidR="00DC434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DC4347" w:rsidRPr="003029CB">
                <w:rPr>
                  <w:rStyle w:val="Hyperlink"/>
                  <w:rFonts w:asciiTheme="minorHAnsi" w:hAnsiTheme="minorHAnsi" w:cstheme="minorHAnsi"/>
                </w:rPr>
                <w:t>Guideline</w:t>
              </w:r>
            </w:hyperlink>
          </w:p>
        </w:tc>
        <w:tc>
          <w:tcPr>
            <w:tcW w:w="2340" w:type="dxa"/>
            <w:gridSpan w:val="2"/>
            <w:tcBorders>
              <w:top w:val="dotted" w:sz="4" w:space="0" w:color="auto"/>
              <w:left w:val="single" w:sz="4" w:space="0" w:color="000000"/>
              <w:bottom w:val="single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2E74B5" w:themeColor="accent1" w:themeShade="BF"/>
              </w:rPr>
              <w:id w:val="-1566641301"/>
              <w:placeholder>
                <w:docPart w:val="2E9322C62AEA49ABA4A0734CD66C978E"/>
              </w:placeholder>
              <w:showingPlcHdr/>
              <w:text/>
            </w:sdtPr>
            <w:sdtEndPr/>
            <w:sdtContent>
              <w:p w14:paraId="41DAC087" w14:textId="77777777" w:rsidR="00271182" w:rsidRDefault="00271182" w:rsidP="00271182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All GHS Hazard Classes and their Category (e.g. Carcinogenicity, Category 1A)</w:t>
                </w:r>
              </w:p>
            </w:sdtContent>
          </w:sdt>
          <w:p w14:paraId="3A3FFCE3" w14:textId="77777777" w:rsidR="0049669D" w:rsidRDefault="00012E46" w:rsidP="00271182">
            <w:pPr>
              <w:spacing w:after="2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0017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Particularly Hazardous</w:t>
            </w:r>
          </w:p>
          <w:p w14:paraId="68552608" w14:textId="77777777" w:rsidR="006D7C78" w:rsidRDefault="00012E46" w:rsidP="009A66F3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7289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6F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A66F3">
              <w:rPr>
                <w:rFonts w:asciiTheme="minorHAnsi" w:hAnsiTheme="minorHAnsi" w:cstheme="minorHAnsi"/>
              </w:rPr>
              <w:t xml:space="preserve"> </w:t>
            </w:r>
            <w:hyperlink r:id="rId39" w:history="1">
              <w:r w:rsidR="009A66F3">
                <w:rPr>
                  <w:rStyle w:val="Hyperlink"/>
                  <w:rFonts w:asciiTheme="minorHAnsi" w:hAnsiTheme="minorHAnsi" w:cstheme="minorHAnsi"/>
                </w:rPr>
                <w:t>Corrosive</w:t>
              </w:r>
              <w:r w:rsidR="009A66F3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  <w:p w14:paraId="21C52E09" w14:textId="25A0FAE4" w:rsidR="009A66F3" w:rsidRDefault="00012E46" w:rsidP="009A66F3">
            <w:pPr>
              <w:spacing w:after="20" w:line="240" w:lineRule="auto"/>
              <w:rPr>
                <w:rStyle w:val="Hyperlink"/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-74823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66F3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9A66F3">
              <w:rPr>
                <w:rFonts w:asciiTheme="minorHAnsi" w:hAnsiTheme="minorHAnsi" w:cstheme="minorHAnsi"/>
              </w:rPr>
              <w:t xml:space="preserve"> </w:t>
            </w:r>
            <w:hyperlink r:id="rId40" w:history="1">
              <w:r w:rsidR="009A66F3">
                <w:rPr>
                  <w:rStyle w:val="Hyperlink"/>
                  <w:rFonts w:asciiTheme="minorHAnsi" w:hAnsiTheme="minorHAnsi" w:cstheme="minorHAnsi"/>
                </w:rPr>
                <w:t>Oxidizer</w:t>
              </w:r>
              <w:r w:rsidR="009A66F3" w:rsidRPr="003029CB">
                <w:rPr>
                  <w:rStyle w:val="Hyperlink"/>
                  <w:rFonts w:asciiTheme="minorHAnsi" w:hAnsiTheme="minorHAnsi" w:cstheme="minorHAnsi"/>
                </w:rPr>
                <w:t xml:space="preserve"> Guideline</w:t>
              </w:r>
            </w:hyperlink>
          </w:p>
          <w:p w14:paraId="191817DE" w14:textId="58BCC0EB" w:rsidR="00DC4347" w:rsidRPr="00DC4347" w:rsidRDefault="00012E46" w:rsidP="009A66F3">
            <w:pPr>
              <w:spacing w:after="20" w:line="240" w:lineRule="auto"/>
              <w:rPr>
                <w:rFonts w:asciiTheme="minorHAnsi" w:hAnsiTheme="minorHAnsi" w:cstheme="minorHAnsi"/>
                <w:color w:val="0000EE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color w:val="0000EE"/>
                  <w:u w:val="single"/>
                </w:rPr>
                <w:id w:val="1225253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347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DC4347">
              <w:rPr>
                <w:rFonts w:asciiTheme="minorHAnsi" w:hAnsiTheme="minorHAnsi" w:cstheme="minorHAnsi"/>
              </w:rPr>
              <w:t xml:space="preserve"> </w:t>
            </w:r>
            <w:hyperlink r:id="rId41" w:history="1">
              <w:r w:rsidR="00DC4347" w:rsidRPr="003029CB">
                <w:rPr>
                  <w:rStyle w:val="Hyperlink"/>
                  <w:rFonts w:asciiTheme="minorHAnsi" w:hAnsiTheme="minorHAnsi" w:cstheme="minorHAnsi"/>
                </w:rPr>
                <w:t>Flammable</w:t>
              </w:r>
              <w:r w:rsidR="00DC434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DC4347" w:rsidRPr="003029CB">
                <w:rPr>
                  <w:rStyle w:val="Hyperlink"/>
                  <w:rFonts w:asciiTheme="minorHAnsi" w:hAnsiTheme="minorHAnsi" w:cstheme="minorHAnsi"/>
                </w:rPr>
                <w:t>Guideline</w:t>
              </w:r>
            </w:hyperlink>
          </w:p>
        </w:tc>
      </w:tr>
      <w:tr w:rsidR="00DE4496" w14:paraId="10C94F3D" w14:textId="77777777" w:rsidTr="00AA696A">
        <w:trPr>
          <w:trHeight w:val="27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29128BF2" w14:textId="77777777" w:rsidR="00DE4496" w:rsidRDefault="00DE4496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0F2DAA6B" w14:textId="77777777" w:rsidR="00DE4496" w:rsidRDefault="00DE4496" w:rsidP="00DE449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478F98EE" w14:textId="65EF8DB5" w:rsidR="00DE4496" w:rsidRPr="000E5747" w:rsidRDefault="00DE4496" w:rsidP="00DE4496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070" w:type="dxa"/>
            <w:tcBorders>
              <w:top w:val="dotted" w:sz="4" w:space="0" w:color="A6A6A6" w:themeColor="background1" w:themeShade="A6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AD061" w14:textId="77777777" w:rsidR="00DE4496" w:rsidRPr="00156622" w:rsidRDefault="00DE4496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224426447"/>
            <w:placeholder>
              <w:docPart w:val="FF27B1E671844BD7812B6CA500292C6C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D4904FC" w14:textId="77777777" w:rsidR="00DE4496" w:rsidRPr="00156622" w:rsidRDefault="00DE4496" w:rsidP="005F29B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1005579737"/>
            <w:placeholder>
              <w:docPart w:val="0D2E168FE7044A1B8A3B9BA0279B8B0A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551192F" w14:textId="77777777" w:rsidR="00DE4496" w:rsidRPr="00156622" w:rsidRDefault="00DE4496" w:rsidP="005F29B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672179800"/>
            <w:placeholder>
              <w:docPart w:val="F41717D3B3C049EFB5AE2E69323C29A9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133FC731" w14:textId="77777777" w:rsidR="00DE4496" w:rsidRPr="00156622" w:rsidRDefault="00DE4496" w:rsidP="005F29B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</w:tr>
      <w:tr w:rsidR="00DE4496" w14:paraId="55710B9B" w14:textId="77777777" w:rsidTr="00AA696A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15F17FA0" w14:textId="77777777" w:rsidR="00DE4496" w:rsidRPr="000E5747" w:rsidRDefault="00DE4496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6CB9D3E5" w14:textId="77777777" w:rsidR="00DE4496" w:rsidRPr="000E5747" w:rsidRDefault="00DE4496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02EFEE" w14:textId="77777777" w:rsidR="00DE4496" w:rsidRPr="00156622" w:rsidRDefault="00DE4496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581680818"/>
            <w:placeholder>
              <w:docPart w:val="F08510324BB743D0BFFC9AD6448BBE60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7BBB3B20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717125648"/>
            <w:placeholder>
              <w:docPart w:val="74D2E9D1786D4742A322A69DF1575633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8D82745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709223738"/>
            <w:placeholder>
              <w:docPart w:val="52211691E47A47E38C27F7146BF33C41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7676A97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</w:tr>
      <w:tr w:rsidR="00DE4496" w14:paraId="71CA70C0" w14:textId="77777777" w:rsidTr="00AA696A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CD710BF" w14:textId="77777777" w:rsidR="00DE4496" w:rsidRPr="000E5747" w:rsidRDefault="00DE4496" w:rsidP="005F29B2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1AA6E9E" w14:textId="77777777" w:rsidR="00DE4496" w:rsidRPr="000E5747" w:rsidRDefault="00DE4496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262675C" w14:textId="77777777" w:rsidR="00DE4496" w:rsidRPr="00156622" w:rsidRDefault="00DE4496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1552527268"/>
            <w:placeholder>
              <w:docPart w:val="B767DE8157E74733A0139D5FC47150CA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4240499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88665712"/>
            <w:placeholder>
              <w:docPart w:val="D2B57CD8D30945D1824E805DDE9823FD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4D122B3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256826406"/>
            <w:placeholder>
              <w:docPart w:val="9E2C1EE194CC4CE5893417E36063BB65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62CDA96" w14:textId="77777777" w:rsidR="00DE4496" w:rsidRPr="00156622" w:rsidRDefault="00DE4496" w:rsidP="005F29B2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AA696A" w14:paraId="1C4C40B6" w14:textId="77777777" w:rsidTr="00AA696A">
        <w:trPr>
          <w:trHeight w:val="39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E5461CB" w14:textId="77777777" w:rsidR="00AA696A" w:rsidRPr="00C379A2" w:rsidRDefault="00AA696A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0638A641" w14:textId="77777777" w:rsidR="00AA696A" w:rsidRPr="000E5747" w:rsidRDefault="00AA696A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orage</w:t>
            </w:r>
          </w:p>
        </w:tc>
        <w:tc>
          <w:tcPr>
            <w:tcW w:w="2070" w:type="dxa"/>
            <w:tcBorders>
              <w:top w:val="dotted" w:sz="4" w:space="0" w:color="A6A6A6" w:themeColor="background1" w:themeShade="A6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EC8AE" w14:textId="77777777" w:rsidR="00AA696A" w:rsidRPr="00156622" w:rsidRDefault="00AA696A" w:rsidP="005F29B2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1943642777"/>
            <w:placeholder>
              <w:docPart w:val="A07C532D0F084854A97D5C731E1DFE76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7759679" w14:textId="77777777" w:rsidR="00AA696A" w:rsidRPr="00156622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1926771972"/>
            <w:placeholder>
              <w:docPart w:val="568EEE587859429EB4C5596213855018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51A82F0" w14:textId="77777777" w:rsidR="00AA696A" w:rsidRPr="006017A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-1076055382"/>
            <w:placeholder>
              <w:docPart w:val="C4EF3B4BF4C6481C97C7F83E55BF0364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6A6A6" w:themeColor="background1" w:themeShade="A6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51E0900" w14:textId="77777777" w:rsidR="00AA696A" w:rsidRPr="00156622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>Enter specific storage location</w:t>
                </w:r>
              </w:p>
            </w:tc>
          </w:sdtContent>
        </w:sdt>
      </w:tr>
      <w:tr w:rsidR="00AA696A" w14:paraId="10B26FB5" w14:textId="77777777" w:rsidTr="00AA696A">
        <w:trPr>
          <w:trHeight w:val="39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5305475" w14:textId="77777777" w:rsidR="00AA696A" w:rsidRPr="00C379A2" w:rsidRDefault="00AA696A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7A24C632" w14:textId="77777777" w:rsidR="00AA696A" w:rsidRDefault="00AA696A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FD4671E" w14:textId="6FB99BBF" w:rsidR="00AA696A" w:rsidRDefault="00236865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al storage r</w:t>
            </w:r>
            <w:r w:rsidR="00AA696A">
              <w:rPr>
                <w:rFonts w:asciiTheme="minorHAnsi" w:hAnsiTheme="minorHAnsi" w:cstheme="minorHAnsi"/>
                <w:bCs/>
              </w:rPr>
              <w:t>equirements</w:t>
            </w:r>
          </w:p>
        </w:tc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1340190697"/>
            <w:placeholder>
              <w:docPart w:val="06BFE2DED2B54797A23D6C9250A37537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4284ECF3" w14:textId="0F4982DA" w:rsidR="00AA696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any special storage requirements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-1386714068"/>
            <w:placeholder>
              <w:docPart w:val="ACD8E042E59648578BC02D71B7F2B174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082F448" w14:textId="1184217B" w:rsidR="00AA696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any special storage requirements</w:t>
                </w:r>
              </w:p>
            </w:tc>
          </w:sdtContent>
        </w:sdt>
        <w:sdt>
          <w:sdtPr>
            <w:rPr>
              <w:rFonts w:asciiTheme="minorHAnsi" w:eastAsiaTheme="majorEastAsia" w:hAnsiTheme="minorHAnsi" w:cstheme="minorHAnsi"/>
              <w:bCs/>
              <w:color w:val="2E74B5" w:themeColor="accent1" w:themeShade="BF"/>
            </w:rPr>
            <w:id w:val="-958787708"/>
            <w:placeholder>
              <w:docPart w:val="10F11D57BC2E4918978C303224759D07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AE22501" w14:textId="4B919321" w:rsidR="00AA696A" w:rsidRDefault="00AA696A" w:rsidP="005F29B2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Cs/>
                    <w:color w:val="2E74B5" w:themeColor="accent1" w:themeShade="BF"/>
                  </w:rPr>
                </w:pPr>
                <w:r w:rsidRPr="006017AA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any special storage requirements</w:t>
                </w:r>
              </w:p>
            </w:tc>
          </w:sdtContent>
        </w:sdt>
      </w:tr>
      <w:tr w:rsidR="005F29B2" w14:paraId="06F52AE8" w14:textId="77777777" w:rsidTr="00AA696A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45B3566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2A1C5522" w14:textId="77777777" w:rsidR="005F29B2" w:rsidRPr="000E5747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070" w:type="dxa"/>
            <w:tcBorders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20418" w14:textId="5F7C0735" w:rsidR="005F29B2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signated work area </w:t>
            </w:r>
            <w:r w:rsidRPr="00740A41">
              <w:rPr>
                <w:rFonts w:asciiTheme="minorHAnsi" w:hAnsiTheme="minorHAnsi" w:cstheme="minorHAnsi"/>
                <w:i/>
                <w:iCs/>
              </w:rPr>
              <w:t>(specific room(s) and area(s))</w:t>
            </w:r>
            <w:r w:rsidR="00DE4496" w:rsidRPr="00740A41">
              <w:rPr>
                <w:rFonts w:asciiTheme="minorHAnsi" w:hAnsiTheme="minorHAnsi" w:cstheme="minorHAnsi"/>
                <w:i/>
                <w:iCs/>
              </w:rPr>
              <w:t xml:space="preserve"> if particularly hazardous</w:t>
            </w:r>
          </w:p>
          <w:p w14:paraId="1BFAD358" w14:textId="7E23BA72" w:rsidR="005F29B2" w:rsidRPr="00D35B41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  <w:b/>
              </w:rPr>
            </w:pPr>
            <w:r w:rsidRPr="00D35B41">
              <w:rPr>
                <w:rFonts w:asciiTheme="minorHAnsi" w:hAnsiTheme="minorHAnsi" w:cstheme="minorHAnsi"/>
                <w:b/>
                <w:color w:val="FF0000"/>
              </w:rPr>
              <w:t>LABEL WORK AREA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276024743"/>
            <w:placeholder>
              <w:docPart w:val="08A4CFDEAB044C9683908CF0E469124A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08A9038" w14:textId="1151C451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, fume hoods, BSCs, or other areas designated for us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1812209022"/>
            <w:placeholder>
              <w:docPart w:val="8F597C777C0F43AA90BEA4634F60A23C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ECB5F20" w14:textId="5977D245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, fume hoods, BSCs, or other areas designated for use</w:t>
                </w:r>
              </w:p>
            </w:tc>
          </w:sdtContent>
        </w:sdt>
        <w:tc>
          <w:tcPr>
            <w:tcW w:w="2340" w:type="dxa"/>
            <w:gridSpan w:val="2"/>
            <w:tcBorders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3B0D43F7" w14:textId="50E7EBA0" w:rsidR="005F29B2" w:rsidRPr="00156622" w:rsidRDefault="00012E46" w:rsidP="005F29B2">
            <w:pPr>
              <w:spacing w:after="0" w:line="240" w:lineRule="auto"/>
              <w:rPr>
                <w:rFonts w:asciiTheme="minorHAnsi" w:hAnsiTheme="minorHAnsi" w:cstheme="minorHAnsi"/>
                <w:color w:val="2E74B5" w:themeColor="accent1" w:themeShade="BF"/>
              </w:rPr>
            </w:pPr>
            <w:sdt>
              <w:sdtPr>
                <w:rPr>
                  <w:rFonts w:asciiTheme="minorHAnsi" w:hAnsiTheme="minorHAnsi" w:cstheme="minorHAnsi"/>
                  <w:color w:val="2E74B5" w:themeColor="accent1" w:themeShade="BF"/>
                </w:rPr>
                <w:id w:val="-67658717"/>
                <w:placeholder>
                  <w:docPart w:val="3F8FBEE52A9F4C10AC3A3827CD3415CD"/>
                </w:placeholder>
                <w:showingPlcHdr/>
                <w:text/>
              </w:sdtPr>
              <w:sdtEndPr/>
              <w:sdtContent>
                <w:r w:rsidR="005F29B2">
                  <w:rPr>
                    <w:rStyle w:val="PlaceholderText"/>
                  </w:rPr>
                  <w:t>Enter rooms, fume hoods, BSCs, or other areas designated for use</w:t>
                </w:r>
              </w:sdtContent>
            </w:sdt>
            <w:r w:rsidR="005F29B2">
              <w:rPr>
                <w:rStyle w:val="CommentReference"/>
              </w:rPr>
              <w:t xml:space="preserve"> </w:t>
            </w:r>
          </w:p>
        </w:tc>
      </w:tr>
      <w:tr w:rsidR="005F29B2" w14:paraId="6F60684D" w14:textId="77777777" w:rsidTr="00AA696A">
        <w:trPr>
          <w:trHeight w:val="96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67BC766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59D419C" w14:textId="77777777" w:rsidR="005F29B2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AE84C" w14:textId="04D623FA" w:rsidR="005F29B2" w:rsidRPr="00605ECA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aximum q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-116069554"/>
            <w:placeholder>
              <w:docPart w:val="34F75CF0556944738CA45DC3B33F0DFF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ADE714B" w14:textId="262ED71C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826480211"/>
            <w:placeholder>
              <w:docPart w:val="680922E3B0B54BC98D61366AC5C79A99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32AD213D" w14:textId="64B79AFD" w:rsidR="005F29B2" w:rsidRPr="0015662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2E74B5" w:themeColor="accent1" w:themeShade="BF"/>
            </w:rPr>
            <w:id w:val="1252389405"/>
            <w:placeholder>
              <w:docPart w:val="8C768A5B96FC49B891D3E7E8C9D01B66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6E0F694" w14:textId="3207D926" w:rsidR="005F29B2" w:rsidRPr="00C823C5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5F29B2" w14:paraId="12E448BA" w14:textId="77777777" w:rsidTr="00AA696A">
        <w:trPr>
          <w:trHeight w:val="598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29B5421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7BF76601" w14:textId="77777777" w:rsidR="005F29B2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12368" w14:textId="4279C255" w:rsidR="005F29B2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ypical concentration used </w:t>
            </w: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1659193091"/>
              <w:placeholder>
                <w:docPart w:val="783BAE689EE44F5EBF6E2C53E91A508A"/>
              </w:placeholder>
              <w:showingPlcHdr/>
              <w:text/>
            </w:sdtPr>
            <w:sdtEndPr/>
            <w:sdtContent>
              <w:p w14:paraId="75882E1C" w14:textId="54211152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  <w:tc>
          <w:tcPr>
            <w:tcW w:w="234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1080108409"/>
              <w:placeholder>
                <w:docPart w:val="E184B9326C394A429D49A27281A74295"/>
              </w:placeholder>
              <w:showingPlcHdr/>
              <w:text/>
            </w:sdtPr>
            <w:sdtEndPr/>
            <w:sdtContent>
              <w:p w14:paraId="045DE681" w14:textId="3B8367CE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  <w:tc>
          <w:tcPr>
            <w:tcW w:w="2340" w:type="dxa"/>
            <w:gridSpan w:val="2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bCs/>
                <w:color w:val="2E74B5" w:themeColor="accent1" w:themeShade="BF"/>
              </w:rPr>
              <w:id w:val="-1155981028"/>
              <w:placeholder>
                <w:docPart w:val="2EEE4280E0BC497C80B020296F101EE6"/>
              </w:placeholder>
              <w:showingPlcHdr/>
              <w:text/>
            </w:sdtPr>
            <w:sdtEndPr/>
            <w:sdtContent>
              <w:p w14:paraId="21609FEF" w14:textId="2EF371B5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ypical concentration used</w:t>
                </w:r>
              </w:p>
            </w:sdtContent>
          </w:sdt>
        </w:tc>
      </w:tr>
      <w:tr w:rsidR="005F29B2" w14:paraId="5D467A0B" w14:textId="77777777" w:rsidTr="00AA696A">
        <w:trPr>
          <w:trHeight w:val="1048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6549F42" w14:textId="77777777" w:rsidR="005F29B2" w:rsidRPr="00C379A2" w:rsidRDefault="005F29B2" w:rsidP="005F29B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76EA202" w14:textId="77777777" w:rsidR="005F29B2" w:rsidRDefault="005F29B2" w:rsidP="005F29B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A0A4E" w14:textId="078ED0B0" w:rsidR="005F29B2" w:rsidRDefault="005F29B2" w:rsidP="005F29B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lvent to be used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2087799676"/>
            <w:placeholder>
              <w:docPart w:val="527600DA9A8E4E719F94958F4DFEEE1B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57A3B8A" w14:textId="68AB9D64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If a solvent other than water is used, also state type of gloves to be u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-1614047958"/>
            <w:placeholder>
              <w:docPart w:val="A3A74796C4F54429BA07AAB339FB96D8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D4AD183" w14:textId="0251CE91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If a solvent other than water is used, also state type of gloves to be used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id w:val="1831399690"/>
            <w:placeholder>
              <w:docPart w:val="158C6815A6FC407CBB47B0D708865AB7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0A5440CC" w14:textId="02901C81" w:rsidR="005F29B2" w:rsidRDefault="005F29B2" w:rsidP="005F29B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If a solvent other than water is used, also state type of gloves to be used</w:t>
                </w:r>
              </w:p>
            </w:tc>
          </w:sdtContent>
        </w:sdt>
      </w:tr>
      <w:tr w:rsidR="00271182" w14:paraId="58D817BA" w14:textId="77777777" w:rsidTr="00AA696A">
        <w:trPr>
          <w:trHeight w:val="65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3FB58FFE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3361DE03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EF1A8" w14:textId="21838ABF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pecific Glove Information</w:t>
            </w: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4878075" w14:textId="2D1123C8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415484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206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>
              <w:rPr>
                <w:rFonts w:asciiTheme="minorHAnsi" w:hAnsiTheme="minorHAnsi" w:cstheme="minorHAnsi"/>
                <w:b/>
              </w:rPr>
              <w:t xml:space="preserve">1 </w:t>
            </w:r>
            <w:r w:rsidR="00271182">
              <w:rPr>
                <w:rFonts w:asciiTheme="minorHAnsi" w:hAnsiTheme="minorHAnsi" w:cstheme="minorHAnsi"/>
              </w:rPr>
              <w:t xml:space="preserve">pair of 4 mil </w:t>
            </w:r>
            <w:r w:rsidR="00271182" w:rsidRPr="00A5710C">
              <w:rPr>
                <w:rFonts w:asciiTheme="minorHAnsi" w:hAnsiTheme="minorHAnsi" w:cstheme="minorHAnsi"/>
                <w:b/>
              </w:rPr>
              <w:t xml:space="preserve">Nitrile </w:t>
            </w:r>
            <w:r w:rsidR="00082F34" w:rsidRPr="00740A41">
              <w:rPr>
                <w:rFonts w:asciiTheme="minorHAnsi" w:hAnsiTheme="minorHAnsi" w:cstheme="minorHAnsi"/>
              </w:rPr>
              <w:t>g</w:t>
            </w:r>
            <w:r w:rsidR="00271182" w:rsidRPr="00740A41">
              <w:rPr>
                <w:rFonts w:asciiTheme="minorHAnsi" w:hAnsiTheme="minorHAnsi" w:cstheme="minorHAnsi"/>
              </w:rPr>
              <w:t>loves</w:t>
            </w:r>
          </w:p>
          <w:p w14:paraId="51BDE8A1" w14:textId="03EC6132" w:rsidR="00271182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20673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206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A40AD8">
              <w:rPr>
                <w:rFonts w:asciiTheme="minorHAnsi" w:hAnsiTheme="minorHAnsi" w:cstheme="minorHAnsi"/>
                <w:b/>
              </w:rPr>
              <w:t>2</w:t>
            </w:r>
            <w:r w:rsidR="00271182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082F34" w:rsidRPr="00A40AD8">
              <w:rPr>
                <w:rFonts w:asciiTheme="minorHAnsi" w:hAnsiTheme="minorHAnsi" w:cstheme="minorHAnsi"/>
                <w:b/>
              </w:rPr>
              <w:t>Nitrile</w:t>
            </w:r>
            <w:r w:rsidR="00271182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5BE65E25" w14:textId="05C8A2B1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266973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  <w:color w:val="0070C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1600920485"/>
                <w:placeholder>
                  <w:docPart w:val="62A17F33C8A74BFD95D400591FCA8295"/>
                </w:placeholder>
                <w:showingPlcHdr/>
                <w:text/>
              </w:sdtPr>
              <w:sdtEndPr/>
              <w:sdtContent>
                <w:r w:rsidR="00271182">
                  <w:rPr>
                    <w:rStyle w:val="PlaceholderText"/>
                  </w:rPr>
                  <w:t>Specify type(s) of gloves if not nitrile</w:t>
                </w:r>
              </w:sdtContent>
            </w:sdt>
          </w:p>
          <w:p w14:paraId="22D98855" w14:textId="628E6E58" w:rsidR="00271182" w:rsidRDefault="00271182" w:rsidP="00271182">
            <w:pPr>
              <w:spacing w:after="0" w:line="240" w:lineRule="auto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526D905" w14:textId="77777777" w:rsidR="00082F34" w:rsidRPr="00A5710C" w:rsidRDefault="00012E46" w:rsidP="00082F3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591547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F34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082F34">
              <w:rPr>
                <w:rFonts w:asciiTheme="minorHAnsi" w:hAnsiTheme="minorHAnsi" w:cstheme="minorHAnsi"/>
              </w:rPr>
              <w:t xml:space="preserve"> </w:t>
            </w:r>
            <w:r w:rsidR="00082F34">
              <w:rPr>
                <w:rFonts w:asciiTheme="minorHAnsi" w:hAnsiTheme="minorHAnsi" w:cstheme="minorHAnsi"/>
                <w:b/>
              </w:rPr>
              <w:t xml:space="preserve">1 </w:t>
            </w:r>
            <w:r w:rsidR="00082F34">
              <w:rPr>
                <w:rFonts w:asciiTheme="minorHAnsi" w:hAnsiTheme="minorHAnsi" w:cstheme="minorHAnsi"/>
              </w:rPr>
              <w:t xml:space="preserve">pair of 4 mil </w:t>
            </w:r>
            <w:r w:rsidR="00082F34" w:rsidRPr="00A5710C">
              <w:rPr>
                <w:rFonts w:asciiTheme="minorHAnsi" w:hAnsiTheme="minorHAnsi" w:cstheme="minorHAnsi"/>
                <w:b/>
              </w:rPr>
              <w:t xml:space="preserve">Nitrile </w:t>
            </w:r>
            <w:r w:rsidR="00082F34" w:rsidRPr="00423F79">
              <w:rPr>
                <w:rFonts w:asciiTheme="minorHAnsi" w:hAnsiTheme="minorHAnsi" w:cstheme="minorHAnsi"/>
              </w:rPr>
              <w:t>gloves</w:t>
            </w:r>
          </w:p>
          <w:p w14:paraId="6E609AF0" w14:textId="77777777" w:rsidR="00082F34" w:rsidRDefault="00012E46" w:rsidP="00082F3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314636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F3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82F34">
              <w:rPr>
                <w:rFonts w:asciiTheme="minorHAnsi" w:hAnsiTheme="minorHAnsi" w:cstheme="minorHAnsi"/>
              </w:rPr>
              <w:t xml:space="preserve"> </w:t>
            </w:r>
            <w:r w:rsidR="00082F34" w:rsidRPr="00A40AD8">
              <w:rPr>
                <w:rFonts w:asciiTheme="minorHAnsi" w:hAnsiTheme="minorHAnsi" w:cstheme="minorHAnsi"/>
                <w:b/>
              </w:rPr>
              <w:t>2</w:t>
            </w:r>
            <w:r w:rsidR="00082F34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082F34" w:rsidRPr="00A40AD8">
              <w:rPr>
                <w:rFonts w:asciiTheme="minorHAnsi" w:hAnsiTheme="minorHAnsi" w:cstheme="minorHAnsi"/>
                <w:b/>
              </w:rPr>
              <w:t>Nitrile</w:t>
            </w:r>
            <w:r w:rsidR="00082F34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124E3648" w14:textId="77777777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-20251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  <w:color w:val="0070C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639855763"/>
                <w:placeholder>
                  <w:docPart w:val="310FDD8F69BC4DB7BAF04147138E829B"/>
                </w:placeholder>
                <w:showingPlcHdr/>
                <w:text/>
              </w:sdtPr>
              <w:sdtEndPr/>
              <w:sdtContent>
                <w:r w:rsidR="00271182">
                  <w:rPr>
                    <w:rStyle w:val="PlaceholderText"/>
                  </w:rPr>
                  <w:t>Specify type(s) of gloves if not nitrile</w:t>
                </w:r>
              </w:sdtContent>
            </w:sdt>
          </w:p>
          <w:p w14:paraId="0E4FF79A" w14:textId="185AF815" w:rsidR="00271182" w:rsidRDefault="00271182" w:rsidP="00271182">
            <w:pPr>
              <w:spacing w:after="0" w:line="240" w:lineRule="auto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</w:p>
        </w:tc>
        <w:tc>
          <w:tcPr>
            <w:tcW w:w="2340" w:type="dxa"/>
            <w:gridSpan w:val="2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7D0CEE93" w14:textId="77777777" w:rsidR="00082F34" w:rsidRPr="00A5710C" w:rsidRDefault="00012E46" w:rsidP="00082F3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749701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F34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082F34">
              <w:rPr>
                <w:rFonts w:asciiTheme="minorHAnsi" w:hAnsiTheme="minorHAnsi" w:cstheme="minorHAnsi"/>
              </w:rPr>
              <w:t xml:space="preserve"> </w:t>
            </w:r>
            <w:r w:rsidR="00082F34">
              <w:rPr>
                <w:rFonts w:asciiTheme="minorHAnsi" w:hAnsiTheme="minorHAnsi" w:cstheme="minorHAnsi"/>
                <w:b/>
              </w:rPr>
              <w:t xml:space="preserve">1 </w:t>
            </w:r>
            <w:r w:rsidR="00082F34">
              <w:rPr>
                <w:rFonts w:asciiTheme="minorHAnsi" w:hAnsiTheme="minorHAnsi" w:cstheme="minorHAnsi"/>
              </w:rPr>
              <w:t xml:space="preserve">pair of 4 mil </w:t>
            </w:r>
            <w:r w:rsidR="00082F34" w:rsidRPr="00A5710C">
              <w:rPr>
                <w:rFonts w:asciiTheme="minorHAnsi" w:hAnsiTheme="minorHAnsi" w:cstheme="minorHAnsi"/>
                <w:b/>
              </w:rPr>
              <w:t xml:space="preserve">Nitrile </w:t>
            </w:r>
            <w:r w:rsidR="00082F34" w:rsidRPr="00423F79">
              <w:rPr>
                <w:rFonts w:asciiTheme="minorHAnsi" w:hAnsiTheme="minorHAnsi" w:cstheme="minorHAnsi"/>
              </w:rPr>
              <w:t>gloves</w:t>
            </w:r>
          </w:p>
          <w:p w14:paraId="74297E80" w14:textId="77777777" w:rsidR="00082F34" w:rsidRDefault="00012E46" w:rsidP="00082F34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981614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F34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082F34">
              <w:rPr>
                <w:rFonts w:asciiTheme="minorHAnsi" w:hAnsiTheme="minorHAnsi" w:cstheme="minorHAnsi"/>
              </w:rPr>
              <w:t xml:space="preserve"> </w:t>
            </w:r>
            <w:r w:rsidR="00082F34" w:rsidRPr="00A40AD8">
              <w:rPr>
                <w:rFonts w:asciiTheme="minorHAnsi" w:hAnsiTheme="minorHAnsi" w:cstheme="minorHAnsi"/>
                <w:b/>
              </w:rPr>
              <w:t>2</w:t>
            </w:r>
            <w:r w:rsidR="00082F34" w:rsidRPr="00A40AD8">
              <w:rPr>
                <w:rFonts w:asciiTheme="minorHAnsi" w:hAnsiTheme="minorHAnsi" w:cstheme="minorHAnsi"/>
              </w:rPr>
              <w:t xml:space="preserve"> pairs of 4 mil </w:t>
            </w:r>
            <w:r w:rsidR="00082F34" w:rsidRPr="00A40AD8">
              <w:rPr>
                <w:rFonts w:asciiTheme="minorHAnsi" w:hAnsiTheme="minorHAnsi" w:cstheme="minorHAnsi"/>
                <w:b/>
              </w:rPr>
              <w:t>Nitrile</w:t>
            </w:r>
            <w:r w:rsidR="00082F34" w:rsidRPr="00A40AD8">
              <w:rPr>
                <w:rFonts w:asciiTheme="minorHAnsi" w:hAnsiTheme="minorHAnsi" w:cstheme="minorHAnsi"/>
              </w:rPr>
              <w:t xml:space="preserve"> gloves</w:t>
            </w:r>
          </w:p>
          <w:p w14:paraId="2F3B0293" w14:textId="77777777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-23678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  <w:color w:val="0070C0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065107074"/>
                <w:placeholder>
                  <w:docPart w:val="8E3DF6C806AB44C7BFC7E4B5723C9933"/>
                </w:placeholder>
                <w:showingPlcHdr/>
                <w:text/>
              </w:sdtPr>
              <w:sdtEndPr/>
              <w:sdtContent>
                <w:r w:rsidR="00271182">
                  <w:rPr>
                    <w:rStyle w:val="PlaceholderText"/>
                  </w:rPr>
                  <w:t>Specify type(s) of gloves if not nitrile</w:t>
                </w:r>
              </w:sdtContent>
            </w:sdt>
          </w:p>
          <w:p w14:paraId="2CDA96CE" w14:textId="40A529B0" w:rsidR="00271182" w:rsidRDefault="00271182" w:rsidP="00271182">
            <w:pPr>
              <w:spacing w:after="0" w:line="240" w:lineRule="auto"/>
              <w:rPr>
                <w:rFonts w:asciiTheme="minorHAnsi" w:hAnsiTheme="minorHAnsi" w:cstheme="minorHAnsi"/>
                <w:bCs/>
                <w:color w:val="2E74B5" w:themeColor="accent1" w:themeShade="BF"/>
              </w:rPr>
            </w:pPr>
          </w:p>
        </w:tc>
      </w:tr>
      <w:tr w:rsidR="00271182" w14:paraId="3FDD98E8" w14:textId="77777777" w:rsidTr="00AA696A">
        <w:trPr>
          <w:trHeight w:val="65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47F0187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76A6152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4795B" w14:textId="2508F379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 Required PPE</w:t>
            </w: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B3C9BCE" w14:textId="67B85EC0" w:rsidR="00271182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1248188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>Standard Lab Coat</w:t>
            </w:r>
          </w:p>
          <w:p w14:paraId="2D78194D" w14:textId="1926A3A9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6777641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Safety Glasses</w:t>
            </w:r>
          </w:p>
          <w:p w14:paraId="382B23D6" w14:textId="0AC92E71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5707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3C7DA4">
              <w:rPr>
                <w:rFonts w:asciiTheme="minorHAnsi" w:hAnsiTheme="minorHAnsi" w:cstheme="minorHAnsi"/>
              </w:rPr>
              <w:t>Chemical Splash Goggles</w:t>
            </w:r>
          </w:p>
          <w:p w14:paraId="3D50677C" w14:textId="6B88F8B5" w:rsidR="00271182" w:rsidRPr="000B6F86" w:rsidRDefault="00012E46" w:rsidP="00271182">
            <w:pPr>
              <w:spacing w:after="0" w:line="240" w:lineRule="auto"/>
              <w:rPr>
                <w:rFonts w:asciiTheme="minorHAnsi" w:hAnsiTheme="minorHAnsi" w:cstheme="minorHAnsi"/>
                <w:color w:val="0070C0"/>
              </w:rPr>
            </w:pPr>
            <w:sdt>
              <w:sdtPr>
                <w:rPr>
                  <w:rFonts w:asciiTheme="minorHAnsi" w:hAnsiTheme="minorHAnsi" w:cstheme="minorHAnsi"/>
                </w:rPr>
                <w:id w:val="20253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408527000"/>
                <w:placeholder>
                  <w:docPart w:val="0C9DC8B397AD4EE69CA949855C9104E3"/>
                </w:placeholder>
                <w:showingPlcHdr/>
                <w:text/>
              </w:sdtPr>
              <w:sdtEndPr/>
              <w:sdtContent>
                <w:r w:rsidR="00082F34">
                  <w:rPr>
                    <w:rStyle w:val="PlaceholderText"/>
                  </w:rPr>
                  <w:t>Other</w:t>
                </w:r>
                <w:r w:rsidR="00271182">
                  <w:rPr>
                    <w:rStyle w:val="PlaceholderText"/>
                  </w:rPr>
                  <w:t xml:space="preserve"> PPE Needed</w:t>
                </w:r>
              </w:sdtContent>
            </w:sdt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ECE195B" w14:textId="77777777" w:rsidR="00271182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0052089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>Standard Lab Coat</w:t>
            </w:r>
          </w:p>
          <w:p w14:paraId="13AF652B" w14:textId="77777777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621756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Safety Glasses</w:t>
            </w:r>
          </w:p>
          <w:p w14:paraId="4AC8E36F" w14:textId="77777777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57446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3C7DA4">
              <w:rPr>
                <w:rFonts w:asciiTheme="minorHAnsi" w:hAnsiTheme="minorHAnsi" w:cstheme="minorHAnsi"/>
              </w:rPr>
              <w:t>Chemical Splash Goggles</w:t>
            </w:r>
          </w:p>
          <w:p w14:paraId="509EC834" w14:textId="7BC81CD5" w:rsidR="00271182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93032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76659026"/>
                <w:placeholder>
                  <w:docPart w:val="4895E06BD22842718352E7238EE32B05"/>
                </w:placeholder>
                <w:showingPlcHdr/>
                <w:text/>
              </w:sdtPr>
              <w:sdtEndPr/>
              <w:sdtContent>
                <w:r w:rsidR="00082F34">
                  <w:rPr>
                    <w:rStyle w:val="PlaceholderText"/>
                  </w:rPr>
                  <w:t>Other</w:t>
                </w:r>
                <w:r w:rsidR="00271182">
                  <w:rPr>
                    <w:rStyle w:val="PlaceholderText"/>
                  </w:rPr>
                  <w:t xml:space="preserve"> PPE Needed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835ACD8" w14:textId="77777777" w:rsidR="00271182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4342018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>Standard Lab Coat</w:t>
            </w:r>
          </w:p>
          <w:p w14:paraId="5E349882" w14:textId="77777777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4619334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Safety Glasses</w:t>
            </w:r>
          </w:p>
          <w:p w14:paraId="22CB9C5A" w14:textId="77777777" w:rsidR="00271182" w:rsidRPr="00A5710C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1858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r w:rsidR="00271182" w:rsidRPr="003C7DA4">
              <w:rPr>
                <w:rFonts w:asciiTheme="minorHAnsi" w:hAnsiTheme="minorHAnsi" w:cstheme="minorHAnsi"/>
              </w:rPr>
              <w:t>Chemical Splash Goggles</w:t>
            </w:r>
          </w:p>
          <w:p w14:paraId="767349A8" w14:textId="2646C810" w:rsidR="00271182" w:rsidRDefault="00012E46" w:rsidP="00271182">
            <w:pPr>
              <w:spacing w:after="0" w:line="24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44249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118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271182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color w:val="0070C0"/>
                </w:rPr>
                <w:id w:val="-1188913061"/>
                <w:placeholder>
                  <w:docPart w:val="7EAA4181126C4F209E747DA534C216AC"/>
                </w:placeholder>
                <w:showingPlcHdr/>
                <w:text/>
              </w:sdtPr>
              <w:sdtEndPr/>
              <w:sdtContent>
                <w:r w:rsidR="00082F34">
                  <w:rPr>
                    <w:rStyle w:val="PlaceholderText"/>
                  </w:rPr>
                  <w:t>Other</w:t>
                </w:r>
                <w:r w:rsidR="00271182">
                  <w:rPr>
                    <w:rStyle w:val="PlaceholderText"/>
                  </w:rPr>
                  <w:t xml:space="preserve"> PPE Needed</w:t>
                </w:r>
              </w:sdtContent>
            </w:sdt>
          </w:p>
        </w:tc>
      </w:tr>
      <w:tr w:rsidR="00271182" w14:paraId="390EA12C" w14:textId="77777777" w:rsidTr="00AA696A">
        <w:trPr>
          <w:trHeight w:val="65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B82C07A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21EC16B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EE914" w14:textId="3E8F1035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PE Storage Location</w:t>
            </w:r>
          </w:p>
        </w:tc>
        <w:tc>
          <w:tcPr>
            <w:tcW w:w="23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0070C0"/>
              </w:rPr>
              <w:id w:val="1297334296"/>
              <w:placeholder>
                <w:docPart w:val="FE9713D48F0F4C4AA08E7705CD02169A"/>
              </w:placeholder>
              <w:showingPlcHdr/>
              <w:text/>
            </w:sdtPr>
            <w:sdtEndPr/>
            <w:sdtContent>
              <w:p w14:paraId="1870A1DA" w14:textId="480C126D" w:rsidR="00271182" w:rsidRP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>Specific PPE storage location</w:t>
                </w:r>
              </w:p>
            </w:sdtContent>
          </w:sdt>
        </w:tc>
        <w:tc>
          <w:tcPr>
            <w:tcW w:w="2340" w:type="dxa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0070C0"/>
              </w:rPr>
              <w:id w:val="-2091532717"/>
              <w:placeholder>
                <w:docPart w:val="AD01437F0C49436C8A565F3E91368FA7"/>
              </w:placeholder>
              <w:showingPlcHdr/>
              <w:text/>
            </w:sdtPr>
            <w:sdtEndPr/>
            <w:sdtContent>
              <w:p w14:paraId="33FDDCDF" w14:textId="2427CD17" w:rsidR="00271182" w:rsidRP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>Specific PPE storage location</w:t>
                </w:r>
              </w:p>
            </w:sdtContent>
          </w:sdt>
        </w:tc>
        <w:tc>
          <w:tcPr>
            <w:tcW w:w="2340" w:type="dxa"/>
            <w:gridSpan w:val="2"/>
            <w:tcBorders>
              <w:top w:val="dotted" w:sz="4" w:space="0" w:color="auto"/>
              <w:left w:val="single" w:sz="4" w:space="0" w:color="000000"/>
              <w:bottom w:val="dotted" w:sz="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sdt>
            <w:sdtPr>
              <w:rPr>
                <w:rFonts w:asciiTheme="minorHAnsi" w:hAnsiTheme="minorHAnsi" w:cstheme="minorHAnsi"/>
                <w:color w:val="0070C0"/>
              </w:rPr>
              <w:id w:val="425080670"/>
              <w:placeholder>
                <w:docPart w:val="ECE78D692E0A4C8BA07AEFB9210F6E96"/>
              </w:placeholder>
              <w:showingPlcHdr/>
              <w:text/>
            </w:sdtPr>
            <w:sdtEndPr/>
            <w:sdtContent>
              <w:p w14:paraId="2D0F2517" w14:textId="3A14833B" w:rsidR="00271182" w:rsidRP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>Specific PPE storage location</w:t>
                </w:r>
              </w:p>
            </w:sdtContent>
          </w:sdt>
        </w:tc>
      </w:tr>
      <w:tr w:rsidR="00271182" w14:paraId="44AF0B93" w14:textId="77777777" w:rsidTr="00AA696A">
        <w:trPr>
          <w:trHeight w:val="132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470DF03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9283C86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A113D" w14:textId="77777777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ork Area Decontamination</w:t>
            </w:r>
          </w:p>
          <w:p w14:paraId="37A6B0A1" w14:textId="627D2683" w:rsidR="00670DF1" w:rsidRPr="00740A41" w:rsidRDefault="00670DF1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  <w:i/>
                <w:iCs/>
              </w:rPr>
            </w:pPr>
            <w:r w:rsidRPr="00740A41">
              <w:rPr>
                <w:rFonts w:asciiTheme="minorHAnsi" w:hAnsiTheme="minorHAnsi" w:cstheme="minorHAnsi"/>
                <w:i/>
                <w:iCs/>
              </w:rPr>
              <w:t>(must be completed for Particularly  Hazardous chemicals)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-409002918"/>
            <w:placeholder>
              <w:docPart w:val="1E41B43F3774482FA957969EA06DCE12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10D2E310" w14:textId="2A5D306A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Work area decontamination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Include any special PPE needed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-1605100565"/>
            <w:placeholder>
              <w:docPart w:val="11289EB1DCC842C294ED6C5C8AD504E3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55D96BC" w14:textId="240A302C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Work area decontamination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Include any special PPE needed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994533231"/>
            <w:placeholder>
              <w:docPart w:val="1C9E545341684134807F19F1C2AD9572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26C6D6E" w14:textId="46FBFABD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0070C0"/>
                  </w:rPr>
                </w:pPr>
                <w:r>
                  <w:rPr>
                    <w:rStyle w:val="PlaceholderText"/>
                  </w:rPr>
                  <w:t xml:space="preserve">Work area decontamination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Include any special PPE needed.</w:t>
                </w:r>
              </w:p>
            </w:tc>
          </w:sdtContent>
        </w:sdt>
      </w:tr>
      <w:tr w:rsidR="00271182" w14:paraId="530E638F" w14:textId="77777777" w:rsidTr="00AA696A">
        <w:trPr>
          <w:trHeight w:val="132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51331EE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7C6F5EDC" w14:textId="7777777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070" w:type="dxa"/>
            <w:tcBorders>
              <w:top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7113C" w14:textId="1F53F232" w:rsidR="00271182" w:rsidRDefault="00271182" w:rsidP="00271182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>ocation</w:t>
            </w:r>
            <w:r>
              <w:rPr>
                <w:rFonts w:asciiTheme="minorHAnsi" w:hAnsiTheme="minorHAnsi" w:cstheme="minorHAnsi"/>
              </w:rPr>
              <w:t xml:space="preserve"> &amp; type of </w:t>
            </w:r>
            <w:r w:rsidRPr="00156622">
              <w:rPr>
                <w:rFonts w:asciiTheme="minorHAnsi" w:hAnsiTheme="minorHAnsi" w:cstheme="minorHAnsi"/>
              </w:rPr>
              <w:t>spill clea</w:t>
            </w:r>
            <w:r>
              <w:rPr>
                <w:rFonts w:asciiTheme="minorHAnsi" w:hAnsiTheme="minorHAnsi" w:cstheme="minorHAnsi"/>
              </w:rPr>
              <w:t>n-up supplies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764037298"/>
            <w:placeholder>
              <w:docPart w:val="EA7787CC8AAE4C4EBAD6BFC6A883CD10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auto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597D199D" w14:textId="73477FAC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-1798212673"/>
            <w:placeholder>
              <w:docPart w:val="8BB13A2FB0C14261A5039593F729158E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dotted" w:sz="4" w:space="0" w:color="auto"/>
                  <w:left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2F4C8EAD" w14:textId="5A6BDAD8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-753744494"/>
            <w:placeholder>
              <w:docPart w:val="A72022853565497195EE163BB56FDDE7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top w:val="dotted" w:sz="4" w:space="0" w:color="auto"/>
                  <w:left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70A593E" w14:textId="6D962B53" w:rsidR="0027118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Spill supply type and </w:t>
                </w:r>
                <w:r w:rsidRPr="001B750B">
                  <w:rPr>
                    <w:rStyle w:val="PlaceholderText"/>
                  </w:rPr>
                  <w:t>location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271182" w14:paraId="249612E7" w14:textId="77777777" w:rsidTr="008E57D6">
        <w:trPr>
          <w:trHeight w:val="110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87E98AF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BB42F29" w14:textId="77777777" w:rsidR="00271182" w:rsidRPr="000E5747" w:rsidRDefault="00271182" w:rsidP="00271182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Disposal</w:t>
            </w:r>
          </w:p>
        </w:tc>
        <w:tc>
          <w:tcPr>
            <w:tcW w:w="2070" w:type="dxa"/>
            <w:tcBorders>
              <w:right w:val="single" w:sz="4" w:space="0" w:color="000000"/>
            </w:tcBorders>
            <w:shd w:val="clear" w:color="auto" w:fill="auto"/>
            <w:vAlign w:val="center"/>
          </w:tcPr>
          <w:p w14:paraId="4A8243EF" w14:textId="7C57251A" w:rsidR="00271182" w:rsidRPr="00156622" w:rsidRDefault="00271182" w:rsidP="00271182">
            <w:pPr>
              <w:pStyle w:val="ListParagraph"/>
              <w:ind w:left="360"/>
              <w:jc w:val="right"/>
              <w:rPr>
                <w:rFonts w:asciiTheme="minorHAnsi" w:hAnsiTheme="minorHAnsi" w:cstheme="minorHAnsi"/>
              </w:rPr>
            </w:pPr>
            <w:r w:rsidRPr="00E869E7">
              <w:rPr>
                <w:rFonts w:asciiTheme="minorHAnsi" w:hAnsiTheme="minorHAnsi" w:cstheme="minorHAnsi"/>
              </w:rPr>
              <w:t>Chemical Waste</w:t>
            </w:r>
            <w:r>
              <w:rPr>
                <w:rFonts w:asciiTheme="minorHAnsi" w:hAnsiTheme="minorHAnsi" w:cstheme="minorHAnsi"/>
              </w:rPr>
              <w:t xml:space="preserve"> Information</w:t>
            </w:r>
          </w:p>
        </w:tc>
        <w:sdt>
          <w:sdtPr>
            <w:rPr>
              <w:rFonts w:asciiTheme="minorHAnsi" w:hAnsiTheme="minorHAnsi" w:cstheme="minorHAnsi"/>
              <w:color w:val="0070C0"/>
            </w:rPr>
            <w:id w:val="627360038"/>
            <w:placeholder>
              <w:docPart w:val="4E7E2EEE0D084A25BB9575F00D96DB28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left w:val="single" w:sz="4" w:space="0" w:color="000000"/>
                  <w:right w:val="single" w:sz="4" w:space="0" w:color="000000"/>
                </w:tcBorders>
                <w:shd w:val="clear" w:color="auto" w:fill="auto"/>
              </w:tcPr>
              <w:p w14:paraId="6686C604" w14:textId="6923C595" w:rsidR="00271182" w:rsidRPr="00EE74A2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734973075"/>
            <w:placeholder>
              <w:docPart w:val="1CC59D087F164FA098A7630AE53163E7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left w:val="single" w:sz="4" w:space="0" w:color="000000"/>
                  <w:right w:val="single" w:sz="4" w:space="0" w:color="000000"/>
                </w:tcBorders>
                <w:shd w:val="clear" w:color="auto" w:fill="auto"/>
              </w:tcPr>
              <w:p w14:paraId="4EC1AA6E" w14:textId="4028F042" w:rsidR="00271182" w:rsidRPr="00E869E7" w:rsidRDefault="00271182" w:rsidP="00271182">
                <w:pPr>
                  <w:spacing w:after="0" w:line="240" w:lineRule="auto"/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70C0"/>
            </w:rPr>
            <w:id w:val="475113715"/>
            <w:placeholder>
              <w:docPart w:val="C7FA09016DBD4A6BA7D8E534F2511E45"/>
            </w:placeholder>
            <w:showingPlcHdr/>
            <w:text/>
          </w:sdtPr>
          <w:sdtEndPr/>
          <w:sdtContent>
            <w:tc>
              <w:tcPr>
                <w:tcW w:w="2340" w:type="dxa"/>
                <w:gridSpan w:val="2"/>
                <w:tcBorders>
                  <w:left w:val="single" w:sz="4" w:space="0" w:color="000000"/>
                  <w:right w:val="thinThickSmallGap" w:sz="24" w:space="0" w:color="auto"/>
                </w:tcBorders>
                <w:shd w:val="clear" w:color="auto" w:fill="auto"/>
              </w:tcPr>
              <w:p w14:paraId="7A7CE625" w14:textId="61023F96" w:rsidR="00271182" w:rsidRPr="00E869E7" w:rsidRDefault="00271182" w:rsidP="00271182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  <w:r w:rsidRPr="0057522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271182" w14:paraId="11113A7A" w14:textId="77777777" w:rsidTr="008E57D6">
        <w:trPr>
          <w:trHeight w:val="1152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5FEC54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76FA2622" w14:textId="701356C6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 for Chemical 1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  <w:sz w:val="22"/>
            </w:rPr>
            <w:id w:val="-2045893715"/>
            <w:placeholder>
              <w:docPart w:val="E13A27A74C82489D8398B3358E544E61"/>
            </w:placeholder>
            <w:showingPlcHdr/>
          </w:sdtPr>
          <w:sdtEndPr>
            <w:rPr>
              <w:rFonts w:ascii="Times New Roman" w:hAnsi="Times New Roman" w:cs="Times New Roman"/>
              <w:color w:val="auto"/>
              <w:sz w:val="24"/>
            </w:rPr>
          </w:sdtEndPr>
          <w:sdtContent>
            <w:tc>
              <w:tcPr>
                <w:tcW w:w="9090" w:type="dxa"/>
                <w:gridSpan w:val="5"/>
                <w:tcBorders>
                  <w:right w:val="thinThickSmallGap" w:sz="24" w:space="0" w:color="auto"/>
                </w:tcBorders>
                <w:shd w:val="clear" w:color="auto" w:fill="auto"/>
              </w:tcPr>
              <w:p w14:paraId="7595DB76" w14:textId="597C64FE" w:rsidR="00271182" w:rsidRPr="00F20AC5" w:rsidRDefault="00271182" w:rsidP="00082F34">
                <w:pPr>
                  <w:pStyle w:val="ListParagraph"/>
                  <w:numPr>
                    <w:ilvl w:val="0"/>
                    <w:numId w:val="19"/>
                  </w:numPr>
                  <w:ind w:left="391"/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 xml:space="preserve">Click or tap here to enter details specific to your lab’s process with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Chemical 1</w:t>
                </w: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>.</w:t>
                </w:r>
              </w:p>
            </w:tc>
          </w:sdtContent>
        </w:sdt>
      </w:tr>
      <w:tr w:rsidR="00271182" w14:paraId="6001D1A0" w14:textId="77777777" w:rsidTr="008E57D6">
        <w:trPr>
          <w:trHeight w:val="1152"/>
        </w:trPr>
        <w:tc>
          <w:tcPr>
            <w:tcW w:w="450" w:type="dxa"/>
            <w:tcBorders>
              <w:left w:val="thickThinSmallGap" w:sz="24" w:space="0" w:color="auto"/>
            </w:tcBorders>
            <w:shd w:val="clear" w:color="auto" w:fill="auto"/>
          </w:tcPr>
          <w:p w14:paraId="72BA43C1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EC646AF" w14:textId="45622527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 for Chemical 2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  <w:sz w:val="22"/>
            </w:rPr>
            <w:id w:val="-1974970166"/>
            <w:placeholder>
              <w:docPart w:val="214E8A3BB6F24B0AAF6CC5BBCD3D42D6"/>
            </w:placeholder>
            <w:showingPlcHdr/>
          </w:sdtPr>
          <w:sdtEndPr>
            <w:rPr>
              <w:rFonts w:ascii="Times New Roman" w:hAnsi="Times New Roman" w:cs="Times New Roman"/>
              <w:color w:val="auto"/>
              <w:sz w:val="24"/>
            </w:rPr>
          </w:sdtEndPr>
          <w:sdtContent>
            <w:tc>
              <w:tcPr>
                <w:tcW w:w="9090" w:type="dxa"/>
                <w:gridSpan w:val="5"/>
                <w:tcBorders>
                  <w:right w:val="thinThickSmallGap" w:sz="24" w:space="0" w:color="auto"/>
                </w:tcBorders>
                <w:shd w:val="clear" w:color="auto" w:fill="auto"/>
              </w:tcPr>
              <w:p w14:paraId="4792A647" w14:textId="7EC50856" w:rsidR="00271182" w:rsidRPr="00F20AC5" w:rsidRDefault="00271182">
                <w:pPr>
                  <w:pStyle w:val="ListParagraph"/>
                  <w:numPr>
                    <w:ilvl w:val="0"/>
                    <w:numId w:val="17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 xml:space="preserve">Click or tap here to enter details specific to your lab’s process with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Chemical 2</w:t>
                </w: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>.</w:t>
                </w:r>
              </w:p>
            </w:tc>
          </w:sdtContent>
        </w:sdt>
      </w:tr>
      <w:tr w:rsidR="00271182" w14:paraId="7FD2E98A" w14:textId="77777777" w:rsidTr="008E57D6">
        <w:trPr>
          <w:trHeight w:val="1152"/>
        </w:trPr>
        <w:tc>
          <w:tcPr>
            <w:tcW w:w="450" w:type="dxa"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23D097A" w14:textId="77777777" w:rsidR="00271182" w:rsidRPr="00C379A2" w:rsidRDefault="00271182" w:rsidP="00271182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AA15A7F" w14:textId="294728F1" w:rsidR="00271182" w:rsidRDefault="00271182" w:rsidP="00271182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 for Chemical 3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  <w:sz w:val="22"/>
            </w:rPr>
            <w:id w:val="755939999"/>
            <w:placeholder>
              <w:docPart w:val="0FAE00B73E28442789DDA4A4BE75BC51"/>
            </w:placeholder>
            <w:showingPlcHdr/>
          </w:sdtPr>
          <w:sdtEndPr>
            <w:rPr>
              <w:rFonts w:ascii="Times New Roman" w:hAnsi="Times New Roman" w:cs="Times New Roman"/>
              <w:color w:val="auto"/>
              <w:sz w:val="24"/>
            </w:rPr>
          </w:sdtEndPr>
          <w:sdtContent>
            <w:tc>
              <w:tcPr>
                <w:tcW w:w="9090" w:type="dxa"/>
                <w:gridSpan w:val="5"/>
                <w:tcBorders>
                  <w:bottom w:val="thinThickSmallGap" w:sz="24" w:space="0" w:color="auto"/>
                  <w:right w:val="thinThickSmallGap" w:sz="24" w:space="0" w:color="auto"/>
                </w:tcBorders>
                <w:shd w:val="clear" w:color="auto" w:fill="auto"/>
              </w:tcPr>
              <w:p w14:paraId="5B19976C" w14:textId="4A079A92" w:rsidR="00271182" w:rsidRDefault="00271182">
                <w:pPr>
                  <w:pStyle w:val="ListParagraph"/>
                  <w:numPr>
                    <w:ilvl w:val="0"/>
                    <w:numId w:val="18"/>
                  </w:numPr>
                  <w:rPr>
                    <w:rFonts w:asciiTheme="minorHAnsi" w:hAnsiTheme="minorHAnsi" w:cstheme="minorHAnsi"/>
                    <w:color w:val="2E74B5" w:themeColor="accent1" w:themeShade="BF"/>
                    <w:sz w:val="22"/>
                  </w:rPr>
                </w:pPr>
                <w:r w:rsidRPr="002172BD">
                  <w:rPr>
                    <w:rStyle w:val="PlaceholderText"/>
                    <w:rFonts w:asciiTheme="minorHAnsi" w:hAnsiTheme="minorHAnsi"/>
                    <w:sz w:val="22"/>
                  </w:rPr>
                  <w:t xml:space="preserve">Click or tap here to enter details specific to your lab’s process with </w:t>
                </w:r>
                <w:r>
                  <w:rPr>
                    <w:rStyle w:val="PlaceholderText"/>
                    <w:rFonts w:asciiTheme="minorHAnsi" w:hAnsiTheme="minorHAnsi"/>
                    <w:sz w:val="22"/>
                  </w:rPr>
                  <w:t>Chemical 3.</w:t>
                </w:r>
              </w:p>
            </w:tc>
          </w:sdtContent>
        </w:sdt>
      </w:tr>
    </w:tbl>
    <w:p w14:paraId="74392959" w14:textId="77777777" w:rsidR="00BD38F4" w:rsidRPr="007D5F1A" w:rsidRDefault="00BD38F4" w:rsidP="00D17A86">
      <w:pPr>
        <w:rPr>
          <w:sz w:val="2"/>
          <w:szCs w:val="2"/>
        </w:rPr>
      </w:pPr>
    </w:p>
    <w:sectPr w:rsidR="00BD38F4" w:rsidRPr="007D5F1A" w:rsidSect="00BC050B">
      <w:headerReference w:type="default" r:id="rId42"/>
      <w:footerReference w:type="default" r:id="rId43"/>
      <w:pgSz w:w="12240" w:h="15840" w:code="1"/>
      <w:pgMar w:top="648" w:right="720" w:bottom="64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E2BDDE" w14:textId="77777777" w:rsidR="00120E90" w:rsidRDefault="00120E90" w:rsidP="00107AEB">
      <w:pPr>
        <w:spacing w:after="0" w:line="240" w:lineRule="auto"/>
      </w:pPr>
      <w:r>
        <w:separator/>
      </w:r>
    </w:p>
  </w:endnote>
  <w:endnote w:type="continuationSeparator" w:id="0">
    <w:p w14:paraId="42236C42" w14:textId="77777777" w:rsidR="00120E90" w:rsidRDefault="00120E90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BAA65" w14:textId="73FA85E1" w:rsidR="00120E90" w:rsidRPr="00107AEB" w:rsidRDefault="00082F34" w:rsidP="006D7C78">
    <w:pPr>
      <w:pStyle w:val="Footer"/>
      <w:spacing w:after="0" w:line="240" w:lineRule="auto"/>
      <w:rPr>
        <w:sz w:val="18"/>
      </w:rPr>
    </w:pPr>
    <w:r>
      <w:rPr>
        <w:sz w:val="18"/>
      </w:rPr>
      <w:t>Rev. 202</w:t>
    </w:r>
    <w:r w:rsidR="006A5F0D">
      <w:rPr>
        <w:sz w:val="18"/>
      </w:rPr>
      <w:t>3-03-</w:t>
    </w:r>
    <w:r w:rsidR="009A66F3">
      <w:rPr>
        <w:sz w:val="18"/>
      </w:rPr>
      <w:t>1</w:t>
    </w:r>
    <w:r w:rsidR="006A5F0D">
      <w:rPr>
        <w:sz w:val="18"/>
      </w:rPr>
      <w:t>6</w:t>
    </w:r>
    <w:r w:rsidRPr="00082F34">
      <w:rPr>
        <w:sz w:val="18"/>
      </w:rPr>
      <w:ptab w:relativeTo="margin" w:alignment="right" w:leader="none"/>
    </w:r>
    <w:r>
      <w:rPr>
        <w:sz w:val="18"/>
      </w:rPr>
      <w:t xml:space="preserve">Online with links at </w:t>
    </w:r>
    <w:hyperlink r:id="rId1" w:history="1">
      <w:r w:rsidR="006D7C78" w:rsidRPr="006D7C78">
        <w:rPr>
          <w:rStyle w:val="Hyperlink"/>
          <w:sz w:val="20"/>
        </w:rPr>
        <w:t>https://www.safety.duke.edu/chemical-hygiene/chemical-sops</w:t>
      </w:r>
    </w:hyperlink>
    <w:r w:rsidRPr="006D7C78">
      <w:rPr>
        <w:sz w:val="16"/>
      </w:rPr>
      <w:t>.</w:t>
    </w:r>
    <w:r w:rsidR="006D7C78" w:rsidRPr="006D7C78">
      <w:rPr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E8F03" w14:textId="77777777" w:rsidR="00120E90" w:rsidRDefault="00120E90" w:rsidP="00107AEB">
      <w:pPr>
        <w:spacing w:after="0" w:line="240" w:lineRule="auto"/>
      </w:pPr>
      <w:r>
        <w:separator/>
      </w:r>
    </w:p>
  </w:footnote>
  <w:footnote w:type="continuationSeparator" w:id="0">
    <w:p w14:paraId="0780A7AC" w14:textId="77777777" w:rsidR="00120E90" w:rsidRDefault="00120E90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7D5F1A" w:rsidRDefault="00120E90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B45CF9"/>
    <w:multiLevelType w:val="hybridMultilevel"/>
    <w:tmpl w:val="9072C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C92978"/>
    <w:multiLevelType w:val="hybridMultilevel"/>
    <w:tmpl w:val="4F26D9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A9349A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B5245"/>
    <w:multiLevelType w:val="hybridMultilevel"/>
    <w:tmpl w:val="D518A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6C499B"/>
    <w:multiLevelType w:val="hybridMultilevel"/>
    <w:tmpl w:val="096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F26403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14"/>
  </w:num>
  <w:num w:numId="4">
    <w:abstractNumId w:val="1"/>
  </w:num>
  <w:num w:numId="5">
    <w:abstractNumId w:val="2"/>
  </w:num>
  <w:num w:numId="6">
    <w:abstractNumId w:val="0"/>
  </w:num>
  <w:num w:numId="7">
    <w:abstractNumId w:val="6"/>
  </w:num>
  <w:num w:numId="8">
    <w:abstractNumId w:val="7"/>
  </w:num>
  <w:num w:numId="9">
    <w:abstractNumId w:val="3"/>
  </w:num>
  <w:num w:numId="10">
    <w:abstractNumId w:val="18"/>
  </w:num>
  <w:num w:numId="11">
    <w:abstractNumId w:val="15"/>
  </w:num>
  <w:num w:numId="12">
    <w:abstractNumId w:val="10"/>
  </w:num>
  <w:num w:numId="13">
    <w:abstractNumId w:val="9"/>
  </w:num>
  <w:num w:numId="14">
    <w:abstractNumId w:val="4"/>
  </w:num>
  <w:num w:numId="15">
    <w:abstractNumId w:val="16"/>
  </w:num>
  <w:num w:numId="16">
    <w:abstractNumId w:val="8"/>
  </w:num>
  <w:num w:numId="17">
    <w:abstractNumId w:val="13"/>
  </w:num>
  <w:num w:numId="18">
    <w:abstractNumId w:val="1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KWY6pdh9MEwXaI+cEpBfvaWYpm5nWsnxSyrnmUh7vtIIBl8T6uM31JlEavHeBwUJayVHaH84hnh+6vvUEVg4Nw==" w:salt="octm1wVkQ3epkUso8cqFNg=="/>
  <w:defaultTabStop w:val="720"/>
  <w:drawingGridHorizontalSpacing w:val="110"/>
  <w:displayHorizontalDrawingGridEvery w:val="2"/>
  <w:characterSpacingControl w:val="doNotCompress"/>
  <w:hdrShapeDefaults>
    <o:shapedefaults v:ext="edit" spidmax="1146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G1MDYwsTQyMTVQ0lEKTi0uzszPAymwqAUAP9IVwSwAAAA="/>
  </w:docVars>
  <w:rsids>
    <w:rsidRoot w:val="00EA7D1E"/>
    <w:rsid w:val="000073AC"/>
    <w:rsid w:val="00012E46"/>
    <w:rsid w:val="00021D92"/>
    <w:rsid w:val="000375FD"/>
    <w:rsid w:val="000446C6"/>
    <w:rsid w:val="00047242"/>
    <w:rsid w:val="000641D8"/>
    <w:rsid w:val="00070EF6"/>
    <w:rsid w:val="00082F34"/>
    <w:rsid w:val="000A382C"/>
    <w:rsid w:val="000B269C"/>
    <w:rsid w:val="000B6F86"/>
    <w:rsid w:val="000C1666"/>
    <w:rsid w:val="000C5FFE"/>
    <w:rsid w:val="000E0AB0"/>
    <w:rsid w:val="000E5747"/>
    <w:rsid w:val="000F190F"/>
    <w:rsid w:val="000F3AD9"/>
    <w:rsid w:val="001023C3"/>
    <w:rsid w:val="00107AEB"/>
    <w:rsid w:val="00113DBF"/>
    <w:rsid w:val="001148A3"/>
    <w:rsid w:val="00120E90"/>
    <w:rsid w:val="00121ED4"/>
    <w:rsid w:val="0012659B"/>
    <w:rsid w:val="00130DF9"/>
    <w:rsid w:val="00141B1E"/>
    <w:rsid w:val="00141D12"/>
    <w:rsid w:val="0014651F"/>
    <w:rsid w:val="00167621"/>
    <w:rsid w:val="00183C05"/>
    <w:rsid w:val="00183C85"/>
    <w:rsid w:val="00185C72"/>
    <w:rsid w:val="001D7B7D"/>
    <w:rsid w:val="001E2FA0"/>
    <w:rsid w:val="00205CD0"/>
    <w:rsid w:val="002104E9"/>
    <w:rsid w:val="002208A4"/>
    <w:rsid w:val="00232577"/>
    <w:rsid w:val="00233291"/>
    <w:rsid w:val="00236865"/>
    <w:rsid w:val="00250A04"/>
    <w:rsid w:val="00251DAF"/>
    <w:rsid w:val="002622C0"/>
    <w:rsid w:val="00271182"/>
    <w:rsid w:val="00282626"/>
    <w:rsid w:val="0028649A"/>
    <w:rsid w:val="00287C50"/>
    <w:rsid w:val="002963F5"/>
    <w:rsid w:val="00296441"/>
    <w:rsid w:val="002A0844"/>
    <w:rsid w:val="002A2C49"/>
    <w:rsid w:val="002B6C03"/>
    <w:rsid w:val="002D1A89"/>
    <w:rsid w:val="002D4650"/>
    <w:rsid w:val="003223F7"/>
    <w:rsid w:val="00324417"/>
    <w:rsid w:val="00330F0F"/>
    <w:rsid w:val="00334FAF"/>
    <w:rsid w:val="00342AE4"/>
    <w:rsid w:val="00352294"/>
    <w:rsid w:val="00375206"/>
    <w:rsid w:val="00380DA1"/>
    <w:rsid w:val="0039368B"/>
    <w:rsid w:val="0039426F"/>
    <w:rsid w:val="003A1A1D"/>
    <w:rsid w:val="003A52FE"/>
    <w:rsid w:val="003B72A5"/>
    <w:rsid w:val="003C2CB4"/>
    <w:rsid w:val="003C7DA4"/>
    <w:rsid w:val="003D5074"/>
    <w:rsid w:val="003E2630"/>
    <w:rsid w:val="003F3FED"/>
    <w:rsid w:val="004057A7"/>
    <w:rsid w:val="00430B4B"/>
    <w:rsid w:val="004314DC"/>
    <w:rsid w:val="004325AD"/>
    <w:rsid w:val="00435D96"/>
    <w:rsid w:val="004424E0"/>
    <w:rsid w:val="004437B2"/>
    <w:rsid w:val="00450D21"/>
    <w:rsid w:val="00470A97"/>
    <w:rsid w:val="004756B2"/>
    <w:rsid w:val="004759C0"/>
    <w:rsid w:val="00494AFA"/>
    <w:rsid w:val="004955C4"/>
    <w:rsid w:val="0049669D"/>
    <w:rsid w:val="004A7F11"/>
    <w:rsid w:val="004B4F7E"/>
    <w:rsid w:val="004B5E50"/>
    <w:rsid w:val="004C1A01"/>
    <w:rsid w:val="004C3D0D"/>
    <w:rsid w:val="004D27B8"/>
    <w:rsid w:val="004D583B"/>
    <w:rsid w:val="004D73D7"/>
    <w:rsid w:val="004F2762"/>
    <w:rsid w:val="005003C3"/>
    <w:rsid w:val="005046C5"/>
    <w:rsid w:val="005141A9"/>
    <w:rsid w:val="00522512"/>
    <w:rsid w:val="00531423"/>
    <w:rsid w:val="00532B8C"/>
    <w:rsid w:val="00542D26"/>
    <w:rsid w:val="00544526"/>
    <w:rsid w:val="00547358"/>
    <w:rsid w:val="0055192F"/>
    <w:rsid w:val="0058474E"/>
    <w:rsid w:val="005952E5"/>
    <w:rsid w:val="005967B5"/>
    <w:rsid w:val="005A2E16"/>
    <w:rsid w:val="005A4C81"/>
    <w:rsid w:val="005A5645"/>
    <w:rsid w:val="005B5031"/>
    <w:rsid w:val="005C5D84"/>
    <w:rsid w:val="005C64ED"/>
    <w:rsid w:val="005D2340"/>
    <w:rsid w:val="005D2DE4"/>
    <w:rsid w:val="005D70E2"/>
    <w:rsid w:val="005E3B9F"/>
    <w:rsid w:val="005E7E20"/>
    <w:rsid w:val="005F29B2"/>
    <w:rsid w:val="0060638C"/>
    <w:rsid w:val="0061787F"/>
    <w:rsid w:val="00656646"/>
    <w:rsid w:val="00670DF1"/>
    <w:rsid w:val="006864D4"/>
    <w:rsid w:val="006874E2"/>
    <w:rsid w:val="006A5F0D"/>
    <w:rsid w:val="006C1CE5"/>
    <w:rsid w:val="006D7C78"/>
    <w:rsid w:val="006F4BCB"/>
    <w:rsid w:val="006F762C"/>
    <w:rsid w:val="007024F4"/>
    <w:rsid w:val="00704905"/>
    <w:rsid w:val="00711CCB"/>
    <w:rsid w:val="007123ED"/>
    <w:rsid w:val="00740A41"/>
    <w:rsid w:val="007422A1"/>
    <w:rsid w:val="00745F53"/>
    <w:rsid w:val="007476B0"/>
    <w:rsid w:val="007613B6"/>
    <w:rsid w:val="0076298D"/>
    <w:rsid w:val="00774228"/>
    <w:rsid w:val="00783B7B"/>
    <w:rsid w:val="0078505A"/>
    <w:rsid w:val="007A09EF"/>
    <w:rsid w:val="007A3CE9"/>
    <w:rsid w:val="007B1EF4"/>
    <w:rsid w:val="007B3F32"/>
    <w:rsid w:val="007D36B2"/>
    <w:rsid w:val="007D5F1A"/>
    <w:rsid w:val="007D5F2D"/>
    <w:rsid w:val="007E3D6A"/>
    <w:rsid w:val="0080431B"/>
    <w:rsid w:val="0081073E"/>
    <w:rsid w:val="0081257C"/>
    <w:rsid w:val="00845D22"/>
    <w:rsid w:val="00847623"/>
    <w:rsid w:val="00851548"/>
    <w:rsid w:val="008679CA"/>
    <w:rsid w:val="00883BE9"/>
    <w:rsid w:val="008844A5"/>
    <w:rsid w:val="00894EEE"/>
    <w:rsid w:val="008A0587"/>
    <w:rsid w:val="008C0423"/>
    <w:rsid w:val="008C47A7"/>
    <w:rsid w:val="008C4B35"/>
    <w:rsid w:val="008E57D6"/>
    <w:rsid w:val="008E5F3D"/>
    <w:rsid w:val="00902B15"/>
    <w:rsid w:val="00910C74"/>
    <w:rsid w:val="00917F0C"/>
    <w:rsid w:val="00920367"/>
    <w:rsid w:val="00930B4B"/>
    <w:rsid w:val="00934437"/>
    <w:rsid w:val="009366B8"/>
    <w:rsid w:val="00945AF1"/>
    <w:rsid w:val="00947B6B"/>
    <w:rsid w:val="0095526E"/>
    <w:rsid w:val="009A66F3"/>
    <w:rsid w:val="009C1A5B"/>
    <w:rsid w:val="009C6A3F"/>
    <w:rsid w:val="009D093C"/>
    <w:rsid w:val="009F18B3"/>
    <w:rsid w:val="00A03006"/>
    <w:rsid w:val="00A03846"/>
    <w:rsid w:val="00A122EA"/>
    <w:rsid w:val="00A2477E"/>
    <w:rsid w:val="00A32425"/>
    <w:rsid w:val="00A47BE0"/>
    <w:rsid w:val="00A501C3"/>
    <w:rsid w:val="00A50740"/>
    <w:rsid w:val="00A5196B"/>
    <w:rsid w:val="00A5620A"/>
    <w:rsid w:val="00A5710C"/>
    <w:rsid w:val="00A615A4"/>
    <w:rsid w:val="00A71568"/>
    <w:rsid w:val="00A858C3"/>
    <w:rsid w:val="00A91BD1"/>
    <w:rsid w:val="00AA696A"/>
    <w:rsid w:val="00AB1C38"/>
    <w:rsid w:val="00AB7332"/>
    <w:rsid w:val="00AE03C1"/>
    <w:rsid w:val="00AE1716"/>
    <w:rsid w:val="00AE6110"/>
    <w:rsid w:val="00B07CCA"/>
    <w:rsid w:val="00B12D10"/>
    <w:rsid w:val="00B15768"/>
    <w:rsid w:val="00B239F3"/>
    <w:rsid w:val="00B23DB1"/>
    <w:rsid w:val="00B36F79"/>
    <w:rsid w:val="00B576FE"/>
    <w:rsid w:val="00B6134F"/>
    <w:rsid w:val="00B63410"/>
    <w:rsid w:val="00B667F6"/>
    <w:rsid w:val="00B75901"/>
    <w:rsid w:val="00B96800"/>
    <w:rsid w:val="00BA25E5"/>
    <w:rsid w:val="00BC050B"/>
    <w:rsid w:val="00BC0C96"/>
    <w:rsid w:val="00BC42A9"/>
    <w:rsid w:val="00BC5D24"/>
    <w:rsid w:val="00BD38F4"/>
    <w:rsid w:val="00BD468A"/>
    <w:rsid w:val="00C019DF"/>
    <w:rsid w:val="00C02A91"/>
    <w:rsid w:val="00C06E00"/>
    <w:rsid w:val="00C241A4"/>
    <w:rsid w:val="00C379A2"/>
    <w:rsid w:val="00C556DD"/>
    <w:rsid w:val="00C62553"/>
    <w:rsid w:val="00C63E2A"/>
    <w:rsid w:val="00C67450"/>
    <w:rsid w:val="00C81670"/>
    <w:rsid w:val="00C84578"/>
    <w:rsid w:val="00C93831"/>
    <w:rsid w:val="00C9645A"/>
    <w:rsid w:val="00CC2B96"/>
    <w:rsid w:val="00CC3486"/>
    <w:rsid w:val="00CD0B1E"/>
    <w:rsid w:val="00CD7544"/>
    <w:rsid w:val="00CE3292"/>
    <w:rsid w:val="00CE4BD8"/>
    <w:rsid w:val="00CF28E5"/>
    <w:rsid w:val="00D013B1"/>
    <w:rsid w:val="00D057AB"/>
    <w:rsid w:val="00D17A86"/>
    <w:rsid w:val="00D24D4A"/>
    <w:rsid w:val="00D358D3"/>
    <w:rsid w:val="00D35B41"/>
    <w:rsid w:val="00D42EF5"/>
    <w:rsid w:val="00D5474D"/>
    <w:rsid w:val="00D737FC"/>
    <w:rsid w:val="00D8434B"/>
    <w:rsid w:val="00DA3176"/>
    <w:rsid w:val="00DA596D"/>
    <w:rsid w:val="00DB070A"/>
    <w:rsid w:val="00DC4347"/>
    <w:rsid w:val="00DC4E1B"/>
    <w:rsid w:val="00DD46F5"/>
    <w:rsid w:val="00DE31C8"/>
    <w:rsid w:val="00DE4496"/>
    <w:rsid w:val="00E21623"/>
    <w:rsid w:val="00E308B4"/>
    <w:rsid w:val="00E30E4C"/>
    <w:rsid w:val="00E377E6"/>
    <w:rsid w:val="00E52087"/>
    <w:rsid w:val="00E57CD5"/>
    <w:rsid w:val="00E62427"/>
    <w:rsid w:val="00E76CBE"/>
    <w:rsid w:val="00E77449"/>
    <w:rsid w:val="00E8031B"/>
    <w:rsid w:val="00E81BC7"/>
    <w:rsid w:val="00E86812"/>
    <w:rsid w:val="00E86B0B"/>
    <w:rsid w:val="00EA6F50"/>
    <w:rsid w:val="00EA7D1E"/>
    <w:rsid w:val="00ED6CEE"/>
    <w:rsid w:val="00EE74A2"/>
    <w:rsid w:val="00EE7EA6"/>
    <w:rsid w:val="00EF0FD6"/>
    <w:rsid w:val="00EF51B2"/>
    <w:rsid w:val="00F040E5"/>
    <w:rsid w:val="00F07273"/>
    <w:rsid w:val="00F2003A"/>
    <w:rsid w:val="00F20AC5"/>
    <w:rsid w:val="00F217B8"/>
    <w:rsid w:val="00F22ED2"/>
    <w:rsid w:val="00F2383B"/>
    <w:rsid w:val="00F26841"/>
    <w:rsid w:val="00F30814"/>
    <w:rsid w:val="00F40C70"/>
    <w:rsid w:val="00F733F6"/>
    <w:rsid w:val="00F75A7F"/>
    <w:rsid w:val="00F7740E"/>
    <w:rsid w:val="00F85DE3"/>
    <w:rsid w:val="00F878EF"/>
    <w:rsid w:val="00F92142"/>
    <w:rsid w:val="00FC4839"/>
    <w:rsid w:val="00FE2497"/>
    <w:rsid w:val="00FF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4689"/>
    <o:shapelayout v:ext="edit">
      <o:idmap v:ext="edit" data="1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BD38F4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78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9669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36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9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59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3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348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hyperlink" Target="mailto:labsafety@dm.duke.edu" TargetMode="External"/><Relationship Id="rId39" Type="http://schemas.openxmlformats.org/officeDocument/2006/relationships/hyperlink" Target="chrome-extension://efaidnbmnnnibpcajpcglclefindmkaj/viewer.html?pdfurl=https%3A%2F%2Fwww.safety.duke.edu%2Fsites%2Fdefault%2Ffiles%2FGuidelinesCorrosives.pdf&amp;clen=269863&amp;chunk=true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34" Type="http://schemas.openxmlformats.org/officeDocument/2006/relationships/hyperlink" Target="chrome-extension://efaidnbmnnnibpcajpcglclefindmkaj/viewer.html?pdfurl=https%3A%2F%2Fwww.safety.duke.edu%2Fsites%2Fdefault%2Ffiles%2FGuidelinesCorrosives.pdf&amp;clen=269863&amp;chunk=true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oleObject" Target="embeddings/oleObject1.bin"/><Relationship Id="rId25" Type="http://schemas.openxmlformats.org/officeDocument/2006/relationships/hyperlink" Target="http://www.safety.duke.edu/sites/default/files/drain_disposal_practice.pdf" TargetMode="External"/><Relationship Id="rId33" Type="http://schemas.openxmlformats.org/officeDocument/2006/relationships/hyperlink" Target="chrome-extension://efaidnbmnnnibpcajpcglclefindmkaj/viewer.html?pdfurl=https%3A%2F%2Fwww.safety.duke.edu%2Fsites%2Fdefault%2Ffiles%2FGuidelinesCorrosives.pdf&amp;clen=269863&amp;chunk=true" TargetMode="External"/><Relationship Id="rId38" Type="http://schemas.openxmlformats.org/officeDocument/2006/relationships/hyperlink" Target="chrome-extension://efaidnbmnnnibpcajpcglclefindmkaj/viewer.html?pdfurl=https%3A%2F%2Fwww.safety.duke.edu%2Fsites%2Fdefault%2Ffiles%2FGuidelinesFlammableLiquids.pdf&amp;clen=218668&amp;chunk=true" TargetMode="External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jpeg"/><Relationship Id="rId29" Type="http://schemas.openxmlformats.org/officeDocument/2006/relationships/hyperlink" Target="https://www.safety.duke.edu/sites/default/files/GuidelinesCorrosives.pdf" TargetMode="External"/><Relationship Id="rId41" Type="http://schemas.openxmlformats.org/officeDocument/2006/relationships/hyperlink" Target="chrome-extension://efaidnbmnnnibpcajpcglclefindmkaj/viewer.html?pdfurl=https%3A%2F%2Fwww.safety.duke.edu%2Fsites%2Fdefault%2Ffiles%2FGuidelinesFlammableLiquids.pdf&amp;clen=218668&amp;chunk=tru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www.safety.duke.edu/sites/default/files/labwastemgt.pdf" TargetMode="External"/><Relationship Id="rId32" Type="http://schemas.openxmlformats.org/officeDocument/2006/relationships/hyperlink" Target="https://www.safety.duke.edu/sites/default/files/SOP_Template.docx" TargetMode="External"/><Relationship Id="rId37" Type="http://schemas.openxmlformats.org/officeDocument/2006/relationships/hyperlink" Target="chrome-extension://efaidnbmnnnibpcajpcglclefindmkaj/viewer.html?pdfurl=https%3A%2F%2Fwww.safety.duke.edu%2Fsites%2Fdefault%2Ffiles%2FGuidelinesCorrosives.pdf&amp;clen=269863&amp;chunk=true" TargetMode="External"/><Relationship Id="rId40" Type="http://schemas.openxmlformats.org/officeDocument/2006/relationships/hyperlink" Target="chrome-extension://efaidnbmnnnibpcajpcglclefindmkaj/viewer.html?pdfurl=https%3A%2F%2Fwww.safety.duke.edu%2Fsites%2Fdefault%2Ffiles%2FGuidelinesCorrosives.pdf&amp;clen=269863&amp;chunk=true" TargetMode="External"/><Relationship Id="rId45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www.safety.duke.edu/emergency" TargetMode="External"/><Relationship Id="rId28" Type="http://schemas.openxmlformats.org/officeDocument/2006/relationships/hyperlink" Target="https://www.safety.duke.edu/sites/default/files/GuidelinesFlammableLiquids.pdf" TargetMode="External"/><Relationship Id="rId36" Type="http://schemas.openxmlformats.org/officeDocument/2006/relationships/hyperlink" Target="chrome-extension://efaidnbmnnnibpcajpcglclefindmkaj/viewer.html?pdfurl=https%3A%2F%2Fwww.safety.duke.edu%2Fsites%2Fdefault%2Ffiles%2FGuidelinesCorrosives.pdf&amp;clen=269863&amp;chunk=true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31" Type="http://schemas.openxmlformats.org/officeDocument/2006/relationships/hyperlink" Target="https://www.safety.duke.edu/sites/default/files/SOP_Template.docx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safety.duke.edu/laboratory-safety/chemical-hygiene/particularly-hazardous-substances" TargetMode="External"/><Relationship Id="rId22" Type="http://schemas.openxmlformats.org/officeDocument/2006/relationships/image" Target="media/image13.png"/><Relationship Id="rId27" Type="http://schemas.openxmlformats.org/officeDocument/2006/relationships/hyperlink" Target="https://www.safety.duke.edu/sites/default/files/GHS_Action_Matrix.pdf" TargetMode="External"/><Relationship Id="rId30" Type="http://schemas.openxmlformats.org/officeDocument/2006/relationships/hyperlink" Target="https://www.safety.duke.edu/sites/default/files/GuidelinesOxidizers.pdf" TargetMode="External"/><Relationship Id="rId35" Type="http://schemas.openxmlformats.org/officeDocument/2006/relationships/hyperlink" Target="chrome-extension://efaidnbmnnnibpcajpcglclefindmkaj/viewer.html?pdfurl=https%3A%2F%2Fwww.safety.duke.edu%2Fsites%2Fdefault%2Ffiles%2FGuidelinesFlammableLiquids.pdf&amp;clen=218668&amp;chunk=true" TargetMode="External"/><Relationship Id="rId43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afety.duke.edu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0A3222DE5A5443D9DA5E0231061B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61655-EED8-4415-9E44-FBD564459D25}"/>
      </w:docPartPr>
      <w:docPartBody>
        <w:p w:rsidR="00EC2306" w:rsidRDefault="00F52FC7" w:rsidP="00F52FC7">
          <w:pPr>
            <w:pStyle w:val="60A3222DE5A5443D9DA5E0231061B5AD16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B46E788832814F29B3D9BA3D1E729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13F45-B410-46B4-8911-BFCC3298C895}"/>
      </w:docPartPr>
      <w:docPartBody>
        <w:p w:rsidR="00EC2306" w:rsidRDefault="00F52FC7" w:rsidP="00F52FC7">
          <w:pPr>
            <w:pStyle w:val="B46E788832814F29B3D9BA3D1E7298E416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08A4CFDEAB044C9683908CF0E4691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B9382-2EAB-4F1C-AF78-074BDBA7366B}"/>
      </w:docPartPr>
      <w:docPartBody>
        <w:p w:rsidR="006732B3" w:rsidRDefault="00F52FC7" w:rsidP="00F52FC7">
          <w:pPr>
            <w:pStyle w:val="08A4CFDEAB044C9683908CF0E469124A9"/>
          </w:pPr>
          <w:r>
            <w:rPr>
              <w:rStyle w:val="PlaceholderText"/>
            </w:rPr>
            <w:t>Enter rooms, fume hoods, BSCs, or other areas designated for use</w:t>
          </w:r>
        </w:p>
      </w:docPartBody>
    </w:docPart>
    <w:docPart>
      <w:docPartPr>
        <w:name w:val="8F597C777C0F43AA90BEA4634F60A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7654F-8FC7-4B8C-B3CC-50099EBEE3E8}"/>
      </w:docPartPr>
      <w:docPartBody>
        <w:p w:rsidR="006732B3" w:rsidRDefault="00F52FC7" w:rsidP="00F52FC7">
          <w:pPr>
            <w:pStyle w:val="8F597C777C0F43AA90BEA4634F60A23C9"/>
          </w:pPr>
          <w:r>
            <w:rPr>
              <w:rStyle w:val="PlaceholderText"/>
            </w:rPr>
            <w:t>Enter rooms, fume hoods, BSCs, or other areas designated for use</w:t>
          </w:r>
        </w:p>
      </w:docPartBody>
    </w:docPart>
    <w:docPart>
      <w:docPartPr>
        <w:name w:val="3F8FBEE52A9F4C10AC3A3827CD341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D91A9-B69D-448E-B498-A19E1DCEC785}"/>
      </w:docPartPr>
      <w:docPartBody>
        <w:p w:rsidR="006732B3" w:rsidRDefault="00F52FC7" w:rsidP="00F52FC7">
          <w:pPr>
            <w:pStyle w:val="3F8FBEE52A9F4C10AC3A3827CD3415CD9"/>
          </w:pPr>
          <w:r>
            <w:rPr>
              <w:rStyle w:val="PlaceholderText"/>
            </w:rPr>
            <w:t>Enter rooms, fume hoods, BSCs, or other areas designated for use</w:t>
          </w:r>
        </w:p>
      </w:docPartBody>
    </w:docPart>
    <w:docPart>
      <w:docPartPr>
        <w:name w:val="34F75CF0556944738CA45DC3B33F0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F2E47-AB6A-4EE5-9B6C-30A73383F953}"/>
      </w:docPartPr>
      <w:docPartBody>
        <w:p w:rsidR="006732B3" w:rsidRDefault="00F52FC7" w:rsidP="00F52FC7">
          <w:pPr>
            <w:pStyle w:val="34F75CF0556944738CA45DC3B33F0DFF9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680922E3B0B54BC98D61366AC5C79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65D3D-C16C-4DB5-ABFD-800D2559B776}"/>
      </w:docPartPr>
      <w:docPartBody>
        <w:p w:rsidR="006732B3" w:rsidRDefault="00F52FC7" w:rsidP="00F52FC7">
          <w:pPr>
            <w:pStyle w:val="680922E3B0B54BC98D61366AC5C79A999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8C768A5B96FC49B891D3E7E8C9D01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2094E-903A-4DD9-B71A-46E68218135C}"/>
      </w:docPartPr>
      <w:docPartBody>
        <w:p w:rsidR="006732B3" w:rsidRDefault="00F52FC7" w:rsidP="00F52FC7">
          <w:pPr>
            <w:pStyle w:val="8C768A5B96FC49B891D3E7E8C9D01B669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783BAE689EE44F5EBF6E2C53E91A5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0A0D3-7048-4824-BC05-E0C7C07BC7E3}"/>
      </w:docPartPr>
      <w:docPartBody>
        <w:p w:rsidR="006732B3" w:rsidRDefault="00F52FC7" w:rsidP="00F52FC7">
          <w:pPr>
            <w:pStyle w:val="783BAE689EE44F5EBF6E2C53E91A508A9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E184B9326C394A429D49A27281A74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1734E-B348-4ED7-93AC-CF7CAC8B43B4}"/>
      </w:docPartPr>
      <w:docPartBody>
        <w:p w:rsidR="006732B3" w:rsidRDefault="00F52FC7" w:rsidP="00F52FC7">
          <w:pPr>
            <w:pStyle w:val="E184B9326C394A429D49A27281A742959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2EEE4280E0BC497C80B020296F101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6455D-807C-460E-9126-DFF753638839}"/>
      </w:docPartPr>
      <w:docPartBody>
        <w:p w:rsidR="006732B3" w:rsidRDefault="00F52FC7" w:rsidP="00F52FC7">
          <w:pPr>
            <w:pStyle w:val="2EEE4280E0BC497C80B020296F101EE69"/>
          </w:pPr>
          <w:r>
            <w:rPr>
              <w:rStyle w:val="PlaceholderText"/>
            </w:rPr>
            <w:t>Enter typical concentration used</w:t>
          </w:r>
        </w:p>
      </w:docPartBody>
    </w:docPart>
    <w:docPart>
      <w:docPartPr>
        <w:name w:val="527600DA9A8E4E719F94958F4DFEE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E11D3-1311-4D89-BE2C-DF1BCFC9E132}"/>
      </w:docPartPr>
      <w:docPartBody>
        <w:p w:rsidR="006732B3" w:rsidRDefault="00F52FC7" w:rsidP="00F52FC7">
          <w:pPr>
            <w:pStyle w:val="527600DA9A8E4E719F94958F4DFEEE1B9"/>
          </w:pPr>
          <w:r>
            <w:rPr>
              <w:rStyle w:val="PlaceholderText"/>
            </w:rPr>
            <w:t>If a solvent other than water is used, also state type of gloves to be used</w:t>
          </w:r>
        </w:p>
      </w:docPartBody>
    </w:docPart>
    <w:docPart>
      <w:docPartPr>
        <w:name w:val="A3A74796C4F54429BA07AAB339FB9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72F28-A0C6-447D-BCE4-B77210AC166D}"/>
      </w:docPartPr>
      <w:docPartBody>
        <w:p w:rsidR="006732B3" w:rsidRDefault="00F52FC7" w:rsidP="00F52FC7">
          <w:pPr>
            <w:pStyle w:val="A3A74796C4F54429BA07AAB339FB96D89"/>
          </w:pPr>
          <w:r>
            <w:rPr>
              <w:rStyle w:val="PlaceholderText"/>
            </w:rPr>
            <w:t>If a solvent other than water is used, also state type of gloves to be used</w:t>
          </w:r>
        </w:p>
      </w:docPartBody>
    </w:docPart>
    <w:docPart>
      <w:docPartPr>
        <w:name w:val="158C6815A6FC407CBB47B0D708865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9A1BE-8D2A-4697-AE78-5F3DCC207F34}"/>
      </w:docPartPr>
      <w:docPartBody>
        <w:p w:rsidR="006732B3" w:rsidRDefault="00F52FC7" w:rsidP="00F52FC7">
          <w:pPr>
            <w:pStyle w:val="158C6815A6FC407CBB47B0D708865AB79"/>
          </w:pPr>
          <w:r>
            <w:rPr>
              <w:rStyle w:val="PlaceholderText"/>
            </w:rPr>
            <w:t>If a solvent other than water is used, also state type of gloves to be used</w:t>
          </w:r>
        </w:p>
      </w:docPartBody>
    </w:docPart>
    <w:docPart>
      <w:docPartPr>
        <w:name w:val="A3E94FDCB0004F9CAABBC2DFDAB8D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AA479-D1DC-4989-84A1-75C3F655A1D3}"/>
      </w:docPartPr>
      <w:docPartBody>
        <w:p w:rsidR="00983CCC" w:rsidRDefault="00F52FC7" w:rsidP="00F52FC7">
          <w:pPr>
            <w:pStyle w:val="A3E94FDCB0004F9CAABBC2DFDAB8D1629"/>
          </w:pPr>
          <w:r>
            <w:rPr>
              <w:rStyle w:val="PlaceholderText"/>
            </w:rPr>
            <w:t>Enter Chemical Name</w:t>
          </w:r>
        </w:p>
      </w:docPartBody>
    </w:docPart>
    <w:docPart>
      <w:docPartPr>
        <w:name w:val="ECA7D47782604D5A9F7002D35BA66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E66AA-DF65-485D-9ED8-69B14FCDAFAC}"/>
      </w:docPartPr>
      <w:docPartBody>
        <w:p w:rsidR="00983CCC" w:rsidRDefault="00F52FC7" w:rsidP="00F52FC7">
          <w:pPr>
            <w:pStyle w:val="ECA7D47782604D5A9F7002D35BA669229"/>
          </w:pPr>
          <w:r>
            <w:rPr>
              <w:rStyle w:val="PlaceholderText"/>
            </w:rPr>
            <w:t>Enter Chemical Name</w:t>
          </w:r>
        </w:p>
      </w:docPartBody>
    </w:docPart>
    <w:docPart>
      <w:docPartPr>
        <w:name w:val="D851232F1F8849DF89DEDCCB7D57F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15E45-30E2-40E5-8197-DA8D95E620F5}"/>
      </w:docPartPr>
      <w:docPartBody>
        <w:p w:rsidR="00983CCC" w:rsidRDefault="00F52FC7" w:rsidP="00F52FC7">
          <w:pPr>
            <w:pStyle w:val="D851232F1F8849DF89DEDCCB7D57F0569"/>
          </w:pPr>
          <w:r>
            <w:rPr>
              <w:rStyle w:val="PlaceholderText"/>
            </w:rPr>
            <w:t>Enter Chemical Name</w:t>
          </w:r>
        </w:p>
      </w:docPartBody>
    </w:docPart>
    <w:docPart>
      <w:docPartPr>
        <w:name w:val="FF27B1E671844BD7812B6CA500292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AFD47-3CAA-445D-93EE-73EEC32B8CAB}"/>
      </w:docPartPr>
      <w:docPartBody>
        <w:p w:rsidR="00AA3D3F" w:rsidRDefault="00F52FC7" w:rsidP="00F52FC7">
          <w:pPr>
            <w:pStyle w:val="FF27B1E671844BD7812B6CA500292C6C5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0D2E168FE7044A1B8A3B9BA0279B8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89B5A-2B95-4106-AF38-6D6B246AFD47}"/>
      </w:docPartPr>
      <w:docPartBody>
        <w:p w:rsidR="00AA3D3F" w:rsidRDefault="00F52FC7" w:rsidP="00F52FC7">
          <w:pPr>
            <w:pStyle w:val="0D2E168FE7044A1B8A3B9BA0279B8B0A5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F41717D3B3C049EFB5AE2E69323C2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96022-5793-42AD-9FD6-972C13DF0447}"/>
      </w:docPartPr>
      <w:docPartBody>
        <w:p w:rsidR="00AA3D3F" w:rsidRDefault="00F52FC7" w:rsidP="00F52FC7">
          <w:pPr>
            <w:pStyle w:val="F41717D3B3C049EFB5AE2E69323C29A95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F08510324BB743D0BFFC9AD6448BB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EEDF6-F88C-464E-AB91-A66960419935}"/>
      </w:docPartPr>
      <w:docPartBody>
        <w:p w:rsidR="00AA3D3F" w:rsidRDefault="00F52FC7" w:rsidP="00F52FC7">
          <w:pPr>
            <w:pStyle w:val="F08510324BB743D0BFFC9AD6448BBE605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74D2E9D1786D4742A322A69DF1575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0A674-1B3C-4765-B13D-FBB66DCA42CE}"/>
      </w:docPartPr>
      <w:docPartBody>
        <w:p w:rsidR="00AA3D3F" w:rsidRDefault="00F52FC7" w:rsidP="00F52FC7">
          <w:pPr>
            <w:pStyle w:val="74D2E9D1786D4742A322A69DF15756335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52211691E47A47E38C27F7146BF33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B0A1C-63CB-4A12-8752-2D142911A560}"/>
      </w:docPartPr>
      <w:docPartBody>
        <w:p w:rsidR="00AA3D3F" w:rsidRDefault="00F52FC7" w:rsidP="00F52FC7">
          <w:pPr>
            <w:pStyle w:val="52211691E47A47E38C27F7146BF33C415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B767DE8157E74733A0139D5FC4715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CDCB3-F576-4444-ADD9-EA4933922059}"/>
      </w:docPartPr>
      <w:docPartBody>
        <w:p w:rsidR="00AA3D3F" w:rsidRDefault="00F52FC7" w:rsidP="00F52FC7">
          <w:pPr>
            <w:pStyle w:val="B767DE8157E74733A0139D5FC47150CA5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D2B57CD8D30945D1824E805DDE982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C4553-C8C9-4367-AD70-421167E77A16}"/>
      </w:docPartPr>
      <w:docPartBody>
        <w:p w:rsidR="00AA3D3F" w:rsidRDefault="00F52FC7" w:rsidP="00F52FC7">
          <w:pPr>
            <w:pStyle w:val="D2B57CD8D30945D1824E805DDE9823FD5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9E2C1EE194CC4CE5893417E36063B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7D349-3045-4247-A052-6020A9DBCA4A}"/>
      </w:docPartPr>
      <w:docPartBody>
        <w:p w:rsidR="00AA3D3F" w:rsidRDefault="00F52FC7" w:rsidP="00F52FC7">
          <w:pPr>
            <w:pStyle w:val="9E2C1EE194CC4CE5893417E36063BB655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021304800CEC488B9978C40390DD1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BB4C5-C0E1-42AC-A826-E06269E61422}"/>
      </w:docPartPr>
      <w:docPartBody>
        <w:p w:rsidR="00AA3D3F" w:rsidRDefault="00F52FC7" w:rsidP="00F52FC7">
          <w:pPr>
            <w:pStyle w:val="021304800CEC488B9978C40390DD1C8E3"/>
          </w:pPr>
          <w:r>
            <w:rPr>
              <w:rStyle w:val="PlaceholderText"/>
            </w:rPr>
            <w:t>Enter CAS Number</w:t>
          </w:r>
        </w:p>
      </w:docPartBody>
    </w:docPart>
    <w:docPart>
      <w:docPartPr>
        <w:name w:val="A5005C19530446BCAD1390344BA10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F5000-C112-4351-AA8D-D89929A5768E}"/>
      </w:docPartPr>
      <w:docPartBody>
        <w:p w:rsidR="00AA3D3F" w:rsidRDefault="00F52FC7" w:rsidP="00F52FC7">
          <w:pPr>
            <w:pStyle w:val="A5005C19530446BCAD1390344BA100503"/>
          </w:pPr>
          <w:r>
            <w:rPr>
              <w:rStyle w:val="PlaceholderText"/>
            </w:rPr>
            <w:t>Enter All GHS Hazard Classes and their Category (e.g. Carcinogenicity, Category 1A)</w:t>
          </w:r>
        </w:p>
      </w:docPartBody>
    </w:docPart>
    <w:docPart>
      <w:docPartPr>
        <w:name w:val="A07C532D0F084854A97D5C731E1DF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2410C-9A33-4635-BCE9-2429D724C4D7}"/>
      </w:docPartPr>
      <w:docPartBody>
        <w:p w:rsidR="00AA3D3F" w:rsidRDefault="00F52FC7" w:rsidP="00F52FC7">
          <w:pPr>
            <w:pStyle w:val="A07C532D0F084854A97D5C731E1DFE762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568EEE587859429EB4C5596213855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F1104-02DA-4E9D-95DA-B4B4472D687E}"/>
      </w:docPartPr>
      <w:docPartBody>
        <w:p w:rsidR="00AA3D3F" w:rsidRDefault="00F52FC7" w:rsidP="00F52FC7">
          <w:pPr>
            <w:pStyle w:val="568EEE587859429EB4C55962138550182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C4EF3B4BF4C6481C97C7F83E55BF0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FACB4-5AE9-4DF2-A19D-166E97C832F5}"/>
      </w:docPartPr>
      <w:docPartBody>
        <w:p w:rsidR="00AA3D3F" w:rsidRDefault="00F52FC7" w:rsidP="00F52FC7">
          <w:pPr>
            <w:pStyle w:val="C4EF3B4BF4C6481C97C7F83E55BF03642"/>
          </w:pPr>
          <w:r w:rsidRPr="006017AA">
            <w:rPr>
              <w:rStyle w:val="PlaceholderText"/>
            </w:rPr>
            <w:t>Enter specific storage location</w:t>
          </w:r>
        </w:p>
      </w:docPartBody>
    </w:docPart>
    <w:docPart>
      <w:docPartPr>
        <w:name w:val="06BFE2DED2B54797A23D6C9250A37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D16D3-2F33-468E-865A-70D1C2604C78}"/>
      </w:docPartPr>
      <w:docPartBody>
        <w:p w:rsidR="00AA3D3F" w:rsidRDefault="00F52FC7" w:rsidP="00F52FC7">
          <w:pPr>
            <w:pStyle w:val="06BFE2DED2B54797A23D6C9250A375372"/>
          </w:pPr>
          <w:r w:rsidRPr="006017AA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ny special storage requirements</w:t>
          </w:r>
        </w:p>
      </w:docPartBody>
    </w:docPart>
    <w:docPart>
      <w:docPartPr>
        <w:name w:val="ACD8E042E59648578BC02D71B7F2B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4B555-C7BD-4B79-8318-5150AF2FC747}"/>
      </w:docPartPr>
      <w:docPartBody>
        <w:p w:rsidR="00AA3D3F" w:rsidRDefault="00F52FC7" w:rsidP="00F52FC7">
          <w:pPr>
            <w:pStyle w:val="ACD8E042E59648578BC02D71B7F2B1742"/>
          </w:pPr>
          <w:r w:rsidRPr="006017AA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ny special storage requirements</w:t>
          </w:r>
        </w:p>
      </w:docPartBody>
    </w:docPart>
    <w:docPart>
      <w:docPartPr>
        <w:name w:val="10F11D57BC2E4918978C303224759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2815C-2FE1-49BD-9D17-9631928B6E72}"/>
      </w:docPartPr>
      <w:docPartBody>
        <w:p w:rsidR="00AA3D3F" w:rsidRDefault="00F52FC7" w:rsidP="00F52FC7">
          <w:pPr>
            <w:pStyle w:val="10F11D57BC2E4918978C303224759D072"/>
          </w:pPr>
          <w:r w:rsidRPr="006017AA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any special storage requirements</w:t>
          </w:r>
        </w:p>
      </w:docPartBody>
    </w:docPart>
    <w:docPart>
      <w:docPartPr>
        <w:name w:val="0C9DC8B397AD4EE69CA949855C910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653DE-F84B-4FFF-A343-A65C66E1CAAF}"/>
      </w:docPartPr>
      <w:docPartBody>
        <w:p w:rsidR="00BE6E4A" w:rsidRDefault="00F52FC7" w:rsidP="00F52FC7">
          <w:pPr>
            <w:pStyle w:val="0C9DC8B397AD4EE69CA949855C9104E31"/>
          </w:pPr>
          <w:r>
            <w:rPr>
              <w:rStyle w:val="PlaceholderText"/>
            </w:rPr>
            <w:t>Other PPE Needed</w:t>
          </w:r>
        </w:p>
      </w:docPartBody>
    </w:docPart>
    <w:docPart>
      <w:docPartPr>
        <w:name w:val="4895E06BD22842718352E7238EE32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CB029-00E9-447E-8434-07E3A858AC13}"/>
      </w:docPartPr>
      <w:docPartBody>
        <w:p w:rsidR="00BE6E4A" w:rsidRDefault="00F52FC7" w:rsidP="00F52FC7">
          <w:pPr>
            <w:pStyle w:val="4895E06BD22842718352E7238EE32B051"/>
          </w:pPr>
          <w:r>
            <w:rPr>
              <w:rStyle w:val="PlaceholderText"/>
            </w:rPr>
            <w:t>Other PPE Needed</w:t>
          </w:r>
        </w:p>
      </w:docPartBody>
    </w:docPart>
    <w:docPart>
      <w:docPartPr>
        <w:name w:val="7EAA4181126C4F209E747DA534C21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8D560-AC1D-4795-83B4-9ABA17F0B28A}"/>
      </w:docPartPr>
      <w:docPartBody>
        <w:p w:rsidR="00BE6E4A" w:rsidRDefault="00F52FC7" w:rsidP="00F52FC7">
          <w:pPr>
            <w:pStyle w:val="7EAA4181126C4F209E747DA534C216AC1"/>
          </w:pPr>
          <w:r>
            <w:rPr>
              <w:rStyle w:val="PlaceholderText"/>
            </w:rPr>
            <w:t>Other PPE Needed</w:t>
          </w:r>
        </w:p>
      </w:docPartBody>
    </w:docPart>
    <w:docPart>
      <w:docPartPr>
        <w:name w:val="FE9713D48F0F4C4AA08E7705CD021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A9857-46A4-40F4-8F5F-7EF39F58F1E6}"/>
      </w:docPartPr>
      <w:docPartBody>
        <w:p w:rsidR="00BE6E4A" w:rsidRDefault="00F52FC7" w:rsidP="00F52FC7">
          <w:pPr>
            <w:pStyle w:val="FE9713D48F0F4C4AA08E7705CD02169A1"/>
          </w:pPr>
          <w:r>
            <w:rPr>
              <w:rStyle w:val="PlaceholderText"/>
            </w:rPr>
            <w:t>Specific PPE storage location</w:t>
          </w:r>
        </w:p>
      </w:docPartBody>
    </w:docPart>
    <w:docPart>
      <w:docPartPr>
        <w:name w:val="1E41B43F3774482FA957969EA06DC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E5113-52FC-4BE7-BDF0-6AF362C587A8}"/>
      </w:docPartPr>
      <w:docPartBody>
        <w:p w:rsidR="00BE6E4A" w:rsidRDefault="00F52FC7" w:rsidP="00F52FC7">
          <w:pPr>
            <w:pStyle w:val="1E41B43F3774482FA957969EA06DCE121"/>
          </w:pPr>
          <w:r>
            <w:rPr>
              <w:rStyle w:val="PlaceholderText"/>
            </w:rPr>
            <w:t xml:space="preserve">Work area decontamination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Include any special PPE needed.</w:t>
          </w:r>
        </w:p>
      </w:docPartBody>
    </w:docPart>
    <w:docPart>
      <w:docPartPr>
        <w:name w:val="EA7787CC8AAE4C4EBAD6BFC6A883C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E87E68-A005-4D2A-ABCE-762DDD020C50}"/>
      </w:docPartPr>
      <w:docPartBody>
        <w:p w:rsidR="00BE6E4A" w:rsidRDefault="00F52FC7" w:rsidP="00F52FC7">
          <w:pPr>
            <w:pStyle w:val="EA7787CC8AAE4C4EBAD6BFC6A883CD101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8BB13A2FB0C14261A5039593F7291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F063F-2D82-4D69-8550-170C5F6B6E42}"/>
      </w:docPartPr>
      <w:docPartBody>
        <w:p w:rsidR="00BE6E4A" w:rsidRDefault="00F52FC7" w:rsidP="00F52FC7">
          <w:pPr>
            <w:pStyle w:val="8BB13A2FB0C14261A5039593F729158E1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A72022853565497195EE163BB56FD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8866A-141F-487B-9B93-FD81E83311E5}"/>
      </w:docPartPr>
      <w:docPartBody>
        <w:p w:rsidR="00BE6E4A" w:rsidRDefault="00F52FC7" w:rsidP="00F52FC7">
          <w:pPr>
            <w:pStyle w:val="A72022853565497195EE163BB56FDDE71"/>
          </w:pPr>
          <w:r>
            <w:rPr>
              <w:rStyle w:val="PlaceholderText"/>
            </w:rPr>
            <w:t xml:space="preserve">Spill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4E7E2EEE0D084A25BB9575F00D96D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AD6E3-9BD0-436F-91BB-484157FCAAFF}"/>
      </w:docPartPr>
      <w:docPartBody>
        <w:p w:rsidR="00BE6E4A" w:rsidRDefault="00F52FC7" w:rsidP="00F52FC7">
          <w:pPr>
            <w:pStyle w:val="4E7E2EEE0D084A25BB9575F00D96DB281"/>
          </w:pPr>
          <w:r>
            <w:rPr>
              <w:rStyle w:val="PlaceholderText"/>
            </w:rPr>
            <w:t>Enter location of waste container, type of container used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1CC59D087F164FA098A7630AE5316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4792-E598-4BB6-A2B9-0AEB13884979}"/>
      </w:docPartPr>
      <w:docPartBody>
        <w:p w:rsidR="00BE6E4A" w:rsidRDefault="00F52FC7" w:rsidP="00F52FC7">
          <w:pPr>
            <w:pStyle w:val="1CC59D087F164FA098A7630AE53163E71"/>
          </w:pPr>
          <w:r>
            <w:rPr>
              <w:rStyle w:val="PlaceholderText"/>
            </w:rPr>
            <w:t>Enter location of waste container, type of container used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C7FA09016DBD4A6BA7D8E534F2511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5CAA1-4DD5-43B1-8D50-4D9E21F51980}"/>
      </w:docPartPr>
      <w:docPartBody>
        <w:p w:rsidR="00BE6E4A" w:rsidRDefault="00F52FC7" w:rsidP="00F52FC7">
          <w:pPr>
            <w:pStyle w:val="C7FA09016DBD4A6BA7D8E534F2511E451"/>
          </w:pPr>
          <w:r>
            <w:rPr>
              <w:rStyle w:val="PlaceholderText"/>
            </w:rPr>
            <w:t>Enter location of waste container, type of container used</w:t>
          </w:r>
          <w:r w:rsidRPr="00575224">
            <w:rPr>
              <w:rStyle w:val="PlaceholderText"/>
            </w:rPr>
            <w:t>.</w:t>
          </w:r>
        </w:p>
      </w:docPartBody>
    </w:docPart>
    <w:docPart>
      <w:docPartPr>
        <w:name w:val="E13A27A74C82489D8398B3358E544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34AEF-30A7-4956-B340-C76F30DEDF9F}"/>
      </w:docPartPr>
      <w:docPartBody>
        <w:p w:rsidR="00BE6E4A" w:rsidRDefault="00F52FC7" w:rsidP="00F52FC7">
          <w:pPr>
            <w:pStyle w:val="E13A27A74C82489D8398B3358E544E611"/>
          </w:pPr>
          <w:r w:rsidRPr="002172BD">
            <w:rPr>
              <w:rStyle w:val="PlaceholderText"/>
              <w:rFonts w:asciiTheme="minorHAnsi" w:hAnsiTheme="minorHAnsi"/>
              <w:sz w:val="22"/>
            </w:rPr>
            <w:t xml:space="preserve">Click or tap here to enter details specific to your lab’s process with </w:t>
          </w:r>
          <w:r>
            <w:rPr>
              <w:rStyle w:val="PlaceholderText"/>
              <w:rFonts w:asciiTheme="minorHAnsi" w:hAnsiTheme="minorHAnsi"/>
              <w:sz w:val="22"/>
            </w:rPr>
            <w:t>Chemical 1</w:t>
          </w:r>
          <w:r w:rsidRPr="002172BD">
            <w:rPr>
              <w:rStyle w:val="PlaceholderText"/>
              <w:rFonts w:asciiTheme="minorHAnsi" w:hAnsiTheme="minorHAnsi"/>
              <w:sz w:val="22"/>
            </w:rPr>
            <w:t>.</w:t>
          </w:r>
        </w:p>
      </w:docPartBody>
    </w:docPart>
    <w:docPart>
      <w:docPartPr>
        <w:name w:val="214E8A3BB6F24B0AAF6CC5BBCD3D4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0BE16-66E1-4FDF-B617-4E3212759E99}"/>
      </w:docPartPr>
      <w:docPartBody>
        <w:p w:rsidR="00BE6E4A" w:rsidRDefault="00F52FC7" w:rsidP="00F52FC7">
          <w:pPr>
            <w:pStyle w:val="214E8A3BB6F24B0AAF6CC5BBCD3D42D61"/>
          </w:pPr>
          <w:r w:rsidRPr="002172BD">
            <w:rPr>
              <w:rStyle w:val="PlaceholderText"/>
              <w:rFonts w:asciiTheme="minorHAnsi" w:hAnsiTheme="minorHAnsi"/>
              <w:sz w:val="22"/>
            </w:rPr>
            <w:t xml:space="preserve">Click or tap here to enter details specific to your lab’s process with </w:t>
          </w:r>
          <w:r>
            <w:rPr>
              <w:rStyle w:val="PlaceholderText"/>
              <w:rFonts w:asciiTheme="minorHAnsi" w:hAnsiTheme="minorHAnsi"/>
              <w:sz w:val="22"/>
            </w:rPr>
            <w:t>Chemical 2</w:t>
          </w:r>
          <w:r w:rsidRPr="002172BD">
            <w:rPr>
              <w:rStyle w:val="PlaceholderText"/>
              <w:rFonts w:asciiTheme="minorHAnsi" w:hAnsiTheme="minorHAnsi"/>
              <w:sz w:val="22"/>
            </w:rPr>
            <w:t>.</w:t>
          </w:r>
        </w:p>
      </w:docPartBody>
    </w:docPart>
    <w:docPart>
      <w:docPartPr>
        <w:name w:val="0FAE00B73E28442789DDA4A4BE75BC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38A06-0806-493A-8A21-BC6441BBDED4}"/>
      </w:docPartPr>
      <w:docPartBody>
        <w:p w:rsidR="00BE6E4A" w:rsidRDefault="00F52FC7" w:rsidP="00F52FC7">
          <w:pPr>
            <w:pStyle w:val="0FAE00B73E28442789DDA4A4BE75BC511"/>
          </w:pPr>
          <w:r w:rsidRPr="002172BD">
            <w:rPr>
              <w:rStyle w:val="PlaceholderText"/>
              <w:rFonts w:asciiTheme="minorHAnsi" w:hAnsiTheme="minorHAnsi"/>
              <w:sz w:val="22"/>
            </w:rPr>
            <w:t xml:space="preserve">Click or tap here to enter details specific to your lab’s process with </w:t>
          </w:r>
          <w:r>
            <w:rPr>
              <w:rStyle w:val="PlaceholderText"/>
              <w:rFonts w:asciiTheme="minorHAnsi" w:hAnsiTheme="minorHAnsi"/>
              <w:sz w:val="22"/>
            </w:rPr>
            <w:t>Chemical 3.</w:t>
          </w:r>
        </w:p>
      </w:docPartBody>
    </w:docPart>
    <w:docPart>
      <w:docPartPr>
        <w:name w:val="AD01437F0C49436C8A565F3E91368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2AA28-EAF1-4D1A-9681-5694D076489F}"/>
      </w:docPartPr>
      <w:docPartBody>
        <w:p w:rsidR="00BE6E4A" w:rsidRDefault="00F52FC7" w:rsidP="00F52FC7">
          <w:pPr>
            <w:pStyle w:val="AD01437F0C49436C8A565F3E91368FA71"/>
          </w:pPr>
          <w:r>
            <w:rPr>
              <w:rStyle w:val="PlaceholderText"/>
            </w:rPr>
            <w:t>Specific PPE storage location</w:t>
          </w:r>
        </w:p>
      </w:docPartBody>
    </w:docPart>
    <w:docPart>
      <w:docPartPr>
        <w:name w:val="ECE78D692E0A4C8BA07AEFB9210F6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BC773-F492-42E8-A5FF-F5C7D7D32B0E}"/>
      </w:docPartPr>
      <w:docPartBody>
        <w:p w:rsidR="00BE6E4A" w:rsidRDefault="00F52FC7" w:rsidP="00F52FC7">
          <w:pPr>
            <w:pStyle w:val="ECE78D692E0A4C8BA07AEFB9210F6E961"/>
          </w:pPr>
          <w:r>
            <w:rPr>
              <w:rStyle w:val="PlaceholderText"/>
            </w:rPr>
            <w:t>Specific PPE storage location</w:t>
          </w:r>
        </w:p>
      </w:docPartBody>
    </w:docPart>
    <w:docPart>
      <w:docPartPr>
        <w:name w:val="11289EB1DCC842C294ED6C5C8AD50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04E20-9C5F-4F19-8451-BFF36578555E}"/>
      </w:docPartPr>
      <w:docPartBody>
        <w:p w:rsidR="00BE6E4A" w:rsidRDefault="00F52FC7" w:rsidP="00F52FC7">
          <w:pPr>
            <w:pStyle w:val="11289EB1DCC842C294ED6C5C8AD504E31"/>
          </w:pPr>
          <w:r>
            <w:rPr>
              <w:rStyle w:val="PlaceholderText"/>
            </w:rPr>
            <w:t xml:space="preserve">Work area decontamination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Include any special PPE needed.</w:t>
          </w:r>
        </w:p>
      </w:docPartBody>
    </w:docPart>
    <w:docPart>
      <w:docPartPr>
        <w:name w:val="1C9E545341684134807F19F1C2AD9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F6993-D3BE-4202-A592-1A505563B855}"/>
      </w:docPartPr>
      <w:docPartBody>
        <w:p w:rsidR="00BE6E4A" w:rsidRDefault="00F52FC7" w:rsidP="00F52FC7">
          <w:pPr>
            <w:pStyle w:val="1C9E545341684134807F19F1C2AD95721"/>
          </w:pPr>
          <w:r>
            <w:rPr>
              <w:rStyle w:val="PlaceholderText"/>
            </w:rPr>
            <w:t xml:space="preserve">Work area decontamination supply type and </w:t>
          </w:r>
          <w:r w:rsidRPr="001B750B">
            <w:rPr>
              <w:rStyle w:val="PlaceholderText"/>
            </w:rPr>
            <w:t>location</w:t>
          </w:r>
          <w:r w:rsidRPr="00575224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Include any special PPE needed.</w:t>
          </w:r>
        </w:p>
      </w:docPartBody>
    </w:docPart>
    <w:docPart>
      <w:docPartPr>
        <w:name w:val="62A17F33C8A74BFD95D400591FCA8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A33DE-9294-45C6-AC8B-79E7CBE087A6}"/>
      </w:docPartPr>
      <w:docPartBody>
        <w:p w:rsidR="00BE6E4A" w:rsidRDefault="00F52FC7" w:rsidP="00F52FC7">
          <w:pPr>
            <w:pStyle w:val="62A17F33C8A74BFD95D400591FCA82951"/>
          </w:pPr>
          <w:r>
            <w:rPr>
              <w:rStyle w:val="PlaceholderText"/>
            </w:rPr>
            <w:t>Specify type(s) of gloves if not nitrile</w:t>
          </w:r>
        </w:p>
      </w:docPartBody>
    </w:docPart>
    <w:docPart>
      <w:docPartPr>
        <w:name w:val="310FDD8F69BC4DB7BAF04147138E8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F55B8-0E36-4F5D-A4DB-C61D9C68808B}"/>
      </w:docPartPr>
      <w:docPartBody>
        <w:p w:rsidR="00BE6E4A" w:rsidRDefault="00F52FC7" w:rsidP="00F52FC7">
          <w:pPr>
            <w:pStyle w:val="310FDD8F69BC4DB7BAF04147138E829B1"/>
          </w:pPr>
          <w:r>
            <w:rPr>
              <w:rStyle w:val="PlaceholderText"/>
            </w:rPr>
            <w:t>Specify type(s) of gloves if not nitrile</w:t>
          </w:r>
        </w:p>
      </w:docPartBody>
    </w:docPart>
    <w:docPart>
      <w:docPartPr>
        <w:name w:val="8E3DF6C806AB44C7BFC7E4B5723C9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10B5F-5737-4734-A54A-AFFE390EA00E}"/>
      </w:docPartPr>
      <w:docPartBody>
        <w:p w:rsidR="00BE6E4A" w:rsidRDefault="00F52FC7" w:rsidP="00F52FC7">
          <w:pPr>
            <w:pStyle w:val="8E3DF6C806AB44C7BFC7E4B5723C99331"/>
          </w:pPr>
          <w:r>
            <w:rPr>
              <w:rStyle w:val="PlaceholderText"/>
            </w:rPr>
            <w:t>Specify type(s) of gloves if not nitrile</w:t>
          </w:r>
        </w:p>
      </w:docPartBody>
    </w:docPart>
    <w:docPart>
      <w:docPartPr>
        <w:name w:val="8C6CC5A76AEE41F3A7EFED4837A50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3A00A-5E74-4C0B-9880-CFC7F7E1D284}"/>
      </w:docPartPr>
      <w:docPartBody>
        <w:p w:rsidR="00BE6E4A" w:rsidRDefault="00F52FC7" w:rsidP="00F52FC7">
          <w:pPr>
            <w:pStyle w:val="8C6CC5A76AEE41F3A7EFED4837A50F8B1"/>
          </w:pPr>
          <w:r>
            <w:rPr>
              <w:rStyle w:val="PlaceholderText"/>
            </w:rPr>
            <w:t>Enter All GHS Hazard Classes and their Category (e.g. Carcinogenicity, Category 1A)</w:t>
          </w:r>
        </w:p>
      </w:docPartBody>
    </w:docPart>
    <w:docPart>
      <w:docPartPr>
        <w:name w:val="2E9322C62AEA49ABA4A0734CD66C9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4CD57-C78A-4013-B76F-0D0813AD5D0F}"/>
      </w:docPartPr>
      <w:docPartBody>
        <w:p w:rsidR="00BE6E4A" w:rsidRDefault="00F52FC7" w:rsidP="00F52FC7">
          <w:pPr>
            <w:pStyle w:val="2E9322C62AEA49ABA4A0734CD66C978E1"/>
          </w:pPr>
          <w:r>
            <w:rPr>
              <w:rStyle w:val="PlaceholderText"/>
            </w:rPr>
            <w:t>Enter All GHS Hazard Classes and their Category (e.g. Carcinogenicity, Category 1A)</w:t>
          </w:r>
        </w:p>
      </w:docPartBody>
    </w:docPart>
    <w:docPart>
      <w:docPartPr>
        <w:name w:val="AAB7CE5FFF524E9786C31182A9A90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EF195-05EF-463D-8E02-E46BF59DE4FC}"/>
      </w:docPartPr>
      <w:docPartBody>
        <w:p w:rsidR="00BE6E4A" w:rsidRDefault="00F52FC7" w:rsidP="00F52FC7">
          <w:pPr>
            <w:pStyle w:val="AAB7CE5FFF524E9786C31182A9A90D991"/>
          </w:pPr>
          <w:r>
            <w:rPr>
              <w:rStyle w:val="PlaceholderText"/>
            </w:rPr>
            <w:t>Enter CAS Number</w:t>
          </w:r>
        </w:p>
      </w:docPartBody>
    </w:docPart>
    <w:docPart>
      <w:docPartPr>
        <w:name w:val="C9702AA09E9245C881D70B54712EF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3E3BC-992C-42AA-8AA9-C5E6AA1353B0}"/>
      </w:docPartPr>
      <w:docPartBody>
        <w:p w:rsidR="00BE6E4A" w:rsidRDefault="00F52FC7" w:rsidP="00F52FC7">
          <w:pPr>
            <w:pStyle w:val="C9702AA09E9245C881D70B54712EFB361"/>
          </w:pPr>
          <w:r>
            <w:rPr>
              <w:rStyle w:val="PlaceholderText"/>
            </w:rPr>
            <w:t>Enter CAS Numb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647D"/>
    <w:rsid w:val="001D7373"/>
    <w:rsid w:val="00257F08"/>
    <w:rsid w:val="004D647D"/>
    <w:rsid w:val="00644A4A"/>
    <w:rsid w:val="006732B3"/>
    <w:rsid w:val="00706235"/>
    <w:rsid w:val="00983CCC"/>
    <w:rsid w:val="00AA3D3F"/>
    <w:rsid w:val="00BE6E4A"/>
    <w:rsid w:val="00C5378F"/>
    <w:rsid w:val="00CF50A8"/>
    <w:rsid w:val="00E8613A"/>
    <w:rsid w:val="00EC2306"/>
    <w:rsid w:val="00F5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2FC7"/>
    <w:rPr>
      <w:color w:val="808080"/>
    </w:rPr>
  </w:style>
  <w:style w:type="paragraph" w:customStyle="1" w:styleId="60A3222DE5A5443D9DA5E0231061B5AD16">
    <w:name w:val="60A3222DE5A5443D9DA5E0231061B5AD16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E788832814F29B3D9BA3D1E7298E416">
    <w:name w:val="B46E788832814F29B3D9BA3D1E7298E416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E94FDCB0004F9CAABBC2DFDAB8D1629">
    <w:name w:val="A3E94FDCB0004F9CAABBC2DFDAB8D162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A7D47782604D5A9F7002D35BA669229">
    <w:name w:val="ECA7D47782604D5A9F7002D35BA66922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851232F1F8849DF89DEDCCB7D57F0569">
    <w:name w:val="D851232F1F8849DF89DEDCCB7D57F056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21304800CEC488B9978C40390DD1C8E3">
    <w:name w:val="021304800CEC488B9978C40390DD1C8E3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AB7CE5FFF524E9786C31182A9A90D991">
    <w:name w:val="AAB7CE5FFF524E9786C31182A9A90D99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9702AA09E9245C881D70B54712EFB361">
    <w:name w:val="C9702AA09E9245C881D70B54712EFB36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5005C19530446BCAD1390344BA100503">
    <w:name w:val="A5005C19530446BCAD1390344BA100503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6CC5A76AEE41F3A7EFED4837A50F8B1">
    <w:name w:val="8C6CC5A76AEE41F3A7EFED4837A50F8B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9322C62AEA49ABA4A0734CD66C978E1">
    <w:name w:val="2E9322C62AEA49ABA4A0734CD66C978E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F27B1E671844BD7812B6CA500292C6C5">
    <w:name w:val="FF27B1E671844BD7812B6CA500292C6C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D2E168FE7044A1B8A3B9BA0279B8B0A5">
    <w:name w:val="0D2E168FE7044A1B8A3B9BA0279B8B0A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41717D3B3C049EFB5AE2E69323C29A95">
    <w:name w:val="F41717D3B3C049EFB5AE2E69323C29A9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08510324BB743D0BFFC9AD6448BBE605">
    <w:name w:val="F08510324BB743D0BFFC9AD6448BBE60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4D2E9D1786D4742A322A69DF15756335">
    <w:name w:val="74D2E9D1786D4742A322A69DF1575633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211691E47A47E38C27F7146BF33C415">
    <w:name w:val="52211691E47A47E38C27F7146BF33C41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767DE8157E74733A0139D5FC47150CA5">
    <w:name w:val="B767DE8157E74733A0139D5FC47150CA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2B57CD8D30945D1824E805DDE9823FD5">
    <w:name w:val="D2B57CD8D30945D1824E805DDE9823FD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2C1EE194CC4CE5893417E36063BB655">
    <w:name w:val="9E2C1EE194CC4CE5893417E36063BB655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07C532D0F084854A97D5C731E1DFE762">
    <w:name w:val="A07C532D0F084854A97D5C731E1DFE762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68EEE587859429EB4C55962138550182">
    <w:name w:val="568EEE587859429EB4C55962138550182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4EF3B4BF4C6481C97C7F83E55BF03642">
    <w:name w:val="C4EF3B4BF4C6481C97C7F83E55BF03642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6BFE2DED2B54797A23D6C9250A375372">
    <w:name w:val="06BFE2DED2B54797A23D6C9250A375372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D8E042E59648578BC02D71B7F2B1742">
    <w:name w:val="ACD8E042E59648578BC02D71B7F2B1742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0F11D57BC2E4918978C303224759D072">
    <w:name w:val="10F11D57BC2E4918978C303224759D072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8A4CFDEAB044C9683908CF0E469124A9">
    <w:name w:val="08A4CFDEAB044C9683908CF0E469124A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F597C777C0F43AA90BEA4634F60A23C9">
    <w:name w:val="8F597C777C0F43AA90BEA4634F60A23C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F8FBEE52A9F4C10AC3A3827CD3415CD9">
    <w:name w:val="3F8FBEE52A9F4C10AC3A3827CD3415CD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4F75CF0556944738CA45DC3B33F0DFF9">
    <w:name w:val="34F75CF0556944738CA45DC3B33F0DFF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80922E3B0B54BC98D61366AC5C79A999">
    <w:name w:val="680922E3B0B54BC98D61366AC5C79A99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C768A5B96FC49B891D3E7E8C9D01B669">
    <w:name w:val="8C768A5B96FC49B891D3E7E8C9D01B66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83BAE689EE44F5EBF6E2C53E91A508A9">
    <w:name w:val="783BAE689EE44F5EBF6E2C53E91A508A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84B9326C394A429D49A27281A742959">
    <w:name w:val="E184B9326C394A429D49A27281A74295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EEE4280E0BC497C80B020296F101EE69">
    <w:name w:val="2EEE4280E0BC497C80B020296F101EE6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27600DA9A8E4E719F94958F4DFEEE1B9">
    <w:name w:val="527600DA9A8E4E719F94958F4DFEEE1B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3A74796C4F54429BA07AAB339FB96D89">
    <w:name w:val="A3A74796C4F54429BA07AAB339FB96D8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58C6815A6FC407CBB47B0D708865AB79">
    <w:name w:val="158C6815A6FC407CBB47B0D708865AB79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62A17F33C8A74BFD95D400591FCA82951">
    <w:name w:val="62A17F33C8A74BFD95D400591FCA8295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310FDD8F69BC4DB7BAF04147138E829B1">
    <w:name w:val="310FDD8F69BC4DB7BAF04147138E829B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E3DF6C806AB44C7BFC7E4B5723C99331">
    <w:name w:val="8E3DF6C806AB44C7BFC7E4B5723C9933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C9DC8B397AD4EE69CA949855C9104E31">
    <w:name w:val="0C9DC8B397AD4EE69CA949855C9104E3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895E06BD22842718352E7238EE32B051">
    <w:name w:val="4895E06BD22842718352E7238EE32B05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EAA4181126C4F209E747DA534C216AC1">
    <w:name w:val="7EAA4181126C4F209E747DA534C216AC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FE9713D48F0F4C4AA08E7705CD02169A1">
    <w:name w:val="FE9713D48F0F4C4AA08E7705CD02169A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D01437F0C49436C8A565F3E91368FA71">
    <w:name w:val="AD01437F0C49436C8A565F3E91368FA7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CE78D692E0A4C8BA07AEFB9210F6E961">
    <w:name w:val="ECE78D692E0A4C8BA07AEFB9210F6E96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E41B43F3774482FA957969EA06DCE121">
    <w:name w:val="1E41B43F3774482FA957969EA06DCE12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289EB1DCC842C294ED6C5C8AD504E31">
    <w:name w:val="11289EB1DCC842C294ED6C5C8AD504E3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9E545341684134807F19F1C2AD95721">
    <w:name w:val="1C9E545341684134807F19F1C2AD9572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A7787CC8AAE4C4EBAD6BFC6A883CD101">
    <w:name w:val="EA7787CC8AAE4C4EBAD6BFC6A883CD10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8BB13A2FB0C14261A5039593F729158E1">
    <w:name w:val="8BB13A2FB0C14261A5039593F729158E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72022853565497195EE163BB56FDDE71">
    <w:name w:val="A72022853565497195EE163BB56FDDE7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E7E2EEE0D084A25BB9575F00D96DB281">
    <w:name w:val="4E7E2EEE0D084A25BB9575F00D96DB28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CC59D087F164FA098A7630AE53163E71">
    <w:name w:val="1CC59D087F164FA098A7630AE53163E7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C7FA09016DBD4A6BA7D8E534F2511E451">
    <w:name w:val="C7FA09016DBD4A6BA7D8E534F2511E451"/>
    <w:rsid w:val="00F52FC7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E13A27A74C82489D8398B3358E544E611">
    <w:name w:val="E13A27A74C82489D8398B3358E544E611"/>
    <w:rsid w:val="00F52FC7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14E8A3BB6F24B0AAF6CC5BBCD3D42D61">
    <w:name w:val="214E8A3BB6F24B0AAF6CC5BBCD3D42D61"/>
    <w:rsid w:val="00F52FC7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0FAE00B73E28442789DDA4A4BE75BC511">
    <w:name w:val="0FAE00B73E28442789DDA4A4BE75BC511"/>
    <w:rsid w:val="00F52FC7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29C3E-E00E-460E-98F0-2FF9D463A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41</Words>
  <Characters>992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- Flammables and Combustibles</vt:lpstr>
    </vt:vector>
  </TitlesOfParts>
  <Company>OESO - DUHS</Company>
  <LinksUpToDate>false</LinksUpToDate>
  <CharactersWithSpaces>11646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- Flammables and Combustibles</dc:title>
  <dc:creator>Courtney Stanion</dc:creator>
  <cp:keywords>flammable, combustible</cp:keywords>
  <cp:lastModifiedBy>Courtney Stanion</cp:lastModifiedBy>
  <cp:revision>2</cp:revision>
  <cp:lastPrinted>2017-02-28T16:55:00Z</cp:lastPrinted>
  <dcterms:created xsi:type="dcterms:W3CDTF">2023-03-16T17:09:00Z</dcterms:created>
  <dcterms:modified xsi:type="dcterms:W3CDTF">2023-03-16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1277f1a45b1596b88bbbfcf17027a4e5e8b1e022a7e9569632b67aad150523</vt:lpwstr>
  </property>
</Properties>
</file>